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84E8FE" w14:textId="77777777" w:rsidR="00C33D42" w:rsidRPr="00467A2D" w:rsidRDefault="00C33D42" w:rsidP="00C33D42">
      <w:pPr>
        <w:jc w:val="center"/>
        <w:rPr>
          <w:rFonts w:ascii="Times New Roman" w:eastAsiaTheme="minorEastAsia" w:hAnsi="Times New Roman" w:cs="Times New Roman"/>
          <w:b/>
          <w:bCs/>
        </w:rPr>
      </w:pPr>
      <w:r w:rsidRPr="00467A2D">
        <w:rPr>
          <w:rFonts w:ascii="Times New Roman" w:eastAsiaTheme="minorEastAsia" w:hAnsi="Times New Roman" w:cs="Times New Roman"/>
          <w:b/>
          <w:bCs/>
        </w:rPr>
        <w:t>Supplementary Information for:</w:t>
      </w:r>
    </w:p>
    <w:p w14:paraId="7FC58C89" w14:textId="77777777" w:rsidR="00341C08" w:rsidRPr="00467A2D" w:rsidRDefault="00341C08" w:rsidP="00C33D42">
      <w:pPr>
        <w:jc w:val="center"/>
        <w:rPr>
          <w:rFonts w:ascii="Times New Roman" w:eastAsiaTheme="minorEastAsia" w:hAnsi="Times New Roman" w:cs="Times New Roman"/>
          <w:b/>
          <w:bCs/>
        </w:rPr>
      </w:pPr>
    </w:p>
    <w:p w14:paraId="14C99E1A" w14:textId="38E8A2D3" w:rsidR="00C57847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467A2D">
        <w:rPr>
          <w:rFonts w:ascii="Times New Roman" w:hAnsi="Times New Roman" w:cs="Times New Roman"/>
          <w:b/>
        </w:rPr>
        <w:t xml:space="preserve">Multi-Objective </w:t>
      </w:r>
      <w:proofErr w:type="spellStart"/>
      <w:r w:rsidRPr="00467A2D">
        <w:rPr>
          <w:rFonts w:ascii="Times New Roman" w:hAnsi="Times New Roman" w:cs="Times New Roman"/>
          <w:b/>
        </w:rPr>
        <w:t>Modeling</w:t>
      </w:r>
      <w:proofErr w:type="spellEnd"/>
      <w:r w:rsidRPr="00467A2D">
        <w:rPr>
          <w:rFonts w:ascii="Times New Roman" w:hAnsi="Times New Roman" w:cs="Times New Roman"/>
          <w:b/>
        </w:rPr>
        <w:t xml:space="preserve"> framework for Environmental flow </w:t>
      </w:r>
      <w:r w:rsidR="00CE0F74">
        <w:rPr>
          <w:rFonts w:ascii="Times New Roman" w:hAnsi="Times New Roman" w:cs="Times New Roman"/>
          <w:b/>
        </w:rPr>
        <w:t>optimization</w:t>
      </w:r>
      <w:r w:rsidRPr="00467A2D">
        <w:rPr>
          <w:rFonts w:ascii="Times New Roman" w:hAnsi="Times New Roman" w:cs="Times New Roman"/>
          <w:b/>
        </w:rPr>
        <w:t xml:space="preserve"> </w:t>
      </w:r>
    </w:p>
    <w:p w14:paraId="7760D6E2" w14:textId="77777777" w:rsidR="00C57847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proofErr w:type="gramStart"/>
      <w:r w:rsidRPr="00467A2D">
        <w:rPr>
          <w:rFonts w:ascii="Times New Roman" w:hAnsi="Times New Roman" w:cs="Times New Roman"/>
          <w:b/>
        </w:rPr>
        <w:t>in</w:t>
      </w:r>
      <w:proofErr w:type="gramEnd"/>
      <w:r w:rsidRPr="00467A2D">
        <w:rPr>
          <w:rFonts w:ascii="Times New Roman" w:hAnsi="Times New Roman" w:cs="Times New Roman"/>
          <w:b/>
        </w:rPr>
        <w:t xml:space="preserve"> a River-Reservoir system using Histogram Comparison Approach </w:t>
      </w:r>
    </w:p>
    <w:p w14:paraId="153A7C77" w14:textId="59208E5E" w:rsidR="00341C08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proofErr w:type="gramStart"/>
      <w:r w:rsidRPr="00467A2D">
        <w:rPr>
          <w:rFonts w:ascii="Times New Roman" w:hAnsi="Times New Roman" w:cs="Times New Roman"/>
          <w:b/>
        </w:rPr>
        <w:t>for</w:t>
      </w:r>
      <w:proofErr w:type="gramEnd"/>
      <w:r w:rsidRPr="00467A2D">
        <w:rPr>
          <w:rFonts w:ascii="Times New Roman" w:hAnsi="Times New Roman" w:cs="Times New Roman"/>
          <w:b/>
        </w:rPr>
        <w:t xml:space="preserve"> estimation of Hydrologic Alteration</w:t>
      </w:r>
    </w:p>
    <w:p w14:paraId="58AD6385" w14:textId="77777777" w:rsidR="00341C08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</w:p>
    <w:p w14:paraId="6A98B9BE" w14:textId="77777777" w:rsidR="002B73BC" w:rsidRPr="00467A2D" w:rsidRDefault="002B73BC" w:rsidP="002B73BC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467A2D">
        <w:rPr>
          <w:rFonts w:ascii="Times New Roman" w:hAnsi="Times New Roman" w:cs="Times New Roman"/>
          <w:b/>
        </w:rPr>
        <w:t>Ruby Jose</w:t>
      </w:r>
      <w:r w:rsidRPr="00467A2D">
        <w:rPr>
          <w:rFonts w:ascii="Times New Roman" w:hAnsi="Times New Roman" w:cs="Times New Roman"/>
          <w:b/>
          <w:vertAlign w:val="superscript"/>
        </w:rPr>
        <w:t>1</w:t>
      </w:r>
      <w:r w:rsidRPr="00467A2D">
        <w:rPr>
          <w:rFonts w:ascii="Times New Roman" w:hAnsi="Times New Roman" w:cs="Times New Roman"/>
          <w:b/>
        </w:rPr>
        <w:t>and Srinivasan K</w:t>
      </w:r>
      <w:r w:rsidRPr="00467A2D">
        <w:rPr>
          <w:rFonts w:ascii="Times New Roman" w:hAnsi="Times New Roman" w:cs="Times New Roman"/>
          <w:b/>
          <w:vertAlign w:val="superscript"/>
        </w:rPr>
        <w:t>2</w:t>
      </w:r>
    </w:p>
    <w:p w14:paraId="6E9B3947" w14:textId="77777777" w:rsidR="00FD1A15" w:rsidRPr="00467A2D" w:rsidRDefault="00FD1A15" w:rsidP="00FD1A15">
      <w:pPr>
        <w:spacing w:after="0" w:line="480" w:lineRule="auto"/>
        <w:jc w:val="both"/>
        <w:rPr>
          <w:rFonts w:ascii="Times New Roman" w:hAnsi="Times New Roman" w:cs="Times New Roman"/>
        </w:rPr>
      </w:pPr>
      <w:proofErr w:type="gramStart"/>
      <w:r w:rsidRPr="00467A2D">
        <w:rPr>
          <w:rFonts w:ascii="Times New Roman" w:hAnsi="Times New Roman" w:cs="Times New Roman"/>
          <w:vertAlign w:val="superscript"/>
        </w:rPr>
        <w:t>1</w:t>
      </w:r>
      <w:r w:rsidRPr="00467A2D">
        <w:rPr>
          <w:rFonts w:ascii="Times New Roman" w:hAnsi="Times New Roman" w:cs="Times New Roman"/>
        </w:rPr>
        <w:t xml:space="preserve">Research Scholar, </w:t>
      </w:r>
      <w:r w:rsidRPr="00467A2D">
        <w:rPr>
          <w:rFonts w:ascii="Times New Roman" w:hAnsi="Times New Roman" w:cs="Times New Roman"/>
          <w:vertAlign w:val="superscript"/>
        </w:rPr>
        <w:t>2</w:t>
      </w:r>
      <w:r w:rsidRPr="00467A2D">
        <w:rPr>
          <w:rFonts w:ascii="Times New Roman" w:hAnsi="Times New Roman" w:cs="Times New Roman"/>
        </w:rPr>
        <w:t>Professor (</w:t>
      </w:r>
      <w:proofErr w:type="spellStart"/>
      <w:r w:rsidRPr="00467A2D">
        <w:rPr>
          <w:rFonts w:ascii="Times New Roman" w:hAnsi="Times New Roman" w:cs="Times New Roman"/>
        </w:rPr>
        <w:t>Retd</w:t>
      </w:r>
      <w:proofErr w:type="spellEnd"/>
      <w:r w:rsidRPr="00467A2D">
        <w:rPr>
          <w:rFonts w:ascii="Times New Roman" w:hAnsi="Times New Roman" w:cs="Times New Roman"/>
        </w:rPr>
        <w:t>.), Department of Civil Engineering, Indian Institute of Technology Madras, Chennai – 600036.</w:t>
      </w:r>
      <w:proofErr w:type="gramEnd"/>
    </w:p>
    <w:p w14:paraId="53F1412B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</w:p>
    <w:p w14:paraId="695DE982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t>Corresponding author: Ruby Jose. J (</w:t>
      </w:r>
      <w:hyperlink r:id="rId6" w:history="1">
        <w:r w:rsidRPr="00467A2D">
          <w:rPr>
            <w:rStyle w:val="Hyperlink"/>
            <w:rFonts w:ascii="Times New Roman" w:hAnsi="Times New Roman" w:cs="Times New Roman"/>
          </w:rPr>
          <w:t>rubyphdwork@gmail.com</w:t>
        </w:r>
      </w:hyperlink>
      <w:r w:rsidRPr="00467A2D">
        <w:rPr>
          <w:rFonts w:ascii="Times New Roman" w:hAnsi="Times New Roman" w:cs="Times New Roman"/>
        </w:rPr>
        <w:t>)</w:t>
      </w:r>
    </w:p>
    <w:p w14:paraId="52D406BA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t>Address: Department of Civil Engineering, IIT Madras, Chennai 600036, India.</w:t>
      </w:r>
    </w:p>
    <w:p w14:paraId="3BE35DC5" w14:textId="77777777" w:rsidR="00AF683E" w:rsidRPr="00467A2D" w:rsidRDefault="00AF683E" w:rsidP="001E5C17">
      <w:pPr>
        <w:pStyle w:val="Heading1"/>
        <w:numPr>
          <w:ilvl w:val="0"/>
          <w:numId w:val="0"/>
        </w:numPr>
        <w:spacing w:after="120" w:line="480" w:lineRule="auto"/>
        <w:ind w:left="432"/>
        <w:rPr>
          <w:rFonts w:ascii="Times New Roman" w:hAnsi="Times New Roman" w:cs="Times New Roman"/>
          <w:b/>
          <w:bCs/>
          <w:color w:val="auto"/>
          <w:sz w:val="22"/>
          <w:szCs w:val="22"/>
          <w:lang w:bidi="ta-IN"/>
        </w:rPr>
      </w:pPr>
    </w:p>
    <w:p w14:paraId="08B0C4FB" w14:textId="77777777" w:rsidR="00AF683E" w:rsidRPr="00467A2D" w:rsidRDefault="00AF683E" w:rsidP="001E5C17">
      <w:pPr>
        <w:spacing w:line="480" w:lineRule="auto"/>
        <w:rPr>
          <w:rFonts w:ascii="Times New Roman" w:eastAsiaTheme="majorEastAsia" w:hAnsi="Times New Roman" w:cs="Times New Roman"/>
          <w:b/>
          <w:bCs/>
          <w:lang w:bidi="ta-IN"/>
        </w:rPr>
      </w:pPr>
      <w:r w:rsidRPr="00467A2D">
        <w:rPr>
          <w:rFonts w:ascii="Times New Roman" w:hAnsi="Times New Roman" w:cs="Times New Roman"/>
          <w:b/>
          <w:bCs/>
          <w:lang w:bidi="ta-IN"/>
        </w:rPr>
        <w:br w:type="page"/>
      </w:r>
    </w:p>
    <w:p w14:paraId="2313CCE0" w14:textId="77777777" w:rsidR="006B2C59" w:rsidRPr="00467A2D" w:rsidRDefault="006B2C59" w:rsidP="001E5C17">
      <w:pPr>
        <w:keepNext/>
        <w:spacing w:line="480" w:lineRule="auto"/>
        <w:jc w:val="center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7B176E4A" wp14:editId="4CEF11CE">
            <wp:extent cx="2489216" cy="352044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544" cy="353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77289" w14:textId="1E56F845" w:rsidR="006B2C59" w:rsidRPr="00467A2D" w:rsidRDefault="006B2C59" w:rsidP="001E5C17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proofErr w:type="gramStart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Fig.</w:t>
      </w:r>
      <w:proofErr w:type="gramEnd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</w:t>
      </w:r>
      <w:r w:rsidR="00F9114D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S1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: Location map of the Bhadra river-reservoir system </w:t>
      </w:r>
    </w:p>
    <w:p w14:paraId="36513528" w14:textId="193DB681" w:rsidR="00E60E7F" w:rsidRPr="00467A2D" w:rsidRDefault="006B2C59" w:rsidP="00E60E7F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Cs w:val="22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szCs w:val="22"/>
        </w:rPr>
        <w:t>(Delineated from SRTM DEM using ARC-GIS 10.2.2)</w:t>
      </w:r>
    </w:p>
    <w:p w14:paraId="60BBF4EA" w14:textId="77777777" w:rsidR="00E60E7F" w:rsidRPr="00467A2D" w:rsidRDefault="00E60E7F" w:rsidP="00E60E7F">
      <w:pPr>
        <w:rPr>
          <w:rFonts w:ascii="Times New Roman" w:hAnsi="Times New Roman" w:cs="Times New Roman"/>
        </w:rPr>
      </w:pPr>
    </w:p>
    <w:p w14:paraId="5ECDC10C" w14:textId="77777777" w:rsidR="00E60E7F" w:rsidRPr="00467A2D" w:rsidRDefault="00E60E7F" w:rsidP="00E60E7F">
      <w:pPr>
        <w:rPr>
          <w:rFonts w:ascii="Times New Roman" w:hAnsi="Times New Roman" w:cs="Times New Roman"/>
        </w:rPr>
      </w:pPr>
    </w:p>
    <w:p w14:paraId="3EF1885B" w14:textId="574CA18F" w:rsidR="00CF5AF9" w:rsidRPr="00467A2D" w:rsidRDefault="00E36508" w:rsidP="00CF5AF9">
      <w:pPr>
        <w:pStyle w:val="Caption"/>
        <w:keepNext/>
        <w:spacing w:after="0" w:line="480" w:lineRule="auto"/>
        <w:jc w:val="both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Table S</w: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begin"/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instrText xml:space="preserve"> SEQ Table \* ARABIC \s 1 </w:instrTex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separate"/>
      </w:r>
      <w:r w:rsidR="008D6F54" w:rsidRPr="00467A2D">
        <w:rPr>
          <w:rFonts w:ascii="Times New Roman" w:hAnsi="Times New Roman" w:cs="Times New Roman"/>
          <w:b w:val="0"/>
          <w:bCs w:val="0"/>
          <w:noProof/>
          <w:color w:val="auto"/>
          <w:sz w:val="22"/>
          <w:szCs w:val="22"/>
        </w:rPr>
        <w:t>1</w: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end"/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: </w:t>
      </w:r>
      <w:r w:rsidR="002A470E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     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Mean monthly inflows and monthly Irrigation target demands (</w:t>
      </w:r>
      <w:r w:rsidR="00E629EF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×10</w:t>
      </w:r>
      <w:r w:rsidR="00E629EF" w:rsidRPr="00E629EF">
        <w:rPr>
          <w:rFonts w:ascii="Times New Roman" w:hAnsi="Times New Roman" w:cs="Times New Roman"/>
          <w:b w:val="0"/>
          <w:bCs w:val="0"/>
          <w:color w:val="auto"/>
          <w:sz w:val="22"/>
          <w:szCs w:val="22"/>
          <w:vertAlign w:val="superscript"/>
        </w:rPr>
        <w:t>6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m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  <w:vertAlign w:val="superscript"/>
        </w:rPr>
        <w:t>3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).</w:t>
      </w:r>
    </w:p>
    <w:p w14:paraId="5308D370" w14:textId="77777777" w:rsidR="00CF5AF9" w:rsidRPr="00467A2D" w:rsidRDefault="00CF5AF9" w:rsidP="00CF5AF9">
      <w:pPr>
        <w:rPr>
          <w:rFonts w:ascii="Times New Roman" w:hAnsi="Times New Roman" w:cs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61"/>
        <w:gridCol w:w="706"/>
        <w:gridCol w:w="708"/>
        <w:gridCol w:w="571"/>
        <w:gridCol w:w="566"/>
        <w:gridCol w:w="567"/>
        <w:gridCol w:w="571"/>
        <w:gridCol w:w="571"/>
        <w:gridCol w:w="566"/>
        <w:gridCol w:w="567"/>
        <w:gridCol w:w="709"/>
        <w:gridCol w:w="567"/>
        <w:gridCol w:w="912"/>
      </w:tblGrid>
      <w:tr w:rsidR="00CF5AF9" w:rsidRPr="00467A2D" w14:paraId="1D95B7FA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9898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E2C0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un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F70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ul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3D17C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Aug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86B3F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ep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72AA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Oct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B14B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Nov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5989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Dec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C1EA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a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14DF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Feb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9511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a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83D4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Apr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31ABE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ay</w:t>
            </w:r>
          </w:p>
        </w:tc>
      </w:tr>
      <w:tr w:rsidR="00CF5AF9" w:rsidRPr="00467A2D" w14:paraId="2E37925F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FBA3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ean Monthly</w:t>
            </w:r>
          </w:p>
          <w:p w14:paraId="3D57223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Inflow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D90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E3EA8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71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8DB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2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6B74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32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157C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09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0A63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0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44AD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036D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3BB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FADB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A647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C4EC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8</w:t>
            </w:r>
          </w:p>
        </w:tc>
      </w:tr>
      <w:tr w:rsidR="00CF5AF9" w:rsidRPr="00467A2D" w14:paraId="4ECEF7F9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0B1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Irrigation Target Demand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0931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7EC97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5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C33C5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85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B016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0C6E6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252C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C4A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31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D1E7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B9AE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1FE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0C22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73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4E34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0</w:t>
            </w:r>
          </w:p>
        </w:tc>
      </w:tr>
    </w:tbl>
    <w:p w14:paraId="274C7E9F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  <w:bookmarkStart w:id="0" w:name="_GoBack"/>
      <w:bookmarkEnd w:id="0"/>
    </w:p>
    <w:p w14:paraId="3E45579C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57412C5F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6F5DDB86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7FBEA484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084FCF82" w14:textId="0CC929F7" w:rsidR="003F46D4" w:rsidRPr="00467A2D" w:rsidRDefault="002A470E" w:rsidP="002A470E">
      <w:pPr>
        <w:spacing w:line="360" w:lineRule="auto"/>
        <w:ind w:left="1644" w:hanging="1644"/>
        <w:jc w:val="both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>Table S2:</w:t>
      </w:r>
      <w:r w:rsidR="00566B37" w:rsidRPr="00467A2D">
        <w:rPr>
          <w:rFonts w:ascii="Times New Roman" w:hAnsi="Times New Roman" w:cs="Times New Roman"/>
        </w:rPr>
        <w:t xml:space="preserve">  </w:t>
      </w:r>
      <w:r w:rsidRPr="00467A2D">
        <w:rPr>
          <w:rFonts w:ascii="Times New Roman" w:hAnsi="Times New Roman" w:cs="Times New Roman"/>
        </w:rPr>
        <w:t>Selected PCs and indicators chosen from each PC of PCA based on the simulation results from HCA</w:t>
      </w:r>
      <w:r w:rsidR="005C6CF7" w:rsidRPr="00467A2D">
        <w:rPr>
          <w:rFonts w:ascii="Times New Roman" w:hAnsi="Times New Roman" w:cs="Times New Roman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3"/>
        <w:gridCol w:w="1265"/>
        <w:gridCol w:w="1264"/>
        <w:gridCol w:w="1264"/>
        <w:gridCol w:w="1264"/>
        <w:gridCol w:w="1262"/>
      </w:tblGrid>
      <w:tr w:rsidR="003F46D4" w:rsidRPr="00467A2D" w14:paraId="39B2C056" w14:textId="77777777" w:rsidTr="003F46D4">
        <w:trPr>
          <w:trHeight w:val="312"/>
          <w:tblHeader/>
        </w:trPr>
        <w:tc>
          <w:tcPr>
            <w:tcW w:w="1581" w:type="pct"/>
            <w:vMerge w:val="restart"/>
            <w:shd w:val="clear" w:color="auto" w:fill="auto"/>
            <w:noWrap/>
            <w:vAlign w:val="center"/>
            <w:hideMark/>
          </w:tcPr>
          <w:p w14:paraId="2063F56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 xml:space="preserve">Indicator of HA </w:t>
            </w:r>
          </w:p>
        </w:tc>
        <w:tc>
          <w:tcPr>
            <w:tcW w:w="3419" w:type="pct"/>
            <w:gridSpan w:val="5"/>
            <w:shd w:val="clear" w:color="auto" w:fill="auto"/>
            <w:noWrap/>
            <w:vAlign w:val="center"/>
            <w:hideMark/>
          </w:tcPr>
          <w:p w14:paraId="35CAA1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s with λ &gt; 1</w:t>
            </w:r>
          </w:p>
        </w:tc>
      </w:tr>
      <w:tr w:rsidR="003F46D4" w:rsidRPr="00467A2D" w14:paraId="186F6765" w14:textId="77777777" w:rsidTr="003F46D4">
        <w:trPr>
          <w:trHeight w:val="312"/>
          <w:tblHeader/>
        </w:trPr>
        <w:tc>
          <w:tcPr>
            <w:tcW w:w="1581" w:type="pct"/>
            <w:vMerge/>
            <w:vAlign w:val="center"/>
            <w:hideMark/>
          </w:tcPr>
          <w:p w14:paraId="198988C6" w14:textId="77777777" w:rsidR="003F46D4" w:rsidRPr="00467A2D" w:rsidRDefault="003F46D4" w:rsidP="002942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C50CC2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2B3CA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664F4A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A0A1D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3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116F2D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31</w:t>
            </w:r>
          </w:p>
        </w:tc>
      </w:tr>
      <w:tr w:rsidR="003F46D4" w:rsidRPr="00467A2D" w14:paraId="46ADEA24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DE4B3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Eigen values (λ)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EF80EF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D62E3F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.4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5D1149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2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1108B4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9.1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2BAE34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3.35</w:t>
            </w:r>
          </w:p>
        </w:tc>
      </w:tr>
      <w:tr w:rsidR="003F46D4" w:rsidRPr="00467A2D" w14:paraId="0B20AB77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8FC4EA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n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26151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A7BB6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7106D4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C3DD01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64767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3F46D4" w:rsidRPr="00467A2D" w14:paraId="3326BE9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7F5EA29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l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C91253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4DBA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BF59C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87EB73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048C7D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3F46D4" w:rsidRPr="00467A2D" w14:paraId="63C380F1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706BB2D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ugus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EB92DE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231FE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B8AEBA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B7F5B9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FEA1F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</w:tr>
      <w:tr w:rsidR="003F46D4" w:rsidRPr="00467A2D" w14:paraId="51505DA2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E36852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Sept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C9FF13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EF53A4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0C955F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6F2AF1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7346D4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</w:tr>
      <w:tr w:rsidR="003F46D4" w:rsidRPr="00467A2D" w14:paraId="6064438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324F5D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Octo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BF7A80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6F5B82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BA5D4E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3E598F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2AA0B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74F262D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18065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Nov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5C17FF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57ED1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3085E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8D6E8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BD6A7D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3F46D4" w:rsidRPr="00467A2D" w14:paraId="36925A5E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1C6835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Dec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7A93AC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23FE70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6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88E435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B9637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72A232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3F46D4" w:rsidRPr="00467A2D" w14:paraId="1343925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7A1968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anuar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D186C5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D023C4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9CE1E8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375A1C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2CCBB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230953C4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25130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Februar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FCEC5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A7A70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639B0A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E3B5A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606EEF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1186FEE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7DF533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rch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D88CDC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44B593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9AA212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EC6489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7DB423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</w:tr>
      <w:tr w:rsidR="003F46D4" w:rsidRPr="00467A2D" w14:paraId="7F74490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2EDF17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pril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D54F3E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F1E2CC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3A7C3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5FC3CF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BC6B7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3F46D4" w:rsidRPr="00467A2D" w14:paraId="386EF902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B21F7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22684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0079BB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EEDF4E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9DA177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EC220B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3F46D4" w:rsidRPr="00467A2D" w14:paraId="1681B04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4538F5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1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4AF50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AD52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8447C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66485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972DC7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3F46D4" w:rsidRPr="00467A2D" w14:paraId="2BE6BB5E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85574B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1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6B0B7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2A3813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59FE7A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287BE8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CA4087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</w:tr>
      <w:tr w:rsidR="003F46D4" w:rsidRPr="00467A2D" w14:paraId="0E6B063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4DAEDDB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3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87C83C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D8626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742EB1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D41D90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2309FB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</w:tr>
      <w:tr w:rsidR="003F46D4" w:rsidRPr="00467A2D" w14:paraId="2F35D8E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ADA5FA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3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6950E5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F541D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8EABEA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A10B8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D43DB0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3F46D4" w:rsidRPr="00467A2D" w14:paraId="2DDB652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FD0106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7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C1144F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D9059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5B4477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25BB7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2951F3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</w:tr>
      <w:tr w:rsidR="003F46D4" w:rsidRPr="00467A2D" w14:paraId="220AE24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4C4AA1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7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BF11A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4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815C5F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659078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08180C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335625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04EDD85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698620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3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EF4F63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6966FC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449F57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459979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3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C1A384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</w:tr>
      <w:tr w:rsidR="003F46D4" w:rsidRPr="00467A2D" w14:paraId="779402EC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390F4D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3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0EC72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0FA3F1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522F3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AEB1C9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B58AA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</w:tr>
      <w:tr w:rsidR="003F46D4" w:rsidRPr="00467A2D" w14:paraId="5E78B24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4120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9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7695F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D64146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36E731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F4195B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62186F7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</w:tr>
      <w:tr w:rsidR="003F46D4" w:rsidRPr="00467A2D" w14:paraId="1B96D40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75BE7F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9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DDF17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C84AE0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914457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9BAA02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79FE1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3F46D4" w:rsidRPr="00467A2D" w14:paraId="6681E63B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51FA4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Base flow index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FC0DF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B003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A714F5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3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FE1CD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A63D1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3F46D4" w:rsidRPr="00467A2D" w14:paraId="2EF9673A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06A479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inimum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84943C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DB8D2B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677EE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20482C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21AF3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</w:tr>
      <w:tr w:rsidR="003F46D4" w:rsidRPr="00467A2D" w14:paraId="55D1A568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0F9F29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aximum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FDD430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66072A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D1A48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454AC8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F6CA3B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35DA754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6C35F4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coun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02AC7C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3E5AA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29B32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5C9E4B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D58E1C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2E37B8B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8D1BA1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dura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DC34D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AE49A1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EF91B3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596985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D5E859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3F46D4" w:rsidRPr="00467A2D" w14:paraId="08E1EB77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AB6FE0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coun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93D3F4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DB202C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12160A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886217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CBEA58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3F46D4" w:rsidRPr="00467A2D" w14:paraId="0BD41356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E12F48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dura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83B665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9D0D64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BB9BCD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F8D289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55A149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</w:tr>
      <w:tr w:rsidR="003F46D4" w:rsidRPr="00467A2D" w14:paraId="4332ECD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1F68C1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Rise rat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A69B4A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445855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A19972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2C780C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AA3A66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</w:tr>
      <w:tr w:rsidR="003F46D4" w:rsidRPr="00467A2D" w14:paraId="28E1529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3B5F6B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Fall rat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6C76E5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E052C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D5447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B123E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5BC6E5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099FBE11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729A4D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Number of reversal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3A6E63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4D99DD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89629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978C0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0E3AE3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</w:tbl>
    <w:p w14:paraId="301E93E6" w14:textId="77777777" w:rsidR="003F46D4" w:rsidRPr="00467A2D" w:rsidRDefault="003F46D4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MM – Monthly Median</w:t>
      </w:r>
    </w:p>
    <w:p w14:paraId="201CBA45" w14:textId="77777777" w:rsidR="003F46D4" w:rsidRPr="00467A2D" w:rsidRDefault="003F46D4" w:rsidP="003F46D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in-Annual Minima</w:t>
      </w:r>
    </w:p>
    <w:p w14:paraId="0922A922" w14:textId="77777777" w:rsidR="003F46D4" w:rsidRPr="00467A2D" w:rsidRDefault="003F46D4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ax – Annual Maxima</w:t>
      </w:r>
    </w:p>
    <w:p w14:paraId="1CCA9A4F" w14:textId="77777777" w:rsidR="000857A5" w:rsidRPr="00467A2D" w:rsidRDefault="000857A5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5A50B3F5" w14:textId="77777777" w:rsidR="00583156" w:rsidRPr="00467A2D" w:rsidRDefault="00583156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6CF2927B" w14:textId="77777777" w:rsidR="00583156" w:rsidRPr="00467A2D" w:rsidRDefault="00583156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0AEB0E3F" w14:textId="172D6897" w:rsidR="00571B88" w:rsidRPr="00467A2D" w:rsidRDefault="00571B88" w:rsidP="00571B88">
      <w:pPr>
        <w:ind w:left="1440" w:hanging="1440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>Table S</w:t>
      </w:r>
      <w:r>
        <w:rPr>
          <w:rFonts w:ascii="Times New Roman" w:hAnsi="Times New Roman" w:cs="Times New Roman"/>
        </w:rPr>
        <w:t>3</w:t>
      </w:r>
      <w:r w:rsidRPr="00467A2D">
        <w:rPr>
          <w:rFonts w:ascii="Times New Roman" w:hAnsi="Times New Roman" w:cs="Times New Roman"/>
        </w:rPr>
        <w:t>:</w:t>
      </w:r>
      <w:r w:rsidRPr="00467A2D">
        <w:rPr>
          <w:rFonts w:ascii="Times New Roman" w:hAnsi="Times New Roman" w:cs="Times New Roman"/>
        </w:rPr>
        <w:tab/>
        <w:t>Individual alterations of the PCA-selected IHA parameters of HCA pertaining to the Pareto-optimal solutions of the multi-objective run IMHA-HC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4"/>
        <w:gridCol w:w="1146"/>
        <w:gridCol w:w="1469"/>
        <w:gridCol w:w="1529"/>
        <w:gridCol w:w="1323"/>
        <w:gridCol w:w="1379"/>
        <w:gridCol w:w="1482"/>
      </w:tblGrid>
      <w:tr w:rsidR="00571B88" w:rsidRPr="00467A2D" w14:paraId="2E63070A" w14:textId="77777777" w:rsidTr="006F0CF8">
        <w:trPr>
          <w:trHeight w:val="540"/>
          <w:tblHeader/>
        </w:trPr>
        <w:tc>
          <w:tcPr>
            <w:tcW w:w="1114" w:type="pct"/>
            <w:gridSpan w:val="2"/>
            <w:shd w:val="clear" w:color="auto" w:fill="auto"/>
            <w:vAlign w:val="center"/>
            <w:hideMark/>
          </w:tcPr>
          <w:p w14:paraId="768E503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Contribution rate of each PC 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CA92DB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9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114AD11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E45425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20FDB2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5573A4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</w:t>
            </w:r>
          </w:p>
        </w:tc>
      </w:tr>
      <w:tr w:rsidR="00571B88" w:rsidRPr="00467A2D" w14:paraId="54592816" w14:textId="77777777" w:rsidTr="006F0CF8">
        <w:trPr>
          <w:trHeight w:val="288"/>
          <w:tblHeader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2811D74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IrrMSI</w:t>
            </w:r>
          </w:p>
        </w:tc>
        <w:tc>
          <w:tcPr>
            <w:tcW w:w="620" w:type="pct"/>
            <w:shd w:val="clear" w:color="auto" w:fill="auto"/>
            <w:vAlign w:val="center"/>
            <w:hideMark/>
          </w:tcPr>
          <w:p w14:paraId="4F7CDE6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HA-HCA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46C782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M of January</w:t>
            </w:r>
          </w:p>
        </w:tc>
        <w:tc>
          <w:tcPr>
            <w:tcW w:w="827" w:type="pct"/>
            <w:shd w:val="clear" w:color="auto" w:fill="auto"/>
            <w:vAlign w:val="center"/>
            <w:hideMark/>
          </w:tcPr>
          <w:p w14:paraId="50491647" w14:textId="77777777" w:rsidR="00571B88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AMin of </w:t>
            </w:r>
          </w:p>
          <w:p w14:paraId="1EE8738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30-day means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6A5557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proofErr w:type="spellStart"/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Baseflow</w:t>
            </w:r>
            <w:proofErr w:type="spellEnd"/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 index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1FCD8CE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M of December</w:t>
            </w:r>
          </w:p>
        </w:tc>
        <w:tc>
          <w:tcPr>
            <w:tcW w:w="802" w:type="pct"/>
            <w:shd w:val="clear" w:color="auto" w:fill="auto"/>
            <w:vAlign w:val="center"/>
            <w:hideMark/>
          </w:tcPr>
          <w:p w14:paraId="2BA25FDE" w14:textId="77777777" w:rsidR="00571B88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Amax of </w:t>
            </w:r>
          </w:p>
          <w:p w14:paraId="0F44901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7-day means</w:t>
            </w:r>
          </w:p>
        </w:tc>
      </w:tr>
      <w:tr w:rsidR="00571B88" w:rsidRPr="00467A2D" w14:paraId="4671186A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B63AA6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98C5C0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95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8B2432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1.89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9C69F6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58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3DF399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1.7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05B2498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3BA8AF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2.16</w:t>
            </w:r>
          </w:p>
        </w:tc>
      </w:tr>
      <w:tr w:rsidR="00571B88" w:rsidRPr="00467A2D" w14:paraId="6245485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BC284A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68EFC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9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4C4C7E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69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0C36559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58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B7F60A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00AC6AE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18DA6C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1.56</w:t>
            </w:r>
          </w:p>
        </w:tc>
      </w:tr>
      <w:tr w:rsidR="00571B88" w:rsidRPr="00467A2D" w14:paraId="0E9AF935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6F406D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AB767E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7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91913A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5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213E39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00F876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ECA48F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15D2D2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1.56</w:t>
            </w:r>
          </w:p>
        </w:tc>
      </w:tr>
      <w:tr w:rsidR="00571B88" w:rsidRPr="00467A2D" w14:paraId="3181000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A57224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BCA9DD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65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716F73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69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67178B5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0D4A756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C87E67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42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4A10D1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1.56</w:t>
            </w:r>
          </w:p>
        </w:tc>
      </w:tr>
      <w:tr w:rsidR="00571B88" w:rsidRPr="00467A2D" w14:paraId="0F3F8C01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3CEBEFD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3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25D651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38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3FB4C7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25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AB049E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8107F0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57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BE72F4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F0C8B0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57</w:t>
            </w:r>
          </w:p>
        </w:tc>
      </w:tr>
      <w:tr w:rsidR="00571B88" w:rsidRPr="00467A2D" w14:paraId="79BEC41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3EAB5C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4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E4BEAE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21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17FA3C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25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08BB709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9DB6CD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9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11EBEE2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31BBA1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57</w:t>
            </w:r>
          </w:p>
        </w:tc>
      </w:tr>
      <w:tr w:rsidR="00571B88" w:rsidRPr="00467A2D" w14:paraId="2FD1D089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2676A2D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5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051FA5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17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3FD5BC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9B5E2E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1CE0E4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9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905D41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FA74A1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6.73</w:t>
            </w:r>
          </w:p>
        </w:tc>
      </w:tr>
      <w:tr w:rsidR="00571B88" w:rsidRPr="00467A2D" w14:paraId="7FFBF2BB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F39E77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5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B72B0C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9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9F5951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6D66884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186C03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9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989EA0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3AE50BA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97</w:t>
            </w:r>
          </w:p>
        </w:tc>
      </w:tr>
      <w:tr w:rsidR="00571B88" w:rsidRPr="00467A2D" w14:paraId="454ED7AA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F9BE89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7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B35ED9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86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EE8E83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821537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18B82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83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018528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60234D0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5B9E01B1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CB4719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7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176B01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9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14DE3C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1428347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570A32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4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D2FC95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D4ADA1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60CEB10F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57B3D2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7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8AD7A3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80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237966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992E81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23DF2E1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7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3F84A3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7436D8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5AE2C63F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46B696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7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7B8B11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20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636FDE6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55B3339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6CDEC9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6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4FAF99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B45ABF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07D86AB7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8DC3C7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8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408C2C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06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F2517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6D01515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69B84F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74A229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21E1A0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4B0137A3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482939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8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641E8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88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BF32C3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AF4A68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26A573B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4560CA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0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64311BB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97</w:t>
            </w:r>
          </w:p>
        </w:tc>
      </w:tr>
      <w:tr w:rsidR="00571B88" w:rsidRPr="00467A2D" w14:paraId="74B7CCAD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08C0413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8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293462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68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6F8331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ACC03A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FB49D2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EFD63D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0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9ED03C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3DF540E6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A33F6B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9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68BC93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5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BB3A99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67EA2F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33E706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D6A689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0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63A846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4.88</w:t>
            </w:r>
          </w:p>
        </w:tc>
      </w:tr>
      <w:tr w:rsidR="00571B88" w:rsidRPr="00467A2D" w14:paraId="3F0D1802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04C7924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7441FC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49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B853C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117CBD1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96E9D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39B484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7309D3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97</w:t>
            </w:r>
          </w:p>
        </w:tc>
      </w:tr>
      <w:tr w:rsidR="00571B88" w:rsidRPr="00467A2D" w14:paraId="2671171B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45EDF5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6A9F1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28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0917CA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1866FE8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23FA3B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1E78641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BA3D00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1561C64B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5B9029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4A3194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00E1E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8B2F13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03DC20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EC6433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0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70CE96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4.88</w:t>
            </w:r>
          </w:p>
        </w:tc>
      </w:tr>
      <w:tr w:rsidR="00571B88" w:rsidRPr="00467A2D" w14:paraId="43DA9682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300EA7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5307C9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2.67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027F1F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58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77A4D0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9EAA7A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4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A2F0A9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20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9B5F09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0F849394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33CCDD0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54853A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74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2BDD5A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57BB4DE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7A85AA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4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0AA9A4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BEE49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4C1D33C7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C1E3D3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F1FB73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6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EC43DB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97FE6E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2AC8F9F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6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B2A435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F66F6F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51</w:t>
            </w:r>
          </w:p>
        </w:tc>
      </w:tr>
      <w:tr w:rsidR="00571B88" w:rsidRPr="00467A2D" w14:paraId="74B7F023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7582F2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1617E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49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39EE05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112308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1DC24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6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580697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A59DE7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69491339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F84736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74C775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30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B8BD3B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E45343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FF233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96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9BDBE5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F3B195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42559BDD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3373570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ADDD7B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25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BAA831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773048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280C73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166861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532A0F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51</w:t>
            </w:r>
          </w:p>
        </w:tc>
      </w:tr>
      <w:tr w:rsidR="00571B88" w:rsidRPr="00467A2D" w14:paraId="70A1E4E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949445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7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AD00D1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06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A92B70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98507B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0F861F2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766A21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76534A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51</w:t>
            </w:r>
          </w:p>
        </w:tc>
      </w:tr>
      <w:tr w:rsidR="00571B88" w:rsidRPr="00467A2D" w14:paraId="70F601E3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0DD6490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7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BC81D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9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ACEB97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7AE4E2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4F9A11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7A59E2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7B25F1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02553548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28B3653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9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53DC8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7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E4FABB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17C494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81303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C68EBA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0254F0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5.53</w:t>
            </w:r>
          </w:p>
        </w:tc>
      </w:tr>
      <w:tr w:rsidR="00571B88" w:rsidRPr="00467A2D" w14:paraId="6C792F32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9E9C30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0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7ECB6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64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F3152A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23B790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E9EBE2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5AF202C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89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161B56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5.53</w:t>
            </w:r>
          </w:p>
        </w:tc>
      </w:tr>
      <w:tr w:rsidR="00571B88" w:rsidRPr="00467A2D" w14:paraId="75649FD9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001477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0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C4840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5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6AED52B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D8B750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A153DB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BEDB42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6926179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5.53</w:t>
            </w:r>
          </w:p>
        </w:tc>
      </w:tr>
      <w:tr w:rsidR="00571B88" w:rsidRPr="00467A2D" w14:paraId="1A1233EA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3055426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0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1E1BCA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4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C0EBB2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C2E2C9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270A45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65EA75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3847158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8</w:t>
            </w:r>
          </w:p>
        </w:tc>
      </w:tr>
      <w:tr w:rsidR="00571B88" w:rsidRPr="00467A2D" w14:paraId="7094AF81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75E573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1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945F16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70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B4B4E1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2FEC4D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2D2E7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015EF1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482FF9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22</w:t>
            </w:r>
          </w:p>
        </w:tc>
      </w:tr>
      <w:tr w:rsidR="00571B88" w:rsidRPr="00467A2D" w14:paraId="548E22A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31DCBA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91B36D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54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4148AA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3184F3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6A4827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02E0EF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201A7C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22</w:t>
            </w:r>
          </w:p>
        </w:tc>
      </w:tr>
      <w:tr w:rsidR="00571B88" w:rsidRPr="00467A2D" w14:paraId="4EEBE079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BD55F8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3BF851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34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562316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30E191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EE5EEB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5604788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49122A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22</w:t>
            </w:r>
          </w:p>
        </w:tc>
      </w:tr>
      <w:tr w:rsidR="00571B88" w:rsidRPr="00467A2D" w14:paraId="5267D3A5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A0F607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2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AF3AAC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0EAE14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DD0D32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F417D1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E6A008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3A314F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  <w:tr w:rsidR="00571B88" w:rsidRPr="00467A2D" w14:paraId="5A13B63D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42F364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6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242641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81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8068A9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6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0E00951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7641D9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6D1322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27EEB4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  <w:tr w:rsidR="00571B88" w:rsidRPr="00467A2D" w14:paraId="31C6A9E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14320A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8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7484CA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61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BB1A66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949309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7DA81D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14B35B7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3FC98A2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  <w:tr w:rsidR="00571B88" w:rsidRPr="00467A2D" w14:paraId="33267AD4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2D71D12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.1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2726A4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9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A64628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6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82510D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102F3D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950ADA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722F53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51</w:t>
            </w:r>
          </w:p>
        </w:tc>
      </w:tr>
      <w:tr w:rsidR="00571B88" w:rsidRPr="00467A2D" w14:paraId="4799B00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642D8C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.2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841CB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46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04F90E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6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77776C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D15010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9D5DEC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CD08C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  <w:tr w:rsidR="00571B88" w:rsidRPr="00467A2D" w14:paraId="72A74DC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E03E1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.3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DD930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4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05D5AC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80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586FDD0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67F4ED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D00DDF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1.9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54FD4E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51</w:t>
            </w:r>
          </w:p>
        </w:tc>
      </w:tr>
      <w:tr w:rsidR="00571B88" w:rsidRPr="00467A2D" w14:paraId="6F6E219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75EA28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lastRenderedPageBreak/>
              <w:t>4.3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48EF95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0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BFFD9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80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156D98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BE387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2C0DF5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C45738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51</w:t>
            </w:r>
          </w:p>
        </w:tc>
      </w:tr>
      <w:tr w:rsidR="00571B88" w:rsidRPr="00467A2D" w14:paraId="41A2DE9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F0A867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.3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1D6B9A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9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59C73A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80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E0E053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AEC0D1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CBFF97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BD1FB4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</w:tbl>
    <w:p w14:paraId="204124A3" w14:textId="77777777" w:rsidR="00571B88" w:rsidRDefault="00571B88" w:rsidP="00571B88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BA4B3B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 xml:space="preserve">*All figures are in %; AMax- annual maxima; AMin-annual minima; MM- monthly median </w:t>
      </w:r>
    </w:p>
    <w:p w14:paraId="174C5347" w14:textId="77777777" w:rsidR="00C130CD" w:rsidRPr="00BA4B3B" w:rsidRDefault="00C130CD" w:rsidP="00571B88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</w:p>
    <w:p w14:paraId="7E275162" w14:textId="77777777" w:rsidR="00571B88" w:rsidRPr="00467A2D" w:rsidRDefault="00571B88" w:rsidP="00571B88">
      <w:pPr>
        <w:rPr>
          <w:rFonts w:ascii="Times New Roman" w:hAnsi="Times New Roman" w:cs="Times New Roman"/>
        </w:rPr>
      </w:pPr>
    </w:p>
    <w:p w14:paraId="4A5C619A" w14:textId="77777777" w:rsidR="00C130CD" w:rsidRPr="00467A2D" w:rsidRDefault="00C130CD" w:rsidP="00C130CD">
      <w:pPr>
        <w:pStyle w:val="Caption"/>
        <w:keepNext/>
        <w:ind w:left="1304" w:hanging="1304"/>
        <w:jc w:val="both"/>
        <w:rPr>
          <w:rFonts w:ascii="Times New Roman" w:eastAsia="Times New Roman" w:hAnsi="Times New Roman" w:cs="Times New Roman"/>
          <w:bCs w:val="0"/>
          <w:color w:val="000000"/>
          <w:sz w:val="22"/>
          <w:szCs w:val="22"/>
          <w:lang w:eastAsia="en-IN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kern w:val="0"/>
          <w:sz w:val="22"/>
          <w:szCs w:val="22"/>
        </w:rPr>
        <w:t>Table S4:       Performance of the six selected P-O solutions of IMHA-HCA in terms of Irrigation MSI and average monthly Irrigation deficits.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71"/>
        <w:gridCol w:w="1191"/>
        <w:gridCol w:w="1230"/>
        <w:gridCol w:w="543"/>
        <w:gridCol w:w="543"/>
        <w:gridCol w:w="390"/>
        <w:gridCol w:w="536"/>
        <w:gridCol w:w="543"/>
        <w:gridCol w:w="390"/>
        <w:gridCol w:w="390"/>
        <w:gridCol w:w="336"/>
        <w:gridCol w:w="457"/>
        <w:gridCol w:w="530"/>
        <w:gridCol w:w="545"/>
        <w:gridCol w:w="547"/>
      </w:tblGrid>
      <w:tr w:rsidR="00C130CD" w:rsidRPr="00467A2D" w14:paraId="48A57906" w14:textId="77777777" w:rsidTr="006F0CF8">
        <w:trPr>
          <w:trHeight w:val="324"/>
        </w:trPr>
        <w:tc>
          <w:tcPr>
            <w:tcW w:w="579" w:type="pct"/>
            <w:vMerge w:val="restart"/>
            <w:shd w:val="clear" w:color="auto" w:fill="auto"/>
            <w:noWrap/>
            <w:vAlign w:val="center"/>
            <w:hideMark/>
          </w:tcPr>
          <w:p w14:paraId="5519265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Solution</w:t>
            </w:r>
          </w:p>
        </w:tc>
        <w:tc>
          <w:tcPr>
            <w:tcW w:w="644" w:type="pct"/>
            <w:vMerge w:val="restart"/>
            <w:shd w:val="clear" w:color="auto" w:fill="auto"/>
            <w:noWrap/>
            <w:vAlign w:val="center"/>
            <w:hideMark/>
          </w:tcPr>
          <w:p w14:paraId="40E19A5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A-HCA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  <w:hideMark/>
          </w:tcPr>
          <w:p w14:paraId="29EA222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Irrigation MSI</w:t>
            </w:r>
          </w:p>
        </w:tc>
        <w:tc>
          <w:tcPr>
            <w:tcW w:w="3111" w:type="pct"/>
            <w:gridSpan w:val="12"/>
            <w:shd w:val="clear" w:color="auto" w:fill="auto"/>
            <w:noWrap/>
            <w:vAlign w:val="center"/>
            <w:hideMark/>
          </w:tcPr>
          <w:p w14:paraId="162C9D9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Average monthly Irrigation deficits</w:t>
            </w:r>
          </w:p>
        </w:tc>
      </w:tr>
      <w:tr w:rsidR="00C130CD" w:rsidRPr="00467A2D" w14:paraId="703B25A7" w14:textId="77777777" w:rsidTr="006F0CF8">
        <w:trPr>
          <w:trHeight w:val="324"/>
        </w:trPr>
        <w:tc>
          <w:tcPr>
            <w:tcW w:w="579" w:type="pct"/>
            <w:vMerge/>
            <w:vAlign w:val="center"/>
            <w:hideMark/>
          </w:tcPr>
          <w:p w14:paraId="0F20C19C" w14:textId="77777777" w:rsidR="00C130CD" w:rsidRPr="00467A2D" w:rsidRDefault="00C130CD" w:rsidP="006F0C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644" w:type="pct"/>
            <w:vMerge/>
            <w:vAlign w:val="center"/>
            <w:hideMark/>
          </w:tcPr>
          <w:p w14:paraId="76B03CC2" w14:textId="77777777" w:rsidR="00C130CD" w:rsidRPr="00467A2D" w:rsidRDefault="00C130CD" w:rsidP="006F0C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6217DC6E" w14:textId="77777777" w:rsidR="00C130CD" w:rsidRPr="00467A2D" w:rsidRDefault="00C130CD" w:rsidP="006F0C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48704ED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78D50A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35B88C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A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099C2FE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S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47E5E44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O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972E58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N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7DBA02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D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2F9B5ED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76924F2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F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65F4287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M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62C25DF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A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559C822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M</w:t>
            </w:r>
          </w:p>
        </w:tc>
      </w:tr>
      <w:tr w:rsidR="00C130CD" w:rsidRPr="00467A2D" w14:paraId="67E5E420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28207D0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0169CEC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3.28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532DD86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.2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0D468F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FCAFCA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794C873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7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07EC00F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3ED5E7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44ED70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F9CC7F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5CAF478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4B591F1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350A0BD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5D75458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76F9CAC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</w:tr>
      <w:tr w:rsidR="00C130CD" w:rsidRPr="00467A2D" w14:paraId="384BE00B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796D8EB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2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7B09F72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2.67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485C3F6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5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5F94C5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7F1FA4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391C0FE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049ABFA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3FB8108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35E421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2193CC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3D3E47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19597B6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18DFFC6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63E1E68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5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6C55F2A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9</w:t>
            </w:r>
          </w:p>
        </w:tc>
      </w:tr>
      <w:tr w:rsidR="00C130CD" w:rsidRPr="00467A2D" w14:paraId="7EF48B05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51DECFF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3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BDC81D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1.62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056D991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5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8965FD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BE8AC0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81D57D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28BFF39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6F137A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EF00F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6A9A1B8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351F333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08FD3DD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1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76395D8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11C605B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74D7340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</w:tr>
      <w:tr w:rsidR="00C130CD" w:rsidRPr="00467A2D" w14:paraId="50E6D8E3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068636E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4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5F6028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0.72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9CBEC7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9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F3BF2B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9DA392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3CE961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776171F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705DB04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8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540596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0B2948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7DF86C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3E65C2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60F328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6B69927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4C25602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</w:tr>
      <w:tr w:rsidR="00C130CD" w:rsidRPr="00467A2D" w14:paraId="39EB8037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431B6E0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5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0E59F70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9.70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C6605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.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0EC2B6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F49D65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EB0FC8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56D5C6D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239746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134696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62BBFB7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60AAF1C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190A283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35B4FC4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4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7B3E074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15AA1B7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0</w:t>
            </w:r>
          </w:p>
        </w:tc>
      </w:tr>
      <w:tr w:rsidR="00C130CD" w:rsidRPr="00467A2D" w14:paraId="750960BF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</w:tcPr>
          <w:p w14:paraId="1AA2805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6</w:t>
            </w:r>
          </w:p>
        </w:tc>
        <w:tc>
          <w:tcPr>
            <w:tcW w:w="644" w:type="pct"/>
            <w:shd w:val="clear" w:color="auto" w:fill="auto"/>
            <w:noWrap/>
            <w:vAlign w:val="center"/>
          </w:tcPr>
          <w:p w14:paraId="67236D7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8.95</w:t>
            </w:r>
          </w:p>
        </w:tc>
        <w:tc>
          <w:tcPr>
            <w:tcW w:w="665" w:type="pct"/>
            <w:shd w:val="clear" w:color="auto" w:fill="auto"/>
            <w:noWrap/>
            <w:vAlign w:val="center"/>
          </w:tcPr>
          <w:p w14:paraId="552A52F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.28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53BE333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4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42C06CA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4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6B14ECB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</w:tcPr>
          <w:p w14:paraId="1CC98B6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7AF602B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4AD278C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0770259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6</w:t>
            </w:r>
          </w:p>
        </w:tc>
        <w:tc>
          <w:tcPr>
            <w:tcW w:w="182" w:type="pct"/>
            <w:shd w:val="clear" w:color="auto" w:fill="auto"/>
            <w:noWrap/>
            <w:vAlign w:val="center"/>
          </w:tcPr>
          <w:p w14:paraId="745DD2C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</w:tcPr>
          <w:p w14:paraId="4E6C622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</w:tcPr>
          <w:p w14:paraId="2EFF4D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5</w:t>
            </w:r>
          </w:p>
        </w:tc>
        <w:tc>
          <w:tcPr>
            <w:tcW w:w="295" w:type="pct"/>
            <w:shd w:val="clear" w:color="auto" w:fill="auto"/>
            <w:noWrap/>
            <w:vAlign w:val="center"/>
          </w:tcPr>
          <w:p w14:paraId="13513D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</w:tcPr>
          <w:p w14:paraId="2EBBC88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0</w:t>
            </w:r>
          </w:p>
        </w:tc>
      </w:tr>
    </w:tbl>
    <w:p w14:paraId="03D180F1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ll figures are in %</w:t>
      </w:r>
    </w:p>
    <w:p w14:paraId="456A2A71" w14:textId="77777777" w:rsidR="00571B88" w:rsidRPr="00467A2D" w:rsidRDefault="00571B88" w:rsidP="00571B88">
      <w:pPr>
        <w:rPr>
          <w:rFonts w:ascii="Times New Roman" w:hAnsi="Times New Roman" w:cs="Times New Roman"/>
        </w:rPr>
      </w:pPr>
    </w:p>
    <w:p w14:paraId="429C890D" w14:textId="77777777" w:rsidR="000D2098" w:rsidRPr="00467A2D" w:rsidRDefault="000D2098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1E38266B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6B26A851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45141646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2EA7562B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64A1882F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23F267BD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79788512" w14:textId="77777777" w:rsidR="001C5175" w:rsidRPr="00467A2D" w:rsidRDefault="001C5175">
      <w:pPr>
        <w:rPr>
          <w:rFonts w:ascii="Times New Roman" w:hAnsi="Times New Roman" w:cs="Times New Roman"/>
          <w:noProof/>
          <w:kern w:val="0"/>
          <w:lang w:eastAsia="en-IN" w:bidi="ta-IN"/>
        </w:rPr>
        <w:sectPr w:rsidR="001C5175" w:rsidRPr="00467A2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4001534" w14:textId="5FECD86B" w:rsidR="006454E9" w:rsidRPr="00467A2D" w:rsidRDefault="006454E9" w:rsidP="00C8782F">
      <w:pPr>
        <w:ind w:left="1440" w:hanging="1440"/>
        <w:rPr>
          <w:rFonts w:ascii="Times New Roman" w:hAnsi="Times New Roman" w:cs="Times New Roman"/>
          <w:bCs/>
          <w:lang w:val="en-GB"/>
        </w:rPr>
      </w:pPr>
      <w:r w:rsidRPr="00467A2D">
        <w:rPr>
          <w:rFonts w:ascii="Times New Roman" w:hAnsi="Times New Roman" w:cs="Times New Roman"/>
          <w:bCs/>
          <w:lang w:val="en-GB"/>
        </w:rPr>
        <w:lastRenderedPageBreak/>
        <w:t>Table S</w:t>
      </w:r>
      <w:r w:rsidR="00C130CD">
        <w:rPr>
          <w:rFonts w:ascii="Times New Roman" w:hAnsi="Times New Roman" w:cs="Times New Roman"/>
          <w:bCs/>
          <w:lang w:val="en-GB"/>
        </w:rPr>
        <w:t>5</w:t>
      </w:r>
      <w:r w:rsidRPr="00467A2D">
        <w:rPr>
          <w:rFonts w:ascii="Times New Roman" w:hAnsi="Times New Roman" w:cs="Times New Roman"/>
          <w:bCs/>
          <w:lang w:val="en-GB"/>
        </w:rPr>
        <w:t>:</w:t>
      </w:r>
      <w:r w:rsidRPr="00467A2D">
        <w:rPr>
          <w:rFonts w:ascii="Times New Roman" w:hAnsi="Times New Roman" w:cs="Times New Roman"/>
          <w:bCs/>
          <w:lang w:val="en-GB"/>
        </w:rPr>
        <w:tab/>
        <w:t xml:space="preserve">Distribution of deficits in various storage zones during the simulation period </w:t>
      </w:r>
      <w:r w:rsidR="00860F64" w:rsidRPr="00467A2D">
        <w:rPr>
          <w:rFonts w:ascii="Times New Roman" w:hAnsi="Times New Roman" w:cs="Times New Roman"/>
          <w:bCs/>
          <w:lang w:val="en-GB"/>
        </w:rPr>
        <w:t>for two selected solutions from the P-O front of IMHA-HCA</w:t>
      </w:r>
      <w:r w:rsidR="009944AD" w:rsidRPr="00467A2D">
        <w:rPr>
          <w:rFonts w:ascii="Times New Roman" w:hAnsi="Times New Roman" w:cs="Times New Roman"/>
          <w:bCs/>
          <w:lang w:val="en-GB"/>
        </w:rPr>
        <w:t>.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211"/>
        <w:gridCol w:w="1392"/>
        <w:gridCol w:w="1383"/>
        <w:gridCol w:w="981"/>
        <w:gridCol w:w="1398"/>
        <w:gridCol w:w="1074"/>
        <w:gridCol w:w="1046"/>
        <w:gridCol w:w="1284"/>
        <w:gridCol w:w="964"/>
        <w:gridCol w:w="1398"/>
        <w:gridCol w:w="1074"/>
        <w:gridCol w:w="958"/>
        <w:gridCol w:w="11"/>
      </w:tblGrid>
      <w:tr w:rsidR="006454E9" w:rsidRPr="00467A2D" w14:paraId="4483BBA5" w14:textId="77777777" w:rsidTr="00BF1CC5">
        <w:trPr>
          <w:gridAfter w:val="1"/>
          <w:wAfter w:w="4" w:type="pct"/>
          <w:trHeight w:val="324"/>
        </w:trPr>
        <w:tc>
          <w:tcPr>
            <w:tcW w:w="918" w:type="pct"/>
            <w:gridSpan w:val="2"/>
            <w:vMerge w:val="restart"/>
            <w:shd w:val="clear" w:color="auto" w:fill="auto"/>
            <w:noWrap/>
            <w:vAlign w:val="center"/>
          </w:tcPr>
          <w:p w14:paraId="323A3E1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</w:p>
        </w:tc>
        <w:tc>
          <w:tcPr>
            <w:tcW w:w="2075" w:type="pct"/>
            <w:gridSpan w:val="5"/>
            <w:shd w:val="clear" w:color="auto" w:fill="auto"/>
            <w:vAlign w:val="center"/>
          </w:tcPr>
          <w:p w14:paraId="7F6CB5C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  <w:t>E-flows</w:t>
            </w:r>
          </w:p>
        </w:tc>
        <w:tc>
          <w:tcPr>
            <w:tcW w:w="2003" w:type="pct"/>
            <w:gridSpan w:val="5"/>
            <w:shd w:val="clear" w:color="auto" w:fill="auto"/>
            <w:vAlign w:val="center"/>
          </w:tcPr>
          <w:p w14:paraId="08872AD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  <w:t>Irrigation</w:t>
            </w:r>
          </w:p>
        </w:tc>
      </w:tr>
      <w:tr w:rsidR="006454E9" w:rsidRPr="00467A2D" w14:paraId="235A87F5" w14:textId="77777777" w:rsidTr="00BF1CC5">
        <w:trPr>
          <w:gridAfter w:val="1"/>
          <w:wAfter w:w="4" w:type="pct"/>
          <w:trHeight w:val="324"/>
        </w:trPr>
        <w:tc>
          <w:tcPr>
            <w:tcW w:w="918" w:type="pct"/>
            <w:gridSpan w:val="2"/>
            <w:vMerge/>
            <w:shd w:val="clear" w:color="auto" w:fill="auto"/>
            <w:noWrap/>
            <w:vAlign w:val="center"/>
            <w:hideMark/>
          </w:tcPr>
          <w:p w14:paraId="0CC2899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</w:p>
        </w:tc>
        <w:tc>
          <w:tcPr>
            <w:tcW w:w="4078" w:type="pct"/>
            <w:gridSpan w:val="10"/>
            <w:shd w:val="clear" w:color="auto" w:fill="auto"/>
            <w:vAlign w:val="center"/>
          </w:tcPr>
          <w:p w14:paraId="1E25989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  <w:t>IMHA-HCA-33.28 (HCA - 1)</w:t>
            </w:r>
          </w:p>
        </w:tc>
      </w:tr>
      <w:tr w:rsidR="006454E9" w:rsidRPr="00467A2D" w14:paraId="488F6A80" w14:textId="77777777" w:rsidTr="00BF1CC5">
        <w:trPr>
          <w:trHeight w:val="312"/>
        </w:trPr>
        <w:tc>
          <w:tcPr>
            <w:tcW w:w="427" w:type="pct"/>
            <w:vMerge w:val="restart"/>
            <w:shd w:val="clear" w:color="auto" w:fill="auto"/>
            <w:vAlign w:val="center"/>
            <w:hideMark/>
          </w:tcPr>
          <w:p w14:paraId="631E8BF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Initial storage  zone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  <w:hideMark/>
          </w:tcPr>
          <w:p w14:paraId="25EC1A8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Number of periods</w:t>
            </w:r>
          </w:p>
          <w:p w14:paraId="6DC3B0A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(456)</w:t>
            </w:r>
          </w:p>
        </w:tc>
        <w:tc>
          <w:tcPr>
            <w:tcW w:w="488" w:type="pct"/>
            <w:vMerge w:val="restart"/>
            <w:shd w:val="clear" w:color="auto" w:fill="auto"/>
            <w:vAlign w:val="center"/>
            <w:hideMark/>
          </w:tcPr>
          <w:p w14:paraId="075C9BD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Number of zero deficit periods </w:t>
            </w:r>
          </w:p>
        </w:tc>
        <w:tc>
          <w:tcPr>
            <w:tcW w:w="1587" w:type="pct"/>
            <w:gridSpan w:val="4"/>
            <w:shd w:val="clear" w:color="auto" w:fill="auto"/>
            <w:noWrap/>
            <w:vAlign w:val="center"/>
            <w:hideMark/>
          </w:tcPr>
          <w:p w14:paraId="06D317D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Distribution of deficit periods</w:t>
            </w:r>
          </w:p>
        </w:tc>
        <w:tc>
          <w:tcPr>
            <w:tcW w:w="453" w:type="pct"/>
            <w:vMerge w:val="restart"/>
            <w:shd w:val="clear" w:color="auto" w:fill="auto"/>
            <w:vAlign w:val="center"/>
            <w:hideMark/>
          </w:tcPr>
          <w:p w14:paraId="6B4573C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Number of zero deficit periods </w:t>
            </w:r>
          </w:p>
        </w:tc>
        <w:tc>
          <w:tcPr>
            <w:tcW w:w="1554" w:type="pct"/>
            <w:gridSpan w:val="5"/>
            <w:shd w:val="clear" w:color="auto" w:fill="auto"/>
            <w:noWrap/>
            <w:vAlign w:val="center"/>
            <w:hideMark/>
          </w:tcPr>
          <w:p w14:paraId="62789F9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Distribution of deficit periods</w:t>
            </w:r>
          </w:p>
        </w:tc>
      </w:tr>
      <w:tr w:rsidR="006454E9" w:rsidRPr="00467A2D" w14:paraId="18D701B3" w14:textId="77777777" w:rsidTr="00BF1CC5">
        <w:trPr>
          <w:trHeight w:val="936"/>
        </w:trPr>
        <w:tc>
          <w:tcPr>
            <w:tcW w:w="427" w:type="pct"/>
            <w:vMerge/>
            <w:vAlign w:val="center"/>
            <w:hideMark/>
          </w:tcPr>
          <w:p w14:paraId="40F59A00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491" w:type="pct"/>
            <w:vMerge/>
            <w:vAlign w:val="center"/>
            <w:hideMark/>
          </w:tcPr>
          <w:p w14:paraId="2921C240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488" w:type="pct"/>
            <w:vMerge/>
            <w:vAlign w:val="center"/>
            <w:hideMark/>
          </w:tcPr>
          <w:p w14:paraId="0F25D956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6" w:type="pct"/>
            <w:shd w:val="clear" w:color="auto" w:fill="auto"/>
            <w:vAlign w:val="center"/>
            <w:hideMark/>
          </w:tcPr>
          <w:p w14:paraId="3A0F61A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Mild</w:t>
            </w: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br/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7B2314D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Moderate </w:t>
            </w:r>
          </w:p>
          <w:p w14:paraId="0BE38AF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33581B1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Severe</w:t>
            </w:r>
          </w:p>
          <w:p w14:paraId="56146C5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688D32C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Very severe </w:t>
            </w:r>
          </w:p>
        </w:tc>
        <w:tc>
          <w:tcPr>
            <w:tcW w:w="453" w:type="pct"/>
            <w:vMerge/>
            <w:vAlign w:val="center"/>
            <w:hideMark/>
          </w:tcPr>
          <w:p w14:paraId="0BE1C8B9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0" w:type="pct"/>
            <w:shd w:val="clear" w:color="auto" w:fill="auto"/>
            <w:vAlign w:val="center"/>
            <w:hideMark/>
          </w:tcPr>
          <w:p w14:paraId="6FDE1F2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Mild</w:t>
            </w: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br/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375EBD2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Moderate </w:t>
            </w:r>
          </w:p>
          <w:p w14:paraId="488AE61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13AAF72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Severe</w:t>
            </w:r>
          </w:p>
          <w:p w14:paraId="20D8360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2" w:type="pct"/>
            <w:gridSpan w:val="2"/>
            <w:shd w:val="clear" w:color="auto" w:fill="auto"/>
            <w:vAlign w:val="center"/>
            <w:hideMark/>
          </w:tcPr>
          <w:p w14:paraId="219CD65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Very severe </w:t>
            </w:r>
          </w:p>
        </w:tc>
      </w:tr>
      <w:tr w:rsidR="006454E9" w:rsidRPr="00467A2D" w14:paraId="35B29FD6" w14:textId="77777777" w:rsidTr="00BF1CC5">
        <w:trPr>
          <w:trHeight w:val="312"/>
        </w:trPr>
        <w:tc>
          <w:tcPr>
            <w:tcW w:w="427" w:type="pct"/>
            <w:shd w:val="clear" w:color="auto" w:fill="auto"/>
            <w:vAlign w:val="center"/>
            <w:hideMark/>
          </w:tcPr>
          <w:p w14:paraId="0B68F7D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4</w:t>
            </w:r>
          </w:p>
        </w:tc>
        <w:tc>
          <w:tcPr>
            <w:tcW w:w="491" w:type="pct"/>
            <w:shd w:val="clear" w:color="auto" w:fill="auto"/>
            <w:vAlign w:val="center"/>
            <w:hideMark/>
          </w:tcPr>
          <w:p w14:paraId="54F79A7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9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39EE828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9</w:t>
            </w:r>
          </w:p>
        </w:tc>
        <w:tc>
          <w:tcPr>
            <w:tcW w:w="346" w:type="pct"/>
            <w:shd w:val="clear" w:color="auto" w:fill="auto"/>
            <w:vAlign w:val="center"/>
            <w:hideMark/>
          </w:tcPr>
          <w:p w14:paraId="0E125C1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7162EF0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7B78231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4AE679C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06DA941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9</w:t>
            </w:r>
          </w:p>
        </w:tc>
        <w:tc>
          <w:tcPr>
            <w:tcW w:w="340" w:type="pct"/>
            <w:shd w:val="clear" w:color="auto" w:fill="auto"/>
            <w:vAlign w:val="center"/>
            <w:hideMark/>
          </w:tcPr>
          <w:p w14:paraId="0A703D8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0EF5319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6F7C6DF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vAlign w:val="center"/>
            <w:hideMark/>
          </w:tcPr>
          <w:p w14:paraId="1394274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474D109E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20AAA99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4E37C47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74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4C78EA3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7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5BD0EE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50F26B9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F177E3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351DA7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363638E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7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932E36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04B5B5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5FCA9F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3910745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28115005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7283486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 to 3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317D6A7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13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33692E6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1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5268FA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3617F7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E62C50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E2C7E9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1C0269A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4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9B5DD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68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A6AFF5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5D222A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3987C15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0E40DD26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3B379DB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5FAB584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4B66052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3E0FBA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0922A53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127D76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07FC11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001F896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4E77D3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4FBBEC1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75E1F2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70DDF65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4C951270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6970B76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 to 2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2439820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8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4D3F021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53F1BB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6118327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5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856103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8BA202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5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376F1A0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C4582E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5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51BC09B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5CDD95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3516F3D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5221886B" w14:textId="77777777" w:rsidTr="00BF1CC5">
        <w:trPr>
          <w:trHeight w:val="324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0DF1274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777CD1C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2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0A88398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713A41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378BF5F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F67706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E50D6D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9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4E4E0C3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381A6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8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3A59117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60009B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4A81017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</w:tr>
      <w:tr w:rsidR="006454E9" w:rsidRPr="00467A2D" w14:paraId="5C2B3731" w14:textId="77777777" w:rsidTr="00BF1CC5">
        <w:trPr>
          <w:gridAfter w:val="1"/>
          <w:wAfter w:w="4" w:type="pct"/>
          <w:trHeight w:val="324"/>
        </w:trPr>
        <w:tc>
          <w:tcPr>
            <w:tcW w:w="918" w:type="pct"/>
            <w:gridSpan w:val="2"/>
            <w:shd w:val="clear" w:color="auto" w:fill="auto"/>
            <w:noWrap/>
            <w:vAlign w:val="center"/>
            <w:hideMark/>
          </w:tcPr>
          <w:p w14:paraId="482406E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</w:p>
        </w:tc>
        <w:tc>
          <w:tcPr>
            <w:tcW w:w="4078" w:type="pct"/>
            <w:gridSpan w:val="10"/>
            <w:shd w:val="clear" w:color="auto" w:fill="auto"/>
            <w:vAlign w:val="center"/>
          </w:tcPr>
          <w:p w14:paraId="292A708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  <w:t>IMHA-HCA-32.67 (HCA - 2)</w:t>
            </w:r>
          </w:p>
        </w:tc>
      </w:tr>
      <w:tr w:rsidR="006454E9" w:rsidRPr="00467A2D" w14:paraId="121AAB62" w14:textId="77777777" w:rsidTr="00BF1CC5">
        <w:trPr>
          <w:trHeight w:val="312"/>
        </w:trPr>
        <w:tc>
          <w:tcPr>
            <w:tcW w:w="427" w:type="pct"/>
            <w:vMerge w:val="restart"/>
            <w:shd w:val="clear" w:color="auto" w:fill="auto"/>
            <w:vAlign w:val="center"/>
            <w:hideMark/>
          </w:tcPr>
          <w:p w14:paraId="00F1385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Initial storage  zone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  <w:hideMark/>
          </w:tcPr>
          <w:p w14:paraId="410ACD1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Number of periods (456)</w:t>
            </w:r>
          </w:p>
        </w:tc>
        <w:tc>
          <w:tcPr>
            <w:tcW w:w="488" w:type="pct"/>
            <w:vMerge w:val="restart"/>
            <w:shd w:val="clear" w:color="auto" w:fill="auto"/>
            <w:vAlign w:val="center"/>
            <w:hideMark/>
          </w:tcPr>
          <w:p w14:paraId="566A349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Number of zero deficit periods </w:t>
            </w:r>
          </w:p>
        </w:tc>
        <w:tc>
          <w:tcPr>
            <w:tcW w:w="1587" w:type="pct"/>
            <w:gridSpan w:val="4"/>
            <w:shd w:val="clear" w:color="auto" w:fill="auto"/>
            <w:noWrap/>
            <w:vAlign w:val="center"/>
            <w:hideMark/>
          </w:tcPr>
          <w:p w14:paraId="437025E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Distribution of deficit periods</w:t>
            </w:r>
          </w:p>
        </w:tc>
        <w:tc>
          <w:tcPr>
            <w:tcW w:w="453" w:type="pct"/>
            <w:vMerge w:val="restart"/>
            <w:shd w:val="clear" w:color="auto" w:fill="auto"/>
            <w:vAlign w:val="center"/>
            <w:hideMark/>
          </w:tcPr>
          <w:p w14:paraId="406AC65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Number of zero deficit periods </w:t>
            </w:r>
          </w:p>
        </w:tc>
        <w:tc>
          <w:tcPr>
            <w:tcW w:w="1554" w:type="pct"/>
            <w:gridSpan w:val="5"/>
            <w:shd w:val="clear" w:color="auto" w:fill="auto"/>
            <w:noWrap/>
            <w:vAlign w:val="center"/>
            <w:hideMark/>
          </w:tcPr>
          <w:p w14:paraId="5B48C78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Distribution of deficit periods</w:t>
            </w:r>
          </w:p>
        </w:tc>
      </w:tr>
      <w:tr w:rsidR="006454E9" w:rsidRPr="00467A2D" w14:paraId="78A4D534" w14:textId="77777777" w:rsidTr="00BF1CC5">
        <w:trPr>
          <w:trHeight w:val="936"/>
        </w:trPr>
        <w:tc>
          <w:tcPr>
            <w:tcW w:w="427" w:type="pct"/>
            <w:vMerge/>
            <w:vAlign w:val="center"/>
            <w:hideMark/>
          </w:tcPr>
          <w:p w14:paraId="242D8A52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491" w:type="pct"/>
            <w:vMerge/>
            <w:vAlign w:val="center"/>
            <w:hideMark/>
          </w:tcPr>
          <w:p w14:paraId="02203CB7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488" w:type="pct"/>
            <w:vMerge/>
            <w:vAlign w:val="center"/>
            <w:hideMark/>
          </w:tcPr>
          <w:p w14:paraId="29C5F28D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6" w:type="pct"/>
            <w:shd w:val="clear" w:color="auto" w:fill="auto"/>
            <w:vAlign w:val="center"/>
            <w:hideMark/>
          </w:tcPr>
          <w:p w14:paraId="29F6DC4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Mild</w:t>
            </w: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br/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7E6E2E9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Moderate </w:t>
            </w:r>
          </w:p>
          <w:p w14:paraId="63FF498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53B489B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Severe</w:t>
            </w:r>
          </w:p>
          <w:p w14:paraId="501360B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1271E0F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Very severe </w:t>
            </w:r>
          </w:p>
        </w:tc>
        <w:tc>
          <w:tcPr>
            <w:tcW w:w="453" w:type="pct"/>
            <w:vMerge/>
            <w:vAlign w:val="center"/>
            <w:hideMark/>
          </w:tcPr>
          <w:p w14:paraId="35CF2138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0" w:type="pct"/>
            <w:shd w:val="clear" w:color="auto" w:fill="auto"/>
            <w:vAlign w:val="center"/>
            <w:hideMark/>
          </w:tcPr>
          <w:p w14:paraId="663A268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Mild</w:t>
            </w: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br/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5FE3EF7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Moderate </w:t>
            </w:r>
          </w:p>
          <w:p w14:paraId="46658DF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4103A38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Severe</w:t>
            </w:r>
          </w:p>
          <w:p w14:paraId="43A6573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2" w:type="pct"/>
            <w:gridSpan w:val="2"/>
            <w:shd w:val="clear" w:color="auto" w:fill="auto"/>
            <w:vAlign w:val="center"/>
            <w:hideMark/>
          </w:tcPr>
          <w:p w14:paraId="5F6D215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Very severe </w:t>
            </w:r>
          </w:p>
        </w:tc>
      </w:tr>
      <w:tr w:rsidR="006454E9" w:rsidRPr="00467A2D" w14:paraId="25FD81BC" w14:textId="77777777" w:rsidTr="00BF1CC5">
        <w:trPr>
          <w:trHeight w:val="312"/>
        </w:trPr>
        <w:tc>
          <w:tcPr>
            <w:tcW w:w="427" w:type="pct"/>
            <w:shd w:val="clear" w:color="auto" w:fill="auto"/>
            <w:vAlign w:val="center"/>
            <w:hideMark/>
          </w:tcPr>
          <w:p w14:paraId="66941A7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4</w:t>
            </w:r>
          </w:p>
        </w:tc>
        <w:tc>
          <w:tcPr>
            <w:tcW w:w="491" w:type="pct"/>
            <w:shd w:val="clear" w:color="auto" w:fill="auto"/>
            <w:vAlign w:val="center"/>
            <w:hideMark/>
          </w:tcPr>
          <w:p w14:paraId="5AC8E4C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67FDAF6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6" w:type="pct"/>
            <w:shd w:val="clear" w:color="auto" w:fill="auto"/>
            <w:vAlign w:val="center"/>
            <w:hideMark/>
          </w:tcPr>
          <w:p w14:paraId="0A3F386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3664429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3F5AFC3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208A724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7A4F767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0" w:type="pct"/>
            <w:shd w:val="clear" w:color="auto" w:fill="auto"/>
            <w:vAlign w:val="center"/>
            <w:hideMark/>
          </w:tcPr>
          <w:p w14:paraId="557FCD0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22E968A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6F61743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vAlign w:val="center"/>
            <w:hideMark/>
          </w:tcPr>
          <w:p w14:paraId="08B5154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59978EF4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0966CD5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47E00D0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26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79605C2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2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0BCD84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67C202F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8F8C28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A4AAF1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3E2B281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2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8AD0EE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4221C85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50FF80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70AA8AB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5A474F90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2653FAC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 to 3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7EC8CA2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63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78014CC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6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4EA86A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43D200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80227C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55BBB29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1CBFFDE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C7CBB6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33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282EE7A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A7A3EE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2ECBC4B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266744AE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7CC43D6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0F74561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7D17505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27255A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774DA4B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8B3E1C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7E9B18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4B4BD22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6CAA4D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721E70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AA8D01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0944907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184CA2FE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62C28F1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 to 2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5CF7606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2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193B535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3F8583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395C1CC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9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DC7E07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7FC2D7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406848E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BC2961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1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7305FDE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7EB3ED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26D6C4E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442B8B64" w14:textId="77777777" w:rsidTr="00BF1CC5">
        <w:trPr>
          <w:trHeight w:val="324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4F15B24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0E653CF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53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5CE17EA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1C527E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398DB8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A2B9C1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6111A5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52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792B731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2EAEEC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59D735C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43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036622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315FD2E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7</w:t>
            </w:r>
          </w:p>
        </w:tc>
      </w:tr>
    </w:tbl>
    <w:p w14:paraId="2B597FA9" w14:textId="7E428FA2" w:rsidR="009B2CEB" w:rsidRPr="009B2CEB" w:rsidRDefault="009B2CEB" w:rsidP="001E5C17">
      <w:pPr>
        <w:spacing w:line="480" w:lineRule="auto"/>
        <w:jc w:val="both"/>
        <w:rPr>
          <w:rFonts w:ascii="Times New Roman" w:hAnsi="Times New Roman" w:cs="Times New Roman"/>
          <w:sz w:val="18"/>
          <w:szCs w:val="16"/>
        </w:rPr>
      </w:pPr>
      <w:r w:rsidRPr="009B2CEB">
        <w:rPr>
          <w:rFonts w:ascii="Times New Roman" w:hAnsi="Times New Roman" w:cs="Times New Roman"/>
          <w:noProof/>
          <w:kern w:val="0"/>
          <w:sz w:val="18"/>
          <w:szCs w:val="16"/>
          <w:lang w:eastAsia="en-IN" w:bidi="ta-IN"/>
        </w:rPr>
        <w:t>*</w:t>
      </w:r>
      <w:r w:rsidRPr="009B2CEB">
        <w:rPr>
          <w:rFonts w:ascii="Times New Roman" w:hAnsi="Times New Roman" w:cs="Times New Roman"/>
          <w:sz w:val="18"/>
          <w:szCs w:val="16"/>
        </w:rPr>
        <w:t>very severe (≥70%); severe (50%-70%); moderate (20%-50%) and mild (&gt;0 and &lt;20%)</w:t>
      </w:r>
    </w:p>
    <w:p w14:paraId="5A8D23A6" w14:textId="77777777" w:rsidR="009B2CEB" w:rsidRDefault="009B2CEB" w:rsidP="001E5C1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2B6B3B" w14:textId="77777777" w:rsidR="00C130CD" w:rsidRPr="009B2CEB" w:rsidRDefault="00C130CD" w:rsidP="001E5C1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C130CD" w:rsidRPr="009B2CEB" w:rsidSect="001C517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BDBC4DC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491C023D" w14:textId="162C20ED" w:rsidR="00C130CD" w:rsidRPr="00467A2D" w:rsidRDefault="00C130CD" w:rsidP="00C130CD">
      <w:pPr>
        <w:pStyle w:val="Caption"/>
        <w:keepNext/>
        <w:ind w:left="1440" w:hanging="1440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467A2D">
        <w:rPr>
          <w:rFonts w:ascii="Times New Roman" w:hAnsi="Times New Roman" w:cs="Times New Roman"/>
          <w:b w:val="0"/>
          <w:color w:val="auto"/>
          <w:sz w:val="22"/>
          <w:szCs w:val="22"/>
        </w:rPr>
        <w:t>Table S</w:t>
      </w:r>
      <w:r>
        <w:rPr>
          <w:rFonts w:ascii="Times New Roman" w:hAnsi="Times New Roman" w:cs="Times New Roman"/>
          <w:b w:val="0"/>
          <w:color w:val="auto"/>
          <w:sz w:val="22"/>
          <w:szCs w:val="22"/>
        </w:rPr>
        <w:t>6</w:t>
      </w:r>
      <w:r w:rsidRPr="00467A2D">
        <w:rPr>
          <w:rFonts w:ascii="Times New Roman" w:hAnsi="Times New Roman" w:cs="Times New Roman"/>
          <w:b w:val="0"/>
          <w:color w:val="auto"/>
          <w:sz w:val="22"/>
          <w:szCs w:val="22"/>
        </w:rPr>
        <w:t>: Selected PCs and indicators chosen from each PC of PCA based on the simulation results from RVA.</w:t>
      </w:r>
    </w:p>
    <w:tbl>
      <w:tblPr>
        <w:tblW w:w="4898" w:type="pct"/>
        <w:jc w:val="center"/>
        <w:tblLook w:val="04A0" w:firstRow="1" w:lastRow="0" w:firstColumn="1" w:lastColumn="0" w:noHBand="0" w:noVBand="1"/>
      </w:tblPr>
      <w:tblGrid>
        <w:gridCol w:w="2606"/>
        <w:gridCol w:w="1573"/>
        <w:gridCol w:w="974"/>
        <w:gridCol w:w="974"/>
        <w:gridCol w:w="976"/>
        <w:gridCol w:w="976"/>
        <w:gridCol w:w="974"/>
      </w:tblGrid>
      <w:tr w:rsidR="00C130CD" w:rsidRPr="00467A2D" w14:paraId="70EFF6E0" w14:textId="77777777" w:rsidTr="006F0CF8">
        <w:trPr>
          <w:trHeight w:val="317"/>
          <w:tblHeader/>
          <w:jc w:val="center"/>
        </w:trPr>
        <w:tc>
          <w:tcPr>
            <w:tcW w:w="143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EC19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Indicator of HA</w:t>
            </w:r>
          </w:p>
        </w:tc>
        <w:tc>
          <w:tcPr>
            <w:tcW w:w="3561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5991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s with λ &gt; 1</w:t>
            </w:r>
          </w:p>
        </w:tc>
      </w:tr>
      <w:tr w:rsidR="00C130CD" w:rsidRPr="00467A2D" w14:paraId="0B8143C7" w14:textId="77777777" w:rsidTr="006F0CF8">
        <w:trPr>
          <w:trHeight w:val="317"/>
          <w:tblHeader/>
          <w:jc w:val="center"/>
        </w:trPr>
        <w:tc>
          <w:tcPr>
            <w:tcW w:w="14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EED8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C35E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7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DC10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8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140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9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3BB9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0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628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1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698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2</w:t>
            </w:r>
          </w:p>
        </w:tc>
      </w:tr>
      <w:tr w:rsidR="00C130CD" w:rsidRPr="00467A2D" w14:paraId="09059BDB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1D3B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Eigen values (λ)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372E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.5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47D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.6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06AC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3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D6CC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3.6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B3E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7.7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CAC2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1.81</w:t>
            </w:r>
          </w:p>
        </w:tc>
      </w:tr>
      <w:tr w:rsidR="00C130CD" w:rsidRPr="00467A2D" w14:paraId="2B5F1165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8D6C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n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58A2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1FAE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2FF4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829C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768D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D1C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603E4D62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B142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l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1DCF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5ADE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CE15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D94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4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51B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781E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C130CD" w:rsidRPr="00467A2D" w14:paraId="574D8710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B8EB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ugus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F658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63AA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5710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3C7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F904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EAE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3ABB89B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35C5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Sept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A1BD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A133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F18B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3FD1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639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406F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558C3C0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F31D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Octo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797F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E960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F8C6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AF6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DBD9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E666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</w:tr>
      <w:tr w:rsidR="00C130CD" w:rsidRPr="00467A2D" w14:paraId="3CEB5F84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725D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Nov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29DE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FFB1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04AD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4F24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E65A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EA0C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218D822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C27A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Dec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98C8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0071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D734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BFD7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707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315F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C130CD" w:rsidRPr="00467A2D" w14:paraId="36D70CA9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64C6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anuar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E2DD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2495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417D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2BA3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FA62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FB6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C130CD" w:rsidRPr="00467A2D" w14:paraId="38BA42FD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D876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Februar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979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0ABC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A04A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11F9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6C3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DA2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AD2CE26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8A85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rch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E256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DFBE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5565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EDCE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DE08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AE3D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22183EA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B600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pril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E8B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8EED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F275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E74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6C6D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61DF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13460401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7A5A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A67C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4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C506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4623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D50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19A2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9D5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</w:tr>
      <w:tr w:rsidR="00C130CD" w:rsidRPr="00467A2D" w14:paraId="7DC7E50C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4609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1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9A27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9CE5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E192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D6F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087C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4FDC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</w:tr>
      <w:tr w:rsidR="00C130CD" w:rsidRPr="00467A2D" w14:paraId="27A235B6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AFB0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1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93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C2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524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860C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6B81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0607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C130CD" w:rsidRPr="00467A2D" w14:paraId="3DAE2CFD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3579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3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8D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9D9E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95F0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FE09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7F88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5BCF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</w:tr>
      <w:tr w:rsidR="00C130CD" w:rsidRPr="00467A2D" w14:paraId="56C320C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0ABA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3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69D1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FFE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B04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5A38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06ED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898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037FB61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CA5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7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E60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402F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1A91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0095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3BE8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10C0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5AD47EF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39BF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7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349D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59C2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410C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3A9B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3612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3A09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C130CD" w:rsidRPr="00467A2D" w14:paraId="5AF3CA1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7E04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3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340F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FCFF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941B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A07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94D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A9E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0FC2FACF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CEB7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3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DC0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096B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1F87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4DD3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66EE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86B8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03FE180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C90F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9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255A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E68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46A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3CBE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57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C0FF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7E24D6FC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CAA8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9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6925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8441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A45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3547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CE49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9B8D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</w:tr>
      <w:tr w:rsidR="00C130CD" w:rsidRPr="00467A2D" w14:paraId="730DBAEC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87B4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Base flow index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3F9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879E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93CC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72E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B712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1699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</w:tr>
      <w:tr w:rsidR="00C130CD" w:rsidRPr="00467A2D" w14:paraId="3B1D990A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8D88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inimum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8C44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EF26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4F5C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00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1F30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540A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</w:tr>
      <w:tr w:rsidR="00C130CD" w:rsidRPr="00467A2D" w14:paraId="518FEDDA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4D6B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aximum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E329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8FF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2FBA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C484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D77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8D8B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</w:tr>
      <w:tr w:rsidR="00C130CD" w:rsidRPr="00467A2D" w14:paraId="5E0F5ED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4B5B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coun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BE81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FC6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59D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8CBA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975C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7F7E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C130CD" w:rsidRPr="00467A2D" w14:paraId="589574BC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6683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duration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83D4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4857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125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822E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FC7C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0825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635EEFA6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C396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coun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3B8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6DB3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40F6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545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3150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A605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</w:tr>
      <w:tr w:rsidR="00C130CD" w:rsidRPr="00467A2D" w14:paraId="16C9A110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B1D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duration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016B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55E5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168A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9A7B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DC6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BC38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67250B5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4961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Rise rat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DC6F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5F14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6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70A7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841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2A6C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595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</w:tr>
      <w:tr w:rsidR="00C130CD" w:rsidRPr="00467A2D" w14:paraId="34FD81D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F079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Fall rat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41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222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B61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094D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A684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E33F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</w:tr>
      <w:tr w:rsidR="00C130CD" w:rsidRPr="00467A2D" w14:paraId="27E08C95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A3A5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Number of reversal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034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F6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EDA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940F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F068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A09A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</w:tbl>
    <w:p w14:paraId="6C7DE600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MM – Monthly Median</w:t>
      </w:r>
    </w:p>
    <w:p w14:paraId="34ED7ED8" w14:textId="77777777" w:rsidR="00C130CD" w:rsidRPr="00467A2D" w:rsidRDefault="00C130CD" w:rsidP="00C130C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in-Annual Minima</w:t>
      </w:r>
    </w:p>
    <w:p w14:paraId="1627ED3A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ax – Annual Maxima</w:t>
      </w:r>
    </w:p>
    <w:p w14:paraId="14C48BDC" w14:textId="77777777" w:rsidR="00C130CD" w:rsidRPr="00467A2D" w:rsidRDefault="00C130CD" w:rsidP="00C130C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53363CD4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7E62024F" w14:textId="77777777" w:rsidR="002403E0" w:rsidRPr="00467A2D" w:rsidRDefault="002403E0" w:rsidP="002403E0">
      <w:pPr>
        <w:ind w:left="907" w:hanging="907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 xml:space="preserve">Table S7: </w:t>
      </w:r>
      <w:r w:rsidRPr="00467A2D">
        <w:rPr>
          <w:rFonts w:ascii="Times New Roman" w:hAnsi="Times New Roman" w:cs="Times New Roman"/>
        </w:rPr>
        <w:tab/>
        <w:t>Individual alterations of the PCA-selected IHA parameters of RVA pertaining to the Pareto-optimal solutions of the multi-objective run IMHA-RV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"/>
        <w:gridCol w:w="723"/>
        <w:gridCol w:w="1238"/>
        <w:gridCol w:w="1815"/>
        <w:gridCol w:w="1046"/>
        <w:gridCol w:w="1734"/>
        <w:gridCol w:w="885"/>
        <w:gridCol w:w="1065"/>
      </w:tblGrid>
      <w:tr w:rsidR="002403E0" w:rsidRPr="00467A2D" w14:paraId="344D2DA9" w14:textId="77777777" w:rsidTr="006F0CF8">
        <w:trPr>
          <w:trHeight w:val="540"/>
          <w:tblHeader/>
        </w:trPr>
        <w:tc>
          <w:tcPr>
            <w:tcW w:w="789" w:type="pct"/>
            <w:gridSpan w:val="2"/>
            <w:shd w:val="clear" w:color="auto" w:fill="auto"/>
            <w:vAlign w:val="center"/>
            <w:hideMark/>
          </w:tcPr>
          <w:p w14:paraId="10FF89C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Contribution rate of each PC 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655AB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FAF91A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D72C4D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6F6A0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E6DEA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9D3902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</w:t>
            </w:r>
          </w:p>
        </w:tc>
      </w:tr>
      <w:tr w:rsidR="002403E0" w:rsidRPr="00467A2D" w14:paraId="08970075" w14:textId="77777777" w:rsidTr="006F0CF8">
        <w:trPr>
          <w:trHeight w:val="288"/>
          <w:tblHeader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FDD86E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Irr</w:t>
            </w:r>
          </w:p>
          <w:p w14:paraId="408D5C4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SI</w:t>
            </w:r>
          </w:p>
        </w:tc>
        <w:tc>
          <w:tcPr>
            <w:tcW w:w="391" w:type="pct"/>
            <w:shd w:val="clear" w:color="auto" w:fill="auto"/>
            <w:vAlign w:val="center"/>
            <w:hideMark/>
          </w:tcPr>
          <w:p w14:paraId="0A1AF70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HA-RVA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7828C9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Low Pulse count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6589C0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AMax of 90-day means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065A4B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M of July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66CA5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AMax of 7-day means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118A88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Rise Rate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A054E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M of May</w:t>
            </w:r>
          </w:p>
        </w:tc>
      </w:tr>
      <w:tr w:rsidR="002403E0" w:rsidRPr="00467A2D" w14:paraId="278EC29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3F945D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CFA4CC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2.0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9608D8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821DA4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5BF505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779500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3FFE82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B79B7D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130EBB3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ACC14F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24E0A9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1.6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6F95D8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7851A7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8554A0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B06DA7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0F810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7924FD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F1D4C41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731C07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AB277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4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B9EEE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B3CC4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53E12A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95EDF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7AA254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565027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1A84EB4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203211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D197A8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57D3FB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1031B3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F36DF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7189F3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69FD2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C6003F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20A4252C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842E6B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99B131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9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D37396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AA146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80799A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69EC78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45A604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A2CB83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5C2B68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432C0F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A2144C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1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95874F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18BE6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F061F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8E6C4A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812590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2EE947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464105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9E056D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E6F759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6.8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4FF817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915A67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EA0EC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E9C700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2821A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44634C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675186B4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DD37CB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5658C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4.8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3CBA7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6DA18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77F6896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80203D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05A3D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0FAF9E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3C0D46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DA9905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5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D142BF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3.1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9E8211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94B22B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27F7D8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00077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CF409F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9300F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33270747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7A2545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5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98A08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3.0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F7835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1B545C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243B02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9C88F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E3A91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7FF95E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F2CEB6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B4EFD6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6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05BD3E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9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DDDE2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445F85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B5557C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41476C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01CBC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97F2EA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0BCDBF7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94E724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182F4A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6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7F12D0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A58FE0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316D5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DFADA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B8E21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6A69C0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23AC34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84F4C4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52E067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5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1BA4E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367630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705017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BB00B7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BB5C00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693E16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F6981E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362174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523667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7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A1DD5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598DCB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45791B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E7F3A9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1F82D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8F8E4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E5BCBC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DA8AE6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B38074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6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F7B0E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ED7B0F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3ADBB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B0650C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C5626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01F5D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DD6C7E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2A4E9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B99291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7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DCA39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218ADF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7D6A88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10D48E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5B255F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598468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02F151C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3BF52A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DD31F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6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770E4C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104EA2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496ACE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37528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09E165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BCB57B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66401EE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EDB765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5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457DE2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9F209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5685D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FDE76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480CF8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CA6FA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CDF86B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D2AF75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4ED760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5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4D4DD2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6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53504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DF59D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29DCFC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B38DC2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F61F2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B95640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72A290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45EE70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5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7D189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5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C9B8A0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60B737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05910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3D991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CB2A74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CC7C70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405FA9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77516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6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1EE5E9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6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0AE772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01DFFE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9EEAD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48ED23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6225C2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F36CA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0E6F34C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46A30A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6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8D8E49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19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3C7172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7CF1A6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F343A2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1A7E37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0CE9C1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146A68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7C16444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B49794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6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CBFB31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0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145496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A1EA18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4289EF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566AC5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EEF4E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DAAAD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EEA1FD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130804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9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CB5520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3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31969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0F8117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7C24F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46E02F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B743C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5378B5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</w:tr>
      <w:tr w:rsidR="002403E0" w:rsidRPr="00467A2D" w14:paraId="6C08E89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6D53A2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9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D24ADF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333386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F0850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D0884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ABDCB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E47CC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36DF2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0E3B5FA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CCF7FD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9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F68EBC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2.7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729BE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76C0E1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765C3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5F9A2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4E064C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F864C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0F70964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6D0835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84AC6D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2.2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7BB0F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E3E5E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9BAB9C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B7694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F2671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0E3D50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79740B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D42241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0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D6F81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2.0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9CF16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892A2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C840A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0A6A3F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3EC1D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42481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A10D84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09AC49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1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C747DF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6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C12486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47043B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1E2114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8BDB62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102869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8F2EA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16E07C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34661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4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E1E1F1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0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49C595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D1CA5F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F18C2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3D7C48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79B6E4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0E2373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77D0234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52C8D3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4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9318A5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7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C94D08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411536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7B8F6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DD837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ADCAC4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EC933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5F8EAE8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6E633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4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85E5D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5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746ED4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709608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DC933E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AD8C7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9578A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E640E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4E954A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FCA6E8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8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3FFD43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4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87D166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1D2224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579A6A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6FA48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AACF0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7961D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53483F0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660A12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8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413D20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3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76E17F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59B018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6966FD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44E204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438A64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C4F8F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F84A7B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5A8006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9248D7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1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A5304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DF234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FC952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96B3D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21E140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6F3BC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B88502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F23B3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3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79CF9E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0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C2BA3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1287EC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993B8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30FB5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CA0C8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F3B932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55AFF9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776AE4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4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F0874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1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2632CC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1BAAB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15092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B0E412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CE6620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D4BF0A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D106D9B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F0D33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4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88D07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0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5581BA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02A20F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B3EDC1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58E926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9939A9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E9E618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39DC7AC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A49ACE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4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77BBCD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8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109500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D505C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F026E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B5A60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53390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63B14E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744823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701DE9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9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DC4F6C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83D46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1CB69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3A4CD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47556D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490B8F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F14AD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531AABF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A4392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lastRenderedPageBreak/>
              <w:t>5.9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D61C0B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4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A2C0F9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75DFFB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C2832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D15E2E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BADEC1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A470F1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6FF2C8A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142F41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9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09A47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2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9AB83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3DF4EB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8DA837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1F32C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8F2850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AE721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2BBE03DC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008579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2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B14A9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1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2B75A1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F07B5A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5D113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0D3A5F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292FE4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C32965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5536AA4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3A6E59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2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4C397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9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EA8E5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07BF6E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EBB758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8996B3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0B2809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AFBB40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36DC1CD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D2FBD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2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B91A1B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CF6AC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E559F3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5CA295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7A0F4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4CDE32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990E63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C55E72B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54BA7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2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260A8A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6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131D60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FED4E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DEDEF7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C07BF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046CE3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761571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CA54D0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692232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3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F5A7F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3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DE9B5B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9EDA7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D4331D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5DB9A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4C171C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C3732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</w:tr>
      <w:tr w:rsidR="002403E0" w:rsidRPr="00467A2D" w14:paraId="3A4FDBD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C87C10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F04328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.8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F1460B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BCEC1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75E3B7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BFFD66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0D08A6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B5B58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</w:tr>
      <w:tr w:rsidR="002403E0" w:rsidRPr="00467A2D" w14:paraId="72316B9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4B1FE1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B6D34D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.7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790BAF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661DC5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34FC9E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70289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76B5FD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D49C5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</w:tr>
      <w:tr w:rsidR="002403E0" w:rsidRPr="00467A2D" w14:paraId="324DDC61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CFA6A3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DC95CF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.5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100C80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6075D6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39751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F2F91B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EF633C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62C733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51057A2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00C3A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02647C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.0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79BD3E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01E7EB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CEF4AB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311C5A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BD7EDC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5C9FD4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662366D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A2C3E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E6D4D2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5.9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2350CD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83A2E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B131C5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732A68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D2C0F3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E50A05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47C719E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72D4C6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5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FD7EBE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5.7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98195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B42937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41F0CF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6418BC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B9BB9D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0354C9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6F53564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C38F0C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8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F790D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5.59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2041AD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286454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41D98B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E78034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D22F5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13D14C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3EF4213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B2109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8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D7FFA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5.2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1BE609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F8BFE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8A50FE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F60BF8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DA176D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659D2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35827FA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6AC45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8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9E100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8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7EC4B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F26AAE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9786A4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B918B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9A423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900246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EE1F09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A69096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A99BF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3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763EF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FF3D1C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7C4C47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2B21A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5AA5BC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38F63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7CBB197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CD7CCB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DD545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0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9DCC6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5CADD3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295196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CFCC53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82669F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4BB9E7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6FF81B6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0CDBD9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FEEC9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8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6BA10C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B22CD0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1216A5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9F9D77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0CC934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339EAF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7BE0BB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C416E6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5345F3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2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535DB5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E2C2C9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FB849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BED104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0968AD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A5987D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B1F64B7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0D5456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0D5326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DFC52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3F77B4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840680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9E367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414D0F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DA196B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CA8B21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E67747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1EC6EC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0.8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6625E7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6CF18C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1F7704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C9C0F2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9FEAC4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A2305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5D48E82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EC502C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0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708981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9.5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FC041C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DA7BCA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6FCC18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99881A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AB2AC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3A1B27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5C87D63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10022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0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D2CD1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9.3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B616C3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3821F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1F2D1F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B6E02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650350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E0E7A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54B69E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232CE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0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231BD5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9.1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93991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0913A4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E761CF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44157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9CB0AD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D6C782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99E622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929CF8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0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40B52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8.9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163E8A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0E1C0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F900F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4ABB3D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A20102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B17C2F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6462A83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C29554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8B870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8.6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6C3F96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74355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D3150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7ECFBB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98217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EBF85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60CDE5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7DD0BE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8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61F157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9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186F0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0BB19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74D2AAD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0F1289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EAFEA8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DC4E8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156C98B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6BAAC7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8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2760F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7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644CC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85F498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A94441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504F8D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ACB9C8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04014D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094E3C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22B23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8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BF83E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5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D811D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D68840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D9E93F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79FD2E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96BF0F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D0915C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79A29DB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AF358D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9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4A4A44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2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B3FD0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A221CA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9B1DF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7C5D76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BE5454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5A0DF1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17BCDCB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0445D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9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9B6433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0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03C4D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47F72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867CB9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0F9D5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B8C7F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80CE36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27D984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592983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3E6946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5.1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FD726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BF1BCB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3E184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D9ABDC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46F35C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97041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88300C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747808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D19D53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8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3157EA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AA917D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405B7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A53178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0BA0EE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CDB6A1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FB9FEC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4C294B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7CFD49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3.6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B1BBA3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1C29DA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226DDD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818861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FDC6E0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674F3C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7412A0E7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D6FE3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3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869ED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3.3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2DAE94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335479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E08B8D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FA8A88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45771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9AD2FE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504A1A9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9B3B9C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5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EEAC48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3.0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F8198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9C1685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BCC83C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FE96A8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8A7833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D61E9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E08621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5EA240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9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27554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7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A3E177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B15EC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30E33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2E7E65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57CA7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A45ACF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45B88AA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2A792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9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1BA6DA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80D3DB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F0569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D9DD93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BA2295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71877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0A85B0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B34F08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3AD3A6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9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7A78C8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1.29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1C675C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5A1144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F92ED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2BFC2D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1A3A9F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EBB86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746E812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8FCE8D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97CC8E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9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33364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5B5099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D3C84C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5BE60E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397F72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7F245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6BC6EAEC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E5CAD0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0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466978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5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ECFA9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F961CF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CE2DCB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63A4B5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5695A4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5B8C0B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2B7E484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92F5EE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lastRenderedPageBreak/>
              <w:t>10.2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9580DB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2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21425B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9F7A25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C1BBA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ED54B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7CC9FB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01863C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55FD22D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3C66A0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2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DDE805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7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BEF1FE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FA738D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D3C16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5342AC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D5A31C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8350B3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B03FCF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B2E59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C2714A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2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25063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0F874D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6A7DD6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0E5D58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C3E0B8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34C8E8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0DFC7DC4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30CBDF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5.3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ADF86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7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C2ADB4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32A89A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1EFD6A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90AE90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29BD23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EDC8C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418897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A7182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5.3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FB687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877D3F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80CA9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8CE0D2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3DC54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6938B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54ADD4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53577C2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C5DB64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6.9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2268FC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5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C673B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F73FE5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FF16CB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BE517F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ED4B3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0EB70E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1AD0754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E41BD8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6.9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B10BF1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8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C7F56B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C2E1B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FE4845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CB5980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D972F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C05EFE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</w:tbl>
    <w:p w14:paraId="4A305699" w14:textId="77777777" w:rsidR="002403E0" w:rsidRPr="00BA4B3B" w:rsidRDefault="002403E0" w:rsidP="002403E0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BA4B3B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 xml:space="preserve">*All figures are in %; AMax- annual maxima; MM- monthly median </w:t>
      </w:r>
    </w:p>
    <w:p w14:paraId="3B7706B2" w14:textId="77777777" w:rsidR="002403E0" w:rsidRPr="00467A2D" w:rsidRDefault="002403E0" w:rsidP="002403E0">
      <w:pPr>
        <w:rPr>
          <w:rFonts w:ascii="Times New Roman" w:hAnsi="Times New Roman" w:cs="Times New Roman"/>
        </w:rPr>
      </w:pPr>
    </w:p>
    <w:p w14:paraId="6048AFB5" w14:textId="77777777" w:rsidR="002403E0" w:rsidRPr="00467A2D" w:rsidRDefault="002403E0" w:rsidP="002403E0">
      <w:pPr>
        <w:rPr>
          <w:rFonts w:ascii="Times New Roman" w:hAnsi="Times New Roman" w:cs="Times New Roman"/>
        </w:rPr>
      </w:pPr>
    </w:p>
    <w:p w14:paraId="62C87CE9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48EAEABE" w14:textId="3BD20A28" w:rsidR="00C130CD" w:rsidRPr="00467A2D" w:rsidRDefault="00C130CD" w:rsidP="00C130CD">
      <w:pPr>
        <w:pStyle w:val="Caption"/>
        <w:keepNext/>
        <w:ind w:left="1304" w:hanging="1304"/>
        <w:jc w:val="both"/>
        <w:rPr>
          <w:rFonts w:ascii="Times New Roman" w:eastAsia="Times New Roman" w:hAnsi="Times New Roman" w:cs="Times New Roman"/>
          <w:bCs w:val="0"/>
          <w:color w:val="000000"/>
          <w:sz w:val="22"/>
          <w:szCs w:val="22"/>
          <w:lang w:eastAsia="en-IN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kern w:val="0"/>
          <w:sz w:val="22"/>
          <w:szCs w:val="22"/>
        </w:rPr>
        <w:t>Table S</w:t>
      </w:r>
      <w:r w:rsidR="002403E0">
        <w:rPr>
          <w:rFonts w:ascii="Times New Roman" w:hAnsi="Times New Roman" w:cs="Times New Roman"/>
          <w:b w:val="0"/>
          <w:bCs w:val="0"/>
          <w:color w:val="auto"/>
          <w:kern w:val="0"/>
          <w:sz w:val="22"/>
          <w:szCs w:val="22"/>
        </w:rPr>
        <w:t>8</w:t>
      </w:r>
      <w:r w:rsidRPr="00467A2D">
        <w:rPr>
          <w:rFonts w:ascii="Times New Roman" w:hAnsi="Times New Roman" w:cs="Times New Roman"/>
          <w:b w:val="0"/>
          <w:bCs w:val="0"/>
          <w:color w:val="auto"/>
          <w:kern w:val="0"/>
          <w:sz w:val="22"/>
          <w:szCs w:val="22"/>
        </w:rPr>
        <w:t>:     Performance of the four selected P-O solutions of IMHA-RVA in terms of Irrigation MSI and average monthly Irrigation deficits.</w:t>
      </w:r>
    </w:p>
    <w:p w14:paraId="773C686A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067"/>
        <w:gridCol w:w="1053"/>
        <w:gridCol w:w="1226"/>
        <w:gridCol w:w="456"/>
        <w:gridCol w:w="491"/>
        <w:gridCol w:w="492"/>
        <w:gridCol w:w="494"/>
        <w:gridCol w:w="494"/>
        <w:gridCol w:w="494"/>
        <w:gridCol w:w="494"/>
        <w:gridCol w:w="494"/>
        <w:gridCol w:w="494"/>
        <w:gridCol w:w="494"/>
        <w:gridCol w:w="494"/>
        <w:gridCol w:w="505"/>
      </w:tblGrid>
      <w:tr w:rsidR="00C130CD" w:rsidRPr="00467A2D" w14:paraId="2D4D5876" w14:textId="77777777" w:rsidTr="006F0CF8">
        <w:trPr>
          <w:trHeight w:val="456"/>
        </w:trPr>
        <w:tc>
          <w:tcPr>
            <w:tcW w:w="5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EB23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Solution</w:t>
            </w:r>
          </w:p>
        </w:tc>
        <w:tc>
          <w:tcPr>
            <w:tcW w:w="570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0E874CE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HA- RVA</w:t>
            </w:r>
          </w:p>
        </w:tc>
        <w:tc>
          <w:tcPr>
            <w:tcW w:w="6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F30B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Irrigation MSI</w:t>
            </w:r>
          </w:p>
        </w:tc>
        <w:tc>
          <w:tcPr>
            <w:tcW w:w="3188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C7F5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Average monthly Irrigation deficits</w:t>
            </w:r>
          </w:p>
        </w:tc>
      </w:tr>
      <w:tr w:rsidR="00C130CD" w:rsidRPr="00467A2D" w14:paraId="16E2C3EC" w14:textId="77777777" w:rsidTr="006F0CF8">
        <w:trPr>
          <w:trHeight w:val="288"/>
        </w:trPr>
        <w:tc>
          <w:tcPr>
            <w:tcW w:w="57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781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</w:p>
        </w:tc>
        <w:tc>
          <w:tcPr>
            <w:tcW w:w="570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3B504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</w:p>
        </w:tc>
        <w:tc>
          <w:tcPr>
            <w:tcW w:w="6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2F50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FDF8F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J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4C7D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J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4429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A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BD53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S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EFBC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O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D59C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N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1B183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D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DC54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J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06554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F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2D49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M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A1B2F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A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B83F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M</w:t>
            </w:r>
          </w:p>
        </w:tc>
      </w:tr>
      <w:tr w:rsidR="00C130CD" w:rsidRPr="00467A2D" w14:paraId="3852D0E6" w14:textId="77777777" w:rsidTr="006F0CF8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2EDC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RVA-1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E7E7B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3.12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1592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1.95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23B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2BDF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E57F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1712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EB78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30E5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9A26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7325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3EC6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21F3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43FF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7EA4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</w:tr>
      <w:tr w:rsidR="00C130CD" w:rsidRPr="00467A2D" w14:paraId="119BD1D5" w14:textId="77777777" w:rsidTr="006F0CF8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4E91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RVA-2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0FC40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2.1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E0B0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2.03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EFCF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69C3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496B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7D4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9FB8F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8097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0E2D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C2C0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2BAA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E661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0462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FCA9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</w:tr>
      <w:tr w:rsidR="00C130CD" w:rsidRPr="00467A2D" w14:paraId="300B6B9E" w14:textId="77777777" w:rsidTr="006F0CF8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D9D3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RVA-3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16043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1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AD01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2.4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1DBDE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BC71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E1E50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CC47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9F18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3C24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FF4E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3321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54C9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B8D5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7B2E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C699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</w:tr>
      <w:tr w:rsidR="00C130CD" w:rsidRPr="00467A2D" w14:paraId="3884E6FD" w14:textId="77777777" w:rsidTr="006F0CF8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2C5C7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RVA-4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554A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0.02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ED15F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.38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71286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8F38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36DA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62001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B936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2D71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1A2A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9EE0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E85E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48BB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0FBA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2AEB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</w:tr>
    </w:tbl>
    <w:p w14:paraId="5D9E4935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ll figures are in %</w:t>
      </w:r>
    </w:p>
    <w:p w14:paraId="1C6B532B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5C625516" w14:textId="77777777" w:rsidR="00C130CD" w:rsidRPr="00467A2D" w:rsidRDefault="00C130CD" w:rsidP="00C130CD">
      <w:pPr>
        <w:spacing w:line="480" w:lineRule="auto"/>
        <w:jc w:val="both"/>
        <w:rPr>
          <w:rFonts w:ascii="Times New Roman" w:hAnsi="Times New Roman" w:cs="Times New Roman"/>
          <w:kern w:val="0"/>
        </w:rPr>
      </w:pPr>
    </w:p>
    <w:p w14:paraId="43671D3C" w14:textId="77777777" w:rsidR="00C130CD" w:rsidRPr="00467A2D" w:rsidRDefault="00C130CD" w:rsidP="00C130CD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  <w:r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       </w:t>
      </w:r>
    </w:p>
    <w:p w14:paraId="097796AB" w14:textId="77777777" w:rsidR="00C130CD" w:rsidRDefault="00C130CD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3674A382" w14:textId="77777777" w:rsidR="000D2098" w:rsidRPr="00467A2D" w:rsidRDefault="00DE0339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  <w:r w:rsidRPr="00467A2D">
        <w:rPr>
          <w:rFonts w:ascii="Times New Roman" w:hAnsi="Times New Roman" w:cs="Times New Roman"/>
          <w:noProof/>
          <w:kern w:val="0"/>
          <w:lang w:eastAsia="en-IN"/>
        </w:rPr>
        <w:lastRenderedPageBreak/>
        <w:drawing>
          <wp:inline distT="0" distB="0" distL="0" distR="0" wp14:anchorId="05BEC699" wp14:editId="3A0C6EAD">
            <wp:extent cx="2773680" cy="1886762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36" cy="18880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D2098"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</w:t>
      </w: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210C75D2" wp14:editId="18B4D77E">
            <wp:extent cx="2773680" cy="1886762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D2098"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 </w:t>
      </w: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705F4E45" wp14:editId="3D532F2B">
            <wp:extent cx="2773680" cy="1886762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</w:t>
      </w:r>
      <w:r w:rsidR="004929A5"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</w:t>
      </w: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3BF5770F" wp14:editId="315F191C">
            <wp:extent cx="2773450" cy="1889760"/>
            <wp:effectExtent l="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399" cy="18890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929A5"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  </w:t>
      </w:r>
    </w:p>
    <w:p w14:paraId="16E7301F" w14:textId="00794F4A" w:rsidR="00DE0339" w:rsidRPr="00467A2D" w:rsidRDefault="00DE0339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7CF97226" wp14:editId="1FFFD62F">
            <wp:extent cx="2773680" cy="1886762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</w:t>
      </w: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474BC7BD" wp14:editId="557DD34B">
            <wp:extent cx="2773680" cy="1886762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714589" w14:textId="7E44C937" w:rsidR="00FE1A29" w:rsidRPr="00467A2D" w:rsidRDefault="00FE1A29" w:rsidP="00467A2D">
      <w:pPr>
        <w:spacing w:line="24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  <w:proofErr w:type="gramStart"/>
      <w:r w:rsidRPr="00467A2D">
        <w:rPr>
          <w:rFonts w:ascii="Times New Roman" w:hAnsi="Times New Roman" w:cs="Times New Roman"/>
          <w:lang w:val="en-US"/>
        </w:rPr>
        <w:t>Fig.</w:t>
      </w:r>
      <w:proofErr w:type="gramEnd"/>
      <w:r w:rsidRPr="00467A2D">
        <w:rPr>
          <w:rFonts w:ascii="Times New Roman" w:hAnsi="Times New Roman" w:cs="Times New Roman"/>
          <w:lang w:val="en-US"/>
        </w:rPr>
        <w:t xml:space="preserve"> S2: </w:t>
      </w:r>
      <w:r w:rsidR="00467A2D">
        <w:rPr>
          <w:rFonts w:ascii="Times New Roman" w:hAnsi="Times New Roman" w:cs="Times New Roman"/>
          <w:lang w:val="en-US"/>
        </w:rPr>
        <w:t xml:space="preserve"> </w:t>
      </w:r>
      <w:r w:rsidRPr="00467A2D">
        <w:rPr>
          <w:rFonts w:ascii="Times New Roman" w:hAnsi="Times New Roman" w:cs="Times New Roman"/>
          <w:lang w:val="en-US"/>
        </w:rPr>
        <w:t>Distribution of PCA selected release statistics of IMHA-RVA</w:t>
      </w:r>
      <w:r w:rsidR="007B78B1" w:rsidRPr="00467A2D">
        <w:rPr>
          <w:rFonts w:ascii="Times New Roman" w:hAnsi="Times New Roman" w:cs="Times New Roman"/>
          <w:lang w:val="en-US"/>
        </w:rPr>
        <w:t>-30.44</w:t>
      </w:r>
      <w:r w:rsidRPr="00467A2D">
        <w:rPr>
          <w:rFonts w:ascii="Times New Roman" w:hAnsi="Times New Roman" w:cs="Times New Roman"/>
          <w:lang w:val="en-US"/>
        </w:rPr>
        <w:t xml:space="preserve"> across the various class intervals covering the entire range of inflow statistics</w:t>
      </w:r>
      <w:r w:rsidR="00C42435" w:rsidRPr="00467A2D">
        <w:rPr>
          <w:rFonts w:ascii="Times New Roman" w:hAnsi="Times New Roman" w:cs="Times New Roman"/>
          <w:lang w:val="en-US"/>
        </w:rPr>
        <w:t>.</w:t>
      </w:r>
      <w:r w:rsidRPr="00467A2D">
        <w:rPr>
          <w:rFonts w:ascii="Times New Roman" w:hAnsi="Times New Roman" w:cs="Times New Roman"/>
          <w:lang w:val="en-US"/>
        </w:rPr>
        <w:t xml:space="preserve"> </w:t>
      </w:r>
    </w:p>
    <w:p w14:paraId="1883E86E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17788826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060BD886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0F7E416F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79A0EE00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64643698" w14:textId="1F0A5B08" w:rsidR="008254BB" w:rsidRPr="00467A2D" w:rsidRDefault="008254BB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lang w:val="en-US"/>
        </w:rPr>
        <w:lastRenderedPageBreak/>
        <w:t xml:space="preserve">   </w:t>
      </w:r>
      <w:r w:rsidR="003667EA" w:rsidRPr="00467A2D">
        <w:rPr>
          <w:rFonts w:ascii="Times New Roman" w:hAnsi="Times New Roman" w:cs="Times New Roman"/>
          <w:noProof/>
          <w:lang w:eastAsia="en-IN" w:bidi="ta-IN"/>
        </w:rPr>
        <w:t xml:space="preserve"> </w:t>
      </w:r>
    </w:p>
    <w:p w14:paraId="3A8B6559" w14:textId="4B504CF1" w:rsidR="00294200" w:rsidRPr="00467A2D" w:rsidRDefault="003667EA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lang w:val="en-US"/>
        </w:rPr>
        <w:t xml:space="preserve"> </w:t>
      </w:r>
      <w:r w:rsidR="00F619AF" w:rsidRPr="00467A2D">
        <w:rPr>
          <w:rFonts w:ascii="Times New Roman" w:hAnsi="Times New Roman" w:cs="Times New Roman"/>
          <w:noProof/>
          <w:lang w:eastAsia="en-IN" w:bidi="ta-IN"/>
        </w:rPr>
        <w:t xml:space="preserve">  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32E3718" wp14:editId="1BD243DA">
            <wp:extent cx="2674619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389" cy="1830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C4C36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D97B627" wp14:editId="11257B94">
            <wp:extent cx="2651760" cy="1824307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730" cy="18235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22835B" w14:textId="7219C481" w:rsidR="00CC4C36" w:rsidRPr="00467A2D" w:rsidRDefault="00CC4C36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 w:bidi="ta-IN"/>
        </w:rPr>
        <w:t xml:space="preserve">     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20F1CC9" wp14:editId="0311D832">
            <wp:extent cx="2613660" cy="17721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7721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  <w:noProof/>
          <w:lang w:eastAsia="en-IN" w:bidi="ta-IN"/>
        </w:rPr>
        <w:t xml:space="preserve">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5459604D" wp14:editId="5514BE46">
            <wp:extent cx="2643663" cy="1767840"/>
            <wp:effectExtent l="0" t="0" r="444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889" cy="1769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5805AA" w14:textId="60500F43" w:rsidR="0025593F" w:rsidRPr="00467A2D" w:rsidRDefault="0025593F" w:rsidP="00F03D24">
      <w:pPr>
        <w:spacing w:line="480" w:lineRule="auto"/>
        <w:ind w:left="709" w:hanging="851"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 w:bidi="ta-IN"/>
        </w:rPr>
        <w:t xml:space="preserve">       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DB7986E" wp14:editId="111705B4">
            <wp:extent cx="2644140" cy="1731087"/>
            <wp:effectExtent l="0" t="0" r="381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100" cy="1732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F74817" w14:textId="4FA5E382" w:rsidR="009C7131" w:rsidRPr="00467A2D" w:rsidRDefault="009C7131" w:rsidP="00BA4B3B">
      <w:pPr>
        <w:spacing w:line="240" w:lineRule="auto"/>
        <w:ind w:left="907" w:hanging="907"/>
        <w:jc w:val="both"/>
        <w:rPr>
          <w:rFonts w:ascii="Times New Roman" w:hAnsi="Times New Roman" w:cs="Times New Roman"/>
          <w:lang w:val="en-US"/>
        </w:rPr>
      </w:pPr>
      <w:proofErr w:type="gramStart"/>
      <w:r w:rsidRPr="00467A2D">
        <w:rPr>
          <w:rFonts w:ascii="Times New Roman" w:hAnsi="Times New Roman" w:cs="Times New Roman"/>
          <w:lang w:val="en-US"/>
        </w:rPr>
        <w:t>Fig.</w:t>
      </w:r>
      <w:proofErr w:type="gramEnd"/>
      <w:r w:rsidRPr="00467A2D">
        <w:rPr>
          <w:rFonts w:ascii="Times New Roman" w:hAnsi="Times New Roman" w:cs="Times New Roman"/>
          <w:lang w:val="en-US"/>
        </w:rPr>
        <w:t xml:space="preserve"> S3:   Distribution of PCA selected release statistics of IMHA-HCA-30.92 across the various class intervals covering the entire range of inflow statistics</w:t>
      </w:r>
      <w:r w:rsidR="00C42435" w:rsidRPr="00467A2D">
        <w:rPr>
          <w:rFonts w:ascii="Times New Roman" w:hAnsi="Times New Roman" w:cs="Times New Roman"/>
          <w:lang w:val="en-US"/>
        </w:rPr>
        <w:t>.</w:t>
      </w:r>
      <w:r w:rsidRPr="00467A2D">
        <w:rPr>
          <w:rFonts w:ascii="Times New Roman" w:hAnsi="Times New Roman" w:cs="Times New Roman"/>
          <w:lang w:val="en-US"/>
        </w:rPr>
        <w:t xml:space="preserve"> </w:t>
      </w:r>
    </w:p>
    <w:p w14:paraId="47EB9671" w14:textId="77777777" w:rsidR="009C7131" w:rsidRPr="00467A2D" w:rsidRDefault="009C7131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5492C62F" w14:textId="47CC8189" w:rsidR="00BF2C8D" w:rsidRPr="00467A2D" w:rsidRDefault="00BF2C8D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3ECD0FD4" w14:textId="77777777" w:rsidR="006E68C2" w:rsidRPr="00467A2D" w:rsidRDefault="006E68C2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5BE514A0" w14:textId="77777777" w:rsidR="006E68C2" w:rsidRPr="00467A2D" w:rsidRDefault="006E68C2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0885510B" w14:textId="77777777" w:rsidR="00FE1A29" w:rsidRPr="00467A2D" w:rsidRDefault="00FE1A29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126FD9B3" w14:textId="2DE94FB9" w:rsidR="00CC0351" w:rsidRPr="00467A2D" w:rsidRDefault="00A745F4" w:rsidP="000456E0">
      <w:pPr>
        <w:spacing w:line="480" w:lineRule="auto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50981875" wp14:editId="46C989B2">
            <wp:extent cx="2772273" cy="1882140"/>
            <wp:effectExtent l="0" t="0" r="9525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106" cy="1883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C0351" w:rsidRPr="00467A2D">
        <w:rPr>
          <w:rFonts w:ascii="Times New Roman" w:hAnsi="Times New Roman" w:cs="Times New Roman"/>
        </w:rPr>
        <w:t xml:space="preserve">  </w:t>
      </w:r>
      <w:r w:rsidR="00CC0351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E348345" wp14:editId="515AE0C7">
            <wp:extent cx="2773680" cy="1886762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6E11D4" w14:textId="3D5512D8" w:rsidR="00A745F4" w:rsidRPr="00467A2D" w:rsidRDefault="00A745F4" w:rsidP="000456E0">
      <w:pPr>
        <w:spacing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5769D43" wp14:editId="387F6A4B">
            <wp:extent cx="2697480" cy="1834928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264" cy="18361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</w:rPr>
        <w:t xml:space="preserve">   </w:t>
      </w:r>
      <w:r w:rsidR="00D933C9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C52BE11" wp14:editId="1EB1A9FA">
            <wp:extent cx="2773356" cy="188976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1889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D2A63A" w14:textId="30316CE1" w:rsidR="00A745F4" w:rsidRPr="00467A2D" w:rsidRDefault="00A745F4" w:rsidP="000456E0">
      <w:pPr>
        <w:spacing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4D0BE17" wp14:editId="211B7627">
            <wp:extent cx="2697480" cy="1831363"/>
            <wp:effectExtent l="0" t="0" r="7620" b="0"/>
            <wp:docPr id="2080075680" name="Picture 2080075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264" cy="1832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933C9" w:rsidRPr="00467A2D">
        <w:rPr>
          <w:rFonts w:ascii="Times New Roman" w:hAnsi="Times New Roman" w:cs="Times New Roman"/>
        </w:rPr>
        <w:t xml:space="preserve">   </w:t>
      </w:r>
      <w:r w:rsidR="00D933C9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D933C9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99D5AFE" wp14:editId="3D0F0252">
            <wp:extent cx="2773680" cy="1883096"/>
            <wp:effectExtent l="0" t="0" r="7620" b="3175"/>
            <wp:docPr id="2080075681" name="Picture 2080075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43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636658" w14:textId="3C50F7E5" w:rsidR="00FE1A29" w:rsidRPr="00467A2D" w:rsidRDefault="00FE1A29" w:rsidP="00BA4B3B">
      <w:pPr>
        <w:spacing w:line="240" w:lineRule="auto"/>
        <w:ind w:left="851" w:hanging="851"/>
        <w:rPr>
          <w:rFonts w:ascii="Times New Roman" w:hAnsi="Times New Roman" w:cs="Times New Roman"/>
          <w:lang w:val="en-US"/>
        </w:rPr>
      </w:pPr>
      <w:proofErr w:type="gramStart"/>
      <w:r w:rsidRPr="00467A2D">
        <w:rPr>
          <w:rFonts w:ascii="Times New Roman" w:hAnsi="Times New Roman" w:cs="Times New Roman"/>
          <w:lang w:val="en-US"/>
        </w:rPr>
        <w:t>Fig.</w:t>
      </w:r>
      <w:proofErr w:type="gramEnd"/>
      <w:r w:rsidRPr="00467A2D">
        <w:rPr>
          <w:rFonts w:ascii="Times New Roman" w:hAnsi="Times New Roman" w:cs="Times New Roman"/>
          <w:lang w:val="en-US"/>
        </w:rPr>
        <w:t xml:space="preserve"> S4:   Distribution of PCA selected release statistics of IMHA-RVA</w:t>
      </w:r>
      <w:r w:rsidR="007B78B1" w:rsidRPr="00467A2D">
        <w:rPr>
          <w:rFonts w:ascii="Times New Roman" w:hAnsi="Times New Roman" w:cs="Times New Roman"/>
          <w:lang w:val="en-US"/>
        </w:rPr>
        <w:t>-30.16</w:t>
      </w:r>
      <w:r w:rsidRPr="00467A2D">
        <w:rPr>
          <w:rFonts w:ascii="Times New Roman" w:hAnsi="Times New Roman" w:cs="Times New Roman"/>
          <w:lang w:val="en-US"/>
        </w:rPr>
        <w:t xml:space="preserve"> across the various class intervals covering the entire range of inflow statistics</w:t>
      </w:r>
      <w:r w:rsidR="00C42435" w:rsidRPr="00467A2D">
        <w:rPr>
          <w:rFonts w:ascii="Times New Roman" w:hAnsi="Times New Roman" w:cs="Times New Roman"/>
          <w:lang w:val="en-US"/>
        </w:rPr>
        <w:t>.</w:t>
      </w:r>
      <w:r w:rsidRPr="00467A2D">
        <w:rPr>
          <w:rFonts w:ascii="Times New Roman" w:hAnsi="Times New Roman" w:cs="Times New Roman"/>
          <w:lang w:val="en-US"/>
        </w:rPr>
        <w:t xml:space="preserve"> </w:t>
      </w:r>
    </w:p>
    <w:p w14:paraId="7D82D647" w14:textId="77777777" w:rsidR="00FE1A29" w:rsidRPr="00467A2D" w:rsidRDefault="00FE1A29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3C9F5CA5" w14:textId="1629F608" w:rsidR="00480DB4" w:rsidRPr="00467A2D" w:rsidRDefault="00811CB4" w:rsidP="00480DB4">
      <w:pPr>
        <w:keepNext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 xml:space="preserve">  </w:t>
      </w:r>
    </w:p>
    <w:p w14:paraId="19DCBA5C" w14:textId="4CC56C53" w:rsidR="00811CB4" w:rsidRPr="00467A2D" w:rsidRDefault="00631CF8" w:rsidP="00AC5250">
      <w:pPr>
        <w:keepNext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</w:rPr>
        <w:t xml:space="preserve"> </w:t>
      </w:r>
      <w:r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722432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A3330A8" wp14:editId="0B02CB16">
            <wp:extent cx="2689860" cy="18297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639" cy="1830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C5250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722432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8D3A0CF" wp14:editId="4EE21C37">
            <wp:extent cx="2783498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765" cy="1833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16F8C5" w14:textId="052F3A95" w:rsidR="00AC5250" w:rsidRPr="00467A2D" w:rsidRDefault="00AC5250" w:rsidP="00AC5250">
      <w:pPr>
        <w:keepNext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 w:bidi="ta-IN"/>
        </w:rPr>
        <w:t xml:space="preserve">   </w:t>
      </w:r>
      <w:r w:rsidR="00722432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A5A8C43" wp14:editId="4DF10DCD">
            <wp:extent cx="2689860" cy="18297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639" cy="1830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722432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7639FD3F" wp14:editId="7CBC907D">
            <wp:extent cx="2788920" cy="1820929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765" cy="1822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145B57" w14:textId="237AB366" w:rsidR="00AC5250" w:rsidRPr="00467A2D" w:rsidRDefault="00AC5250" w:rsidP="00AC5250">
      <w:pPr>
        <w:keepNext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 w:bidi="ta-IN"/>
        </w:rPr>
        <w:t xml:space="preserve">   </w:t>
      </w:r>
      <w:r w:rsidR="002C767D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072AB9F3" wp14:editId="44496CA6">
            <wp:extent cx="2689860" cy="18000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733" cy="18013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224462" w14:textId="77777777" w:rsidR="006E68C2" w:rsidRPr="00467A2D" w:rsidRDefault="006E68C2" w:rsidP="00480DB4">
      <w:pPr>
        <w:keepNext/>
        <w:rPr>
          <w:rFonts w:ascii="Times New Roman" w:hAnsi="Times New Roman" w:cs="Times New Roman"/>
        </w:rPr>
      </w:pPr>
    </w:p>
    <w:p w14:paraId="6E309B96" w14:textId="23B6E549" w:rsidR="009C7131" w:rsidRPr="00467A2D" w:rsidRDefault="009C7131" w:rsidP="00BA4B3B">
      <w:pPr>
        <w:spacing w:line="240" w:lineRule="auto"/>
        <w:ind w:left="907" w:hanging="907"/>
        <w:jc w:val="both"/>
        <w:rPr>
          <w:rFonts w:ascii="Times New Roman" w:hAnsi="Times New Roman" w:cs="Times New Roman"/>
          <w:lang w:val="en-US"/>
        </w:rPr>
      </w:pPr>
      <w:proofErr w:type="gramStart"/>
      <w:r w:rsidRPr="00467A2D">
        <w:rPr>
          <w:rFonts w:ascii="Times New Roman" w:hAnsi="Times New Roman" w:cs="Times New Roman"/>
          <w:lang w:val="en-US"/>
        </w:rPr>
        <w:t>Fig.</w:t>
      </w:r>
      <w:proofErr w:type="gramEnd"/>
      <w:r w:rsidRPr="00467A2D">
        <w:rPr>
          <w:rFonts w:ascii="Times New Roman" w:hAnsi="Times New Roman" w:cs="Times New Roman"/>
          <w:lang w:val="en-US"/>
        </w:rPr>
        <w:t xml:space="preserve"> </w:t>
      </w:r>
      <w:r w:rsidR="006E68C2" w:rsidRPr="00467A2D">
        <w:rPr>
          <w:rFonts w:ascii="Times New Roman" w:hAnsi="Times New Roman" w:cs="Times New Roman"/>
          <w:lang w:val="en-US"/>
        </w:rPr>
        <w:t>S5</w:t>
      </w:r>
      <w:r w:rsidRPr="00467A2D">
        <w:rPr>
          <w:rFonts w:ascii="Times New Roman" w:hAnsi="Times New Roman" w:cs="Times New Roman"/>
          <w:lang w:val="en-US"/>
        </w:rPr>
        <w:t>:   Distribution of PCA selected release statistics of IMHA-HCA-28.95 across the various class intervals covering the entire range of inflow statistics</w:t>
      </w:r>
      <w:r w:rsidR="00C42435" w:rsidRPr="00467A2D">
        <w:rPr>
          <w:rFonts w:ascii="Times New Roman" w:hAnsi="Times New Roman" w:cs="Times New Roman"/>
          <w:lang w:val="en-US"/>
        </w:rPr>
        <w:t>.</w:t>
      </w:r>
      <w:r w:rsidRPr="00467A2D">
        <w:rPr>
          <w:rFonts w:ascii="Times New Roman" w:hAnsi="Times New Roman" w:cs="Times New Roman"/>
          <w:lang w:val="en-US"/>
        </w:rPr>
        <w:t xml:space="preserve"> </w:t>
      </w:r>
    </w:p>
    <w:p w14:paraId="337D603A" w14:textId="77777777" w:rsidR="00280EEB" w:rsidRPr="00467A2D" w:rsidRDefault="00280EEB" w:rsidP="002403E0">
      <w:pPr>
        <w:ind w:left="907" w:hanging="907"/>
        <w:rPr>
          <w:rFonts w:ascii="Times New Roman" w:hAnsi="Times New Roman" w:cs="Times New Roman"/>
        </w:rPr>
      </w:pPr>
    </w:p>
    <w:sectPr w:rsidR="00280EEB" w:rsidRPr="00467A2D" w:rsidSect="001C517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E10A3"/>
    <w:multiLevelType w:val="hybridMultilevel"/>
    <w:tmpl w:val="D30ADA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D8E106E"/>
    <w:multiLevelType w:val="multilevel"/>
    <w:tmpl w:val="B7303F9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bCs/>
        <w:color w:val="auto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1E111D3F"/>
    <w:multiLevelType w:val="hybridMultilevel"/>
    <w:tmpl w:val="1ADA8828"/>
    <w:lvl w:ilvl="0" w:tplc="DB22638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5828AD"/>
    <w:multiLevelType w:val="multilevel"/>
    <w:tmpl w:val="DDA6A2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FF40465"/>
    <w:multiLevelType w:val="multilevel"/>
    <w:tmpl w:val="469C50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20B9128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AF0020F"/>
    <w:multiLevelType w:val="hybridMultilevel"/>
    <w:tmpl w:val="46442D5E"/>
    <w:lvl w:ilvl="0" w:tplc="4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3D5B1AE0"/>
    <w:multiLevelType w:val="hybridMultilevel"/>
    <w:tmpl w:val="7FA0B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7C4DF0"/>
    <w:multiLevelType w:val="hybridMultilevel"/>
    <w:tmpl w:val="110C6B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F820F2F"/>
    <w:multiLevelType w:val="hybridMultilevel"/>
    <w:tmpl w:val="53F408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4073E1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60DB78D5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3A86FDD"/>
    <w:multiLevelType w:val="hybridMultilevel"/>
    <w:tmpl w:val="7FCC5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05063D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69330F59"/>
    <w:multiLevelType w:val="multilevel"/>
    <w:tmpl w:val="FBA48B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6A074C7B"/>
    <w:multiLevelType w:val="hybridMultilevel"/>
    <w:tmpl w:val="B30E9CA4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EC96FB8"/>
    <w:multiLevelType w:val="multilevel"/>
    <w:tmpl w:val="75F22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>
    <w:nsid w:val="710E6FCD"/>
    <w:multiLevelType w:val="multilevel"/>
    <w:tmpl w:val="A77E0FF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none"/>
      <w:lvlText w:val="2.1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8">
    <w:nsid w:val="74FA6409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7B746DFE"/>
    <w:multiLevelType w:val="multilevel"/>
    <w:tmpl w:val="C0DEB8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7B86063D"/>
    <w:multiLevelType w:val="hybridMultilevel"/>
    <w:tmpl w:val="0DB41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7"/>
  </w:num>
  <w:num w:numId="4">
    <w:abstractNumId w:val="4"/>
  </w:num>
  <w:num w:numId="5">
    <w:abstractNumId w:val="19"/>
  </w:num>
  <w:num w:numId="6">
    <w:abstractNumId w:val="13"/>
  </w:num>
  <w:num w:numId="7">
    <w:abstractNumId w:val="1"/>
  </w:num>
  <w:num w:numId="8">
    <w:abstractNumId w:val="5"/>
  </w:num>
  <w:num w:numId="9">
    <w:abstractNumId w:val="1"/>
  </w:num>
  <w:num w:numId="10">
    <w:abstractNumId w:val="1"/>
  </w:num>
  <w:num w:numId="11">
    <w:abstractNumId w:val="7"/>
  </w:num>
  <w:num w:numId="12">
    <w:abstractNumId w:val="6"/>
  </w:num>
  <w:num w:numId="13">
    <w:abstractNumId w:val="15"/>
  </w:num>
  <w:num w:numId="14">
    <w:abstractNumId w:val="0"/>
  </w:num>
  <w:num w:numId="15">
    <w:abstractNumId w:val="9"/>
  </w:num>
  <w:num w:numId="16">
    <w:abstractNumId w:val="20"/>
  </w:num>
  <w:num w:numId="17">
    <w:abstractNumId w:val="16"/>
  </w:num>
  <w:num w:numId="18">
    <w:abstractNumId w:val="3"/>
  </w:num>
  <w:num w:numId="19">
    <w:abstractNumId w:val="11"/>
  </w:num>
  <w:num w:numId="20">
    <w:abstractNumId w:val="18"/>
  </w:num>
  <w:num w:numId="21">
    <w:abstractNumId w:val="10"/>
  </w:num>
  <w:num w:numId="22">
    <w:abstractNumId w:val="1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jQyNDU1MzW2MDBV0lEKTi0uzszPAykwqgUA5hltLiwAAAA="/>
  </w:docVars>
  <w:rsids>
    <w:rsidRoot w:val="00EA5669"/>
    <w:rsid w:val="00000BE1"/>
    <w:rsid w:val="00001D2F"/>
    <w:rsid w:val="00001D4B"/>
    <w:rsid w:val="0000256D"/>
    <w:rsid w:val="00004C33"/>
    <w:rsid w:val="00005DE8"/>
    <w:rsid w:val="0000702D"/>
    <w:rsid w:val="000110EB"/>
    <w:rsid w:val="00012177"/>
    <w:rsid w:val="000127FB"/>
    <w:rsid w:val="00012B93"/>
    <w:rsid w:val="00014EF9"/>
    <w:rsid w:val="00020915"/>
    <w:rsid w:val="0002098D"/>
    <w:rsid w:val="00021B2B"/>
    <w:rsid w:val="00031286"/>
    <w:rsid w:val="000341B5"/>
    <w:rsid w:val="00035556"/>
    <w:rsid w:val="00037AD9"/>
    <w:rsid w:val="0004165E"/>
    <w:rsid w:val="00041DAE"/>
    <w:rsid w:val="000456E0"/>
    <w:rsid w:val="0005149F"/>
    <w:rsid w:val="000529AE"/>
    <w:rsid w:val="00057B74"/>
    <w:rsid w:val="00057FDE"/>
    <w:rsid w:val="00063793"/>
    <w:rsid w:val="000670FA"/>
    <w:rsid w:val="00067D04"/>
    <w:rsid w:val="00072404"/>
    <w:rsid w:val="00073688"/>
    <w:rsid w:val="000748C3"/>
    <w:rsid w:val="00074FD8"/>
    <w:rsid w:val="00075BED"/>
    <w:rsid w:val="00081DA2"/>
    <w:rsid w:val="000821D4"/>
    <w:rsid w:val="0008280D"/>
    <w:rsid w:val="00082F88"/>
    <w:rsid w:val="000830A8"/>
    <w:rsid w:val="00084430"/>
    <w:rsid w:val="000856F0"/>
    <w:rsid w:val="000857A5"/>
    <w:rsid w:val="00092935"/>
    <w:rsid w:val="00092F77"/>
    <w:rsid w:val="000935D7"/>
    <w:rsid w:val="00095AD9"/>
    <w:rsid w:val="00096319"/>
    <w:rsid w:val="00096774"/>
    <w:rsid w:val="00097332"/>
    <w:rsid w:val="000975B9"/>
    <w:rsid w:val="000A228C"/>
    <w:rsid w:val="000A282E"/>
    <w:rsid w:val="000A3477"/>
    <w:rsid w:val="000A34B8"/>
    <w:rsid w:val="000A5D4E"/>
    <w:rsid w:val="000B51AF"/>
    <w:rsid w:val="000C0FEA"/>
    <w:rsid w:val="000C1C48"/>
    <w:rsid w:val="000C2143"/>
    <w:rsid w:val="000C219A"/>
    <w:rsid w:val="000C3376"/>
    <w:rsid w:val="000C50FA"/>
    <w:rsid w:val="000C5D3C"/>
    <w:rsid w:val="000C6A58"/>
    <w:rsid w:val="000D0098"/>
    <w:rsid w:val="000D0BF3"/>
    <w:rsid w:val="000D1B1F"/>
    <w:rsid w:val="000D2098"/>
    <w:rsid w:val="000D2949"/>
    <w:rsid w:val="000D44EA"/>
    <w:rsid w:val="000D54E3"/>
    <w:rsid w:val="000D57F4"/>
    <w:rsid w:val="000E05F4"/>
    <w:rsid w:val="000E1C82"/>
    <w:rsid w:val="000E593C"/>
    <w:rsid w:val="000E7A0B"/>
    <w:rsid w:val="000F0EDE"/>
    <w:rsid w:val="000F619D"/>
    <w:rsid w:val="000F7FC2"/>
    <w:rsid w:val="001012FD"/>
    <w:rsid w:val="00101C7C"/>
    <w:rsid w:val="00102E86"/>
    <w:rsid w:val="00106D38"/>
    <w:rsid w:val="00112B40"/>
    <w:rsid w:val="00113952"/>
    <w:rsid w:val="00116231"/>
    <w:rsid w:val="0011717D"/>
    <w:rsid w:val="0011763C"/>
    <w:rsid w:val="00117FBF"/>
    <w:rsid w:val="00120582"/>
    <w:rsid w:val="001209B5"/>
    <w:rsid w:val="00120E94"/>
    <w:rsid w:val="00123332"/>
    <w:rsid w:val="00124081"/>
    <w:rsid w:val="001245FE"/>
    <w:rsid w:val="00130182"/>
    <w:rsid w:val="001303C1"/>
    <w:rsid w:val="00130AA6"/>
    <w:rsid w:val="001334D6"/>
    <w:rsid w:val="00134E7E"/>
    <w:rsid w:val="00136719"/>
    <w:rsid w:val="00136FD8"/>
    <w:rsid w:val="00140B52"/>
    <w:rsid w:val="00143449"/>
    <w:rsid w:val="00143D32"/>
    <w:rsid w:val="00145A61"/>
    <w:rsid w:val="00147C07"/>
    <w:rsid w:val="00150B36"/>
    <w:rsid w:val="00150E52"/>
    <w:rsid w:val="00152BED"/>
    <w:rsid w:val="00153AF7"/>
    <w:rsid w:val="00154E73"/>
    <w:rsid w:val="00160106"/>
    <w:rsid w:val="001614F3"/>
    <w:rsid w:val="00161572"/>
    <w:rsid w:val="0016444D"/>
    <w:rsid w:val="001675BF"/>
    <w:rsid w:val="001709A4"/>
    <w:rsid w:val="00171913"/>
    <w:rsid w:val="00172971"/>
    <w:rsid w:val="00174123"/>
    <w:rsid w:val="00175F6E"/>
    <w:rsid w:val="001803BD"/>
    <w:rsid w:val="00184479"/>
    <w:rsid w:val="0018497A"/>
    <w:rsid w:val="001858A7"/>
    <w:rsid w:val="00186DC2"/>
    <w:rsid w:val="0019160D"/>
    <w:rsid w:val="00193256"/>
    <w:rsid w:val="00193ED1"/>
    <w:rsid w:val="00194783"/>
    <w:rsid w:val="001961DE"/>
    <w:rsid w:val="0019708F"/>
    <w:rsid w:val="001979D6"/>
    <w:rsid w:val="00197DAC"/>
    <w:rsid w:val="001A0B84"/>
    <w:rsid w:val="001A1720"/>
    <w:rsid w:val="001A659F"/>
    <w:rsid w:val="001A672D"/>
    <w:rsid w:val="001A6804"/>
    <w:rsid w:val="001A778C"/>
    <w:rsid w:val="001B0B93"/>
    <w:rsid w:val="001B1925"/>
    <w:rsid w:val="001B4A39"/>
    <w:rsid w:val="001B6141"/>
    <w:rsid w:val="001C1BE0"/>
    <w:rsid w:val="001C21FD"/>
    <w:rsid w:val="001C3370"/>
    <w:rsid w:val="001C4816"/>
    <w:rsid w:val="001C4825"/>
    <w:rsid w:val="001C5175"/>
    <w:rsid w:val="001C5F1A"/>
    <w:rsid w:val="001D0AD2"/>
    <w:rsid w:val="001D1EFB"/>
    <w:rsid w:val="001D3C2E"/>
    <w:rsid w:val="001D4B05"/>
    <w:rsid w:val="001D684A"/>
    <w:rsid w:val="001D6C51"/>
    <w:rsid w:val="001D7CE0"/>
    <w:rsid w:val="001E0CB6"/>
    <w:rsid w:val="001E1D40"/>
    <w:rsid w:val="001E4715"/>
    <w:rsid w:val="001E5C17"/>
    <w:rsid w:val="001E65DB"/>
    <w:rsid w:val="001E6C22"/>
    <w:rsid w:val="001E7325"/>
    <w:rsid w:val="001F274F"/>
    <w:rsid w:val="001F3B28"/>
    <w:rsid w:val="002003CA"/>
    <w:rsid w:val="00200FDF"/>
    <w:rsid w:val="002011BC"/>
    <w:rsid w:val="00202454"/>
    <w:rsid w:val="002031A7"/>
    <w:rsid w:val="00204D16"/>
    <w:rsid w:val="00205020"/>
    <w:rsid w:val="00210E33"/>
    <w:rsid w:val="00213EF7"/>
    <w:rsid w:val="00214C9E"/>
    <w:rsid w:val="00214CEF"/>
    <w:rsid w:val="00214EE1"/>
    <w:rsid w:val="00216BC2"/>
    <w:rsid w:val="00217E20"/>
    <w:rsid w:val="00217E37"/>
    <w:rsid w:val="00220AC2"/>
    <w:rsid w:val="00224E0E"/>
    <w:rsid w:val="00225723"/>
    <w:rsid w:val="00225FF5"/>
    <w:rsid w:val="00235C5E"/>
    <w:rsid w:val="00236001"/>
    <w:rsid w:val="0023706E"/>
    <w:rsid w:val="0023721A"/>
    <w:rsid w:val="002377F6"/>
    <w:rsid w:val="002403E0"/>
    <w:rsid w:val="00240B71"/>
    <w:rsid w:val="002412C5"/>
    <w:rsid w:val="0024201A"/>
    <w:rsid w:val="00244559"/>
    <w:rsid w:val="00244D5A"/>
    <w:rsid w:val="00244E86"/>
    <w:rsid w:val="00246A0F"/>
    <w:rsid w:val="002535A2"/>
    <w:rsid w:val="00254EC2"/>
    <w:rsid w:val="00255727"/>
    <w:rsid w:val="0025593F"/>
    <w:rsid w:val="0025669C"/>
    <w:rsid w:val="00257A5E"/>
    <w:rsid w:val="002611F1"/>
    <w:rsid w:val="00265040"/>
    <w:rsid w:val="00267894"/>
    <w:rsid w:val="00267A31"/>
    <w:rsid w:val="00270AEF"/>
    <w:rsid w:val="00270F83"/>
    <w:rsid w:val="00272AA4"/>
    <w:rsid w:val="00272F32"/>
    <w:rsid w:val="00274F82"/>
    <w:rsid w:val="002806BE"/>
    <w:rsid w:val="00280EEB"/>
    <w:rsid w:val="00282848"/>
    <w:rsid w:val="00282DA5"/>
    <w:rsid w:val="002839B2"/>
    <w:rsid w:val="0028534A"/>
    <w:rsid w:val="00285417"/>
    <w:rsid w:val="00285443"/>
    <w:rsid w:val="00285B2B"/>
    <w:rsid w:val="002863EB"/>
    <w:rsid w:val="00287594"/>
    <w:rsid w:val="00290419"/>
    <w:rsid w:val="0029095F"/>
    <w:rsid w:val="00291745"/>
    <w:rsid w:val="00291D03"/>
    <w:rsid w:val="00292784"/>
    <w:rsid w:val="00294200"/>
    <w:rsid w:val="00295F77"/>
    <w:rsid w:val="002A03C4"/>
    <w:rsid w:val="002A22CC"/>
    <w:rsid w:val="002A28BE"/>
    <w:rsid w:val="002A470E"/>
    <w:rsid w:val="002A5DE1"/>
    <w:rsid w:val="002A6ED6"/>
    <w:rsid w:val="002B1E47"/>
    <w:rsid w:val="002B225C"/>
    <w:rsid w:val="002B59DA"/>
    <w:rsid w:val="002B73BC"/>
    <w:rsid w:val="002B7589"/>
    <w:rsid w:val="002B7CB9"/>
    <w:rsid w:val="002C267B"/>
    <w:rsid w:val="002C2CE2"/>
    <w:rsid w:val="002C3A28"/>
    <w:rsid w:val="002C3CC8"/>
    <w:rsid w:val="002C6479"/>
    <w:rsid w:val="002C767D"/>
    <w:rsid w:val="002D0764"/>
    <w:rsid w:val="002D15AD"/>
    <w:rsid w:val="002D1B35"/>
    <w:rsid w:val="002D1D8B"/>
    <w:rsid w:val="002D2B18"/>
    <w:rsid w:val="002D5712"/>
    <w:rsid w:val="002E1558"/>
    <w:rsid w:val="002E201D"/>
    <w:rsid w:val="002E3D4C"/>
    <w:rsid w:val="002E40CB"/>
    <w:rsid w:val="002E49ED"/>
    <w:rsid w:val="002E4E63"/>
    <w:rsid w:val="002E6BAD"/>
    <w:rsid w:val="002F0252"/>
    <w:rsid w:val="002F1929"/>
    <w:rsid w:val="002F3E2E"/>
    <w:rsid w:val="002F76CE"/>
    <w:rsid w:val="0030044B"/>
    <w:rsid w:val="003008EF"/>
    <w:rsid w:val="00302001"/>
    <w:rsid w:val="0030564C"/>
    <w:rsid w:val="003063E8"/>
    <w:rsid w:val="00311B8D"/>
    <w:rsid w:val="00312056"/>
    <w:rsid w:val="00312249"/>
    <w:rsid w:val="00312406"/>
    <w:rsid w:val="00317A38"/>
    <w:rsid w:val="00321D57"/>
    <w:rsid w:val="00323425"/>
    <w:rsid w:val="003306BD"/>
    <w:rsid w:val="0033324E"/>
    <w:rsid w:val="003344D5"/>
    <w:rsid w:val="00337D59"/>
    <w:rsid w:val="00341C08"/>
    <w:rsid w:val="00343627"/>
    <w:rsid w:val="00344E8A"/>
    <w:rsid w:val="00346B24"/>
    <w:rsid w:val="00346C1D"/>
    <w:rsid w:val="003470A6"/>
    <w:rsid w:val="00352194"/>
    <w:rsid w:val="00352501"/>
    <w:rsid w:val="00353E3A"/>
    <w:rsid w:val="003552CB"/>
    <w:rsid w:val="003604A7"/>
    <w:rsid w:val="003611DC"/>
    <w:rsid w:val="00363952"/>
    <w:rsid w:val="00365CE0"/>
    <w:rsid w:val="00366537"/>
    <w:rsid w:val="003667EA"/>
    <w:rsid w:val="00366AAB"/>
    <w:rsid w:val="003679E5"/>
    <w:rsid w:val="00367C69"/>
    <w:rsid w:val="00370EB8"/>
    <w:rsid w:val="00371050"/>
    <w:rsid w:val="00371D3C"/>
    <w:rsid w:val="003757E5"/>
    <w:rsid w:val="00375815"/>
    <w:rsid w:val="00377656"/>
    <w:rsid w:val="00380A5E"/>
    <w:rsid w:val="00382B0E"/>
    <w:rsid w:val="00384D8A"/>
    <w:rsid w:val="00385A30"/>
    <w:rsid w:val="00385AC9"/>
    <w:rsid w:val="00387C79"/>
    <w:rsid w:val="0039020B"/>
    <w:rsid w:val="0039236E"/>
    <w:rsid w:val="00393BE7"/>
    <w:rsid w:val="00396664"/>
    <w:rsid w:val="00397763"/>
    <w:rsid w:val="003A24C9"/>
    <w:rsid w:val="003A4F74"/>
    <w:rsid w:val="003A5BE4"/>
    <w:rsid w:val="003A64FF"/>
    <w:rsid w:val="003B23C4"/>
    <w:rsid w:val="003B3931"/>
    <w:rsid w:val="003B7281"/>
    <w:rsid w:val="003C0C64"/>
    <w:rsid w:val="003C0E63"/>
    <w:rsid w:val="003C43C0"/>
    <w:rsid w:val="003C6837"/>
    <w:rsid w:val="003D0E28"/>
    <w:rsid w:val="003D37EC"/>
    <w:rsid w:val="003D42FF"/>
    <w:rsid w:val="003D4B64"/>
    <w:rsid w:val="003E33B6"/>
    <w:rsid w:val="003E4128"/>
    <w:rsid w:val="003E525B"/>
    <w:rsid w:val="003E6074"/>
    <w:rsid w:val="003E772B"/>
    <w:rsid w:val="003F0041"/>
    <w:rsid w:val="003F46D4"/>
    <w:rsid w:val="003F594F"/>
    <w:rsid w:val="003F61EB"/>
    <w:rsid w:val="003F7B5B"/>
    <w:rsid w:val="00400AE9"/>
    <w:rsid w:val="00401342"/>
    <w:rsid w:val="00401B37"/>
    <w:rsid w:val="00402A6C"/>
    <w:rsid w:val="00402AC7"/>
    <w:rsid w:val="00404A77"/>
    <w:rsid w:val="00404D0A"/>
    <w:rsid w:val="00407722"/>
    <w:rsid w:val="00412FC8"/>
    <w:rsid w:val="00415A27"/>
    <w:rsid w:val="00415E7F"/>
    <w:rsid w:val="004202A5"/>
    <w:rsid w:val="0042238D"/>
    <w:rsid w:val="0042323A"/>
    <w:rsid w:val="004305D3"/>
    <w:rsid w:val="00430675"/>
    <w:rsid w:val="00432081"/>
    <w:rsid w:val="0043280A"/>
    <w:rsid w:val="00434286"/>
    <w:rsid w:val="004342B8"/>
    <w:rsid w:val="00434E99"/>
    <w:rsid w:val="00434F99"/>
    <w:rsid w:val="00440A98"/>
    <w:rsid w:val="00440B93"/>
    <w:rsid w:val="00446887"/>
    <w:rsid w:val="00447DF9"/>
    <w:rsid w:val="00454EAA"/>
    <w:rsid w:val="0045635F"/>
    <w:rsid w:val="00457C0E"/>
    <w:rsid w:val="00457F29"/>
    <w:rsid w:val="00460002"/>
    <w:rsid w:val="00461E46"/>
    <w:rsid w:val="0046443E"/>
    <w:rsid w:val="00464DFB"/>
    <w:rsid w:val="00467A2D"/>
    <w:rsid w:val="00470A83"/>
    <w:rsid w:val="004722F3"/>
    <w:rsid w:val="00472F57"/>
    <w:rsid w:val="00475700"/>
    <w:rsid w:val="00477C85"/>
    <w:rsid w:val="00480167"/>
    <w:rsid w:val="0048025A"/>
    <w:rsid w:val="0048040B"/>
    <w:rsid w:val="00480DB4"/>
    <w:rsid w:val="004811A8"/>
    <w:rsid w:val="0048168C"/>
    <w:rsid w:val="00482C5D"/>
    <w:rsid w:val="004905EE"/>
    <w:rsid w:val="0049065B"/>
    <w:rsid w:val="004929A5"/>
    <w:rsid w:val="00493AEC"/>
    <w:rsid w:val="004A145C"/>
    <w:rsid w:val="004A23C1"/>
    <w:rsid w:val="004A24F8"/>
    <w:rsid w:val="004A2699"/>
    <w:rsid w:val="004A30C2"/>
    <w:rsid w:val="004A6509"/>
    <w:rsid w:val="004A6D17"/>
    <w:rsid w:val="004B0019"/>
    <w:rsid w:val="004B0306"/>
    <w:rsid w:val="004B2F64"/>
    <w:rsid w:val="004B5194"/>
    <w:rsid w:val="004B6264"/>
    <w:rsid w:val="004B6854"/>
    <w:rsid w:val="004B6FAC"/>
    <w:rsid w:val="004B7FD7"/>
    <w:rsid w:val="004C5B3D"/>
    <w:rsid w:val="004C6698"/>
    <w:rsid w:val="004D047A"/>
    <w:rsid w:val="004D5D77"/>
    <w:rsid w:val="004D5FBB"/>
    <w:rsid w:val="004D6BF7"/>
    <w:rsid w:val="004D7B5E"/>
    <w:rsid w:val="004D7EC0"/>
    <w:rsid w:val="004E1106"/>
    <w:rsid w:val="004E1860"/>
    <w:rsid w:val="004E1FD1"/>
    <w:rsid w:val="004E2E85"/>
    <w:rsid w:val="004E3F82"/>
    <w:rsid w:val="004E58FD"/>
    <w:rsid w:val="004E7803"/>
    <w:rsid w:val="004F5DF5"/>
    <w:rsid w:val="00501324"/>
    <w:rsid w:val="00502893"/>
    <w:rsid w:val="00504F74"/>
    <w:rsid w:val="005069FB"/>
    <w:rsid w:val="005108CE"/>
    <w:rsid w:val="005170D0"/>
    <w:rsid w:val="00517845"/>
    <w:rsid w:val="00521A3E"/>
    <w:rsid w:val="0052284D"/>
    <w:rsid w:val="00522EF5"/>
    <w:rsid w:val="00525610"/>
    <w:rsid w:val="0053084C"/>
    <w:rsid w:val="00531FAA"/>
    <w:rsid w:val="005347DF"/>
    <w:rsid w:val="00536BAC"/>
    <w:rsid w:val="00536C47"/>
    <w:rsid w:val="00542C62"/>
    <w:rsid w:val="00542EC2"/>
    <w:rsid w:val="00543CE7"/>
    <w:rsid w:val="0054505D"/>
    <w:rsid w:val="0054713A"/>
    <w:rsid w:val="00547919"/>
    <w:rsid w:val="005506C3"/>
    <w:rsid w:val="0055194B"/>
    <w:rsid w:val="005569EA"/>
    <w:rsid w:val="0055759C"/>
    <w:rsid w:val="00562BDF"/>
    <w:rsid w:val="00564380"/>
    <w:rsid w:val="00564BDD"/>
    <w:rsid w:val="00566797"/>
    <w:rsid w:val="00566B37"/>
    <w:rsid w:val="00566D1C"/>
    <w:rsid w:val="00567048"/>
    <w:rsid w:val="005703D3"/>
    <w:rsid w:val="00571B88"/>
    <w:rsid w:val="00572A8D"/>
    <w:rsid w:val="0057304F"/>
    <w:rsid w:val="005747F9"/>
    <w:rsid w:val="005752E8"/>
    <w:rsid w:val="00576A87"/>
    <w:rsid w:val="005804F3"/>
    <w:rsid w:val="00582CF7"/>
    <w:rsid w:val="00583156"/>
    <w:rsid w:val="00584292"/>
    <w:rsid w:val="00585AA6"/>
    <w:rsid w:val="005861DF"/>
    <w:rsid w:val="00586D47"/>
    <w:rsid w:val="0058765A"/>
    <w:rsid w:val="005906F0"/>
    <w:rsid w:val="005909AE"/>
    <w:rsid w:val="005929E2"/>
    <w:rsid w:val="00592CDF"/>
    <w:rsid w:val="00595A1D"/>
    <w:rsid w:val="005977CF"/>
    <w:rsid w:val="005A18E6"/>
    <w:rsid w:val="005A2420"/>
    <w:rsid w:val="005A311D"/>
    <w:rsid w:val="005A58E2"/>
    <w:rsid w:val="005A6278"/>
    <w:rsid w:val="005B2481"/>
    <w:rsid w:val="005B3932"/>
    <w:rsid w:val="005B51B0"/>
    <w:rsid w:val="005B7944"/>
    <w:rsid w:val="005C16DC"/>
    <w:rsid w:val="005C1A78"/>
    <w:rsid w:val="005C2962"/>
    <w:rsid w:val="005C2C13"/>
    <w:rsid w:val="005C400C"/>
    <w:rsid w:val="005C5160"/>
    <w:rsid w:val="005C6CF7"/>
    <w:rsid w:val="005C740A"/>
    <w:rsid w:val="005C7C5D"/>
    <w:rsid w:val="005D6EF4"/>
    <w:rsid w:val="005E0BB5"/>
    <w:rsid w:val="005E322E"/>
    <w:rsid w:val="005E7F3C"/>
    <w:rsid w:val="005F10D1"/>
    <w:rsid w:val="005F19B3"/>
    <w:rsid w:val="005F39C9"/>
    <w:rsid w:val="005F7152"/>
    <w:rsid w:val="005F7D60"/>
    <w:rsid w:val="0060005A"/>
    <w:rsid w:val="006007D4"/>
    <w:rsid w:val="00601510"/>
    <w:rsid w:val="00602A78"/>
    <w:rsid w:val="00602DE6"/>
    <w:rsid w:val="00603211"/>
    <w:rsid w:val="006033EF"/>
    <w:rsid w:val="0060481B"/>
    <w:rsid w:val="00607609"/>
    <w:rsid w:val="00613444"/>
    <w:rsid w:val="00613FDA"/>
    <w:rsid w:val="00614882"/>
    <w:rsid w:val="006208C1"/>
    <w:rsid w:val="006261B6"/>
    <w:rsid w:val="00626FF8"/>
    <w:rsid w:val="00631504"/>
    <w:rsid w:val="00631CF8"/>
    <w:rsid w:val="00632423"/>
    <w:rsid w:val="00634406"/>
    <w:rsid w:val="00634BBA"/>
    <w:rsid w:val="00634D45"/>
    <w:rsid w:val="006369DC"/>
    <w:rsid w:val="00637033"/>
    <w:rsid w:val="006371E1"/>
    <w:rsid w:val="00642574"/>
    <w:rsid w:val="006443FB"/>
    <w:rsid w:val="006454E9"/>
    <w:rsid w:val="00645743"/>
    <w:rsid w:val="00645BEA"/>
    <w:rsid w:val="006462D4"/>
    <w:rsid w:val="00651F02"/>
    <w:rsid w:val="00651FED"/>
    <w:rsid w:val="00653DF5"/>
    <w:rsid w:val="00656829"/>
    <w:rsid w:val="0065741C"/>
    <w:rsid w:val="006607E2"/>
    <w:rsid w:val="006607E4"/>
    <w:rsid w:val="006608C0"/>
    <w:rsid w:val="00661EA9"/>
    <w:rsid w:val="0066326A"/>
    <w:rsid w:val="0066637D"/>
    <w:rsid w:val="00667D7D"/>
    <w:rsid w:val="006731B7"/>
    <w:rsid w:val="00675305"/>
    <w:rsid w:val="00675878"/>
    <w:rsid w:val="006766FE"/>
    <w:rsid w:val="0067777E"/>
    <w:rsid w:val="00680EAE"/>
    <w:rsid w:val="00682758"/>
    <w:rsid w:val="00684B6A"/>
    <w:rsid w:val="006850AB"/>
    <w:rsid w:val="00685ADA"/>
    <w:rsid w:val="00687AC5"/>
    <w:rsid w:val="00687FB6"/>
    <w:rsid w:val="00694503"/>
    <w:rsid w:val="006950CD"/>
    <w:rsid w:val="00697777"/>
    <w:rsid w:val="00697C4D"/>
    <w:rsid w:val="006A15B2"/>
    <w:rsid w:val="006A5081"/>
    <w:rsid w:val="006A67EC"/>
    <w:rsid w:val="006B02DF"/>
    <w:rsid w:val="006B0E85"/>
    <w:rsid w:val="006B10A7"/>
    <w:rsid w:val="006B1C72"/>
    <w:rsid w:val="006B226E"/>
    <w:rsid w:val="006B2C59"/>
    <w:rsid w:val="006B765B"/>
    <w:rsid w:val="006B7AF8"/>
    <w:rsid w:val="006C12A5"/>
    <w:rsid w:val="006C2260"/>
    <w:rsid w:val="006C5917"/>
    <w:rsid w:val="006D069F"/>
    <w:rsid w:val="006D134F"/>
    <w:rsid w:val="006D1CEA"/>
    <w:rsid w:val="006D30B6"/>
    <w:rsid w:val="006D4246"/>
    <w:rsid w:val="006D539D"/>
    <w:rsid w:val="006D545B"/>
    <w:rsid w:val="006E0EBA"/>
    <w:rsid w:val="006E14D8"/>
    <w:rsid w:val="006E2A4D"/>
    <w:rsid w:val="006E3175"/>
    <w:rsid w:val="006E54B9"/>
    <w:rsid w:val="006E6145"/>
    <w:rsid w:val="006E68C2"/>
    <w:rsid w:val="006E6CAD"/>
    <w:rsid w:val="006F0233"/>
    <w:rsid w:val="006F052A"/>
    <w:rsid w:val="006F11D9"/>
    <w:rsid w:val="006F2E99"/>
    <w:rsid w:val="006F4A63"/>
    <w:rsid w:val="006F78C7"/>
    <w:rsid w:val="00702464"/>
    <w:rsid w:val="0070455F"/>
    <w:rsid w:val="00704FE8"/>
    <w:rsid w:val="00705157"/>
    <w:rsid w:val="00707D0F"/>
    <w:rsid w:val="00711A95"/>
    <w:rsid w:val="00711B35"/>
    <w:rsid w:val="00714002"/>
    <w:rsid w:val="0071695B"/>
    <w:rsid w:val="00717C9F"/>
    <w:rsid w:val="00721BC2"/>
    <w:rsid w:val="00722432"/>
    <w:rsid w:val="007236BB"/>
    <w:rsid w:val="0073121A"/>
    <w:rsid w:val="007338EE"/>
    <w:rsid w:val="00734917"/>
    <w:rsid w:val="007356DF"/>
    <w:rsid w:val="00735C5F"/>
    <w:rsid w:val="00736ECF"/>
    <w:rsid w:val="00737399"/>
    <w:rsid w:val="007416B9"/>
    <w:rsid w:val="00743441"/>
    <w:rsid w:val="0074491B"/>
    <w:rsid w:val="00745FED"/>
    <w:rsid w:val="00746155"/>
    <w:rsid w:val="0075000F"/>
    <w:rsid w:val="00751CD3"/>
    <w:rsid w:val="0075306F"/>
    <w:rsid w:val="0075785F"/>
    <w:rsid w:val="0076642B"/>
    <w:rsid w:val="0076708A"/>
    <w:rsid w:val="007677F4"/>
    <w:rsid w:val="00767DBF"/>
    <w:rsid w:val="00774A0F"/>
    <w:rsid w:val="00775786"/>
    <w:rsid w:val="007806FA"/>
    <w:rsid w:val="00780A05"/>
    <w:rsid w:val="00780C96"/>
    <w:rsid w:val="00781B8A"/>
    <w:rsid w:val="00782065"/>
    <w:rsid w:val="00786499"/>
    <w:rsid w:val="007915D1"/>
    <w:rsid w:val="007939CE"/>
    <w:rsid w:val="00794AFF"/>
    <w:rsid w:val="00794C9E"/>
    <w:rsid w:val="00797BAD"/>
    <w:rsid w:val="007A059C"/>
    <w:rsid w:val="007A05BA"/>
    <w:rsid w:val="007A0AD5"/>
    <w:rsid w:val="007A16D4"/>
    <w:rsid w:val="007A480A"/>
    <w:rsid w:val="007A6272"/>
    <w:rsid w:val="007A655C"/>
    <w:rsid w:val="007A7183"/>
    <w:rsid w:val="007B5003"/>
    <w:rsid w:val="007B535A"/>
    <w:rsid w:val="007B7218"/>
    <w:rsid w:val="007B7642"/>
    <w:rsid w:val="007B78B1"/>
    <w:rsid w:val="007C0D49"/>
    <w:rsid w:val="007C1C0E"/>
    <w:rsid w:val="007C22A1"/>
    <w:rsid w:val="007C2E05"/>
    <w:rsid w:val="007C3C33"/>
    <w:rsid w:val="007C5472"/>
    <w:rsid w:val="007C55F5"/>
    <w:rsid w:val="007D5717"/>
    <w:rsid w:val="007D5835"/>
    <w:rsid w:val="007D65B2"/>
    <w:rsid w:val="007E0B8A"/>
    <w:rsid w:val="007E33E8"/>
    <w:rsid w:val="007E558F"/>
    <w:rsid w:val="007E7CBB"/>
    <w:rsid w:val="007F2722"/>
    <w:rsid w:val="007F276B"/>
    <w:rsid w:val="007F28F3"/>
    <w:rsid w:val="007F3AF5"/>
    <w:rsid w:val="007F4531"/>
    <w:rsid w:val="007F553F"/>
    <w:rsid w:val="00800200"/>
    <w:rsid w:val="00804271"/>
    <w:rsid w:val="00806C08"/>
    <w:rsid w:val="00811CB4"/>
    <w:rsid w:val="0081379B"/>
    <w:rsid w:val="00813B38"/>
    <w:rsid w:val="00815200"/>
    <w:rsid w:val="00815360"/>
    <w:rsid w:val="008164BC"/>
    <w:rsid w:val="008178AB"/>
    <w:rsid w:val="00817BFB"/>
    <w:rsid w:val="00821BF8"/>
    <w:rsid w:val="0082253E"/>
    <w:rsid w:val="00822CD7"/>
    <w:rsid w:val="00822E73"/>
    <w:rsid w:val="008247F9"/>
    <w:rsid w:val="00825403"/>
    <w:rsid w:val="008254BB"/>
    <w:rsid w:val="00826515"/>
    <w:rsid w:val="008277AC"/>
    <w:rsid w:val="0083165A"/>
    <w:rsid w:val="008320D0"/>
    <w:rsid w:val="00832ABC"/>
    <w:rsid w:val="00832FFF"/>
    <w:rsid w:val="00835067"/>
    <w:rsid w:val="00837DAE"/>
    <w:rsid w:val="00843219"/>
    <w:rsid w:val="0084429D"/>
    <w:rsid w:val="00844605"/>
    <w:rsid w:val="0084740A"/>
    <w:rsid w:val="0085203D"/>
    <w:rsid w:val="008530AD"/>
    <w:rsid w:val="00853850"/>
    <w:rsid w:val="0085703A"/>
    <w:rsid w:val="00860F64"/>
    <w:rsid w:val="00861998"/>
    <w:rsid w:val="00862927"/>
    <w:rsid w:val="0086298D"/>
    <w:rsid w:val="00862DA3"/>
    <w:rsid w:val="00867AA9"/>
    <w:rsid w:val="00870C79"/>
    <w:rsid w:val="00873963"/>
    <w:rsid w:val="008746EC"/>
    <w:rsid w:val="00875308"/>
    <w:rsid w:val="00877273"/>
    <w:rsid w:val="00877C78"/>
    <w:rsid w:val="00882CF2"/>
    <w:rsid w:val="0088359E"/>
    <w:rsid w:val="00883AAA"/>
    <w:rsid w:val="008841A8"/>
    <w:rsid w:val="008859C7"/>
    <w:rsid w:val="008911FC"/>
    <w:rsid w:val="00893AAE"/>
    <w:rsid w:val="00895BB7"/>
    <w:rsid w:val="008A0003"/>
    <w:rsid w:val="008A0A62"/>
    <w:rsid w:val="008A3D21"/>
    <w:rsid w:val="008A3F20"/>
    <w:rsid w:val="008A5CD4"/>
    <w:rsid w:val="008A6C0A"/>
    <w:rsid w:val="008B0820"/>
    <w:rsid w:val="008B0FFE"/>
    <w:rsid w:val="008B17B8"/>
    <w:rsid w:val="008B274F"/>
    <w:rsid w:val="008B402E"/>
    <w:rsid w:val="008B4D56"/>
    <w:rsid w:val="008B4F53"/>
    <w:rsid w:val="008B6F37"/>
    <w:rsid w:val="008C084E"/>
    <w:rsid w:val="008C158B"/>
    <w:rsid w:val="008C1D7D"/>
    <w:rsid w:val="008C2039"/>
    <w:rsid w:val="008D1EEE"/>
    <w:rsid w:val="008D4BAF"/>
    <w:rsid w:val="008D559F"/>
    <w:rsid w:val="008D6F2A"/>
    <w:rsid w:val="008D6F54"/>
    <w:rsid w:val="008E0980"/>
    <w:rsid w:val="008E0E0E"/>
    <w:rsid w:val="008E21EE"/>
    <w:rsid w:val="008E664D"/>
    <w:rsid w:val="008F0338"/>
    <w:rsid w:val="008F1366"/>
    <w:rsid w:val="008F43B3"/>
    <w:rsid w:val="008F58F4"/>
    <w:rsid w:val="009034EB"/>
    <w:rsid w:val="00905B84"/>
    <w:rsid w:val="00910881"/>
    <w:rsid w:val="00915E08"/>
    <w:rsid w:val="0091622B"/>
    <w:rsid w:val="009177C4"/>
    <w:rsid w:val="009179ED"/>
    <w:rsid w:val="00917DD6"/>
    <w:rsid w:val="009204C9"/>
    <w:rsid w:val="00922332"/>
    <w:rsid w:val="0092400D"/>
    <w:rsid w:val="00924E7D"/>
    <w:rsid w:val="0092527F"/>
    <w:rsid w:val="00930D9A"/>
    <w:rsid w:val="009328DB"/>
    <w:rsid w:val="00933363"/>
    <w:rsid w:val="0093357E"/>
    <w:rsid w:val="00933FC6"/>
    <w:rsid w:val="00934856"/>
    <w:rsid w:val="00934E18"/>
    <w:rsid w:val="00936078"/>
    <w:rsid w:val="00941D54"/>
    <w:rsid w:val="00942612"/>
    <w:rsid w:val="009434A3"/>
    <w:rsid w:val="00944184"/>
    <w:rsid w:val="00946223"/>
    <w:rsid w:val="009506CD"/>
    <w:rsid w:val="00951A79"/>
    <w:rsid w:val="009522C9"/>
    <w:rsid w:val="0095395C"/>
    <w:rsid w:val="00953EB1"/>
    <w:rsid w:val="009546AB"/>
    <w:rsid w:val="009557EE"/>
    <w:rsid w:val="009558F5"/>
    <w:rsid w:val="00956CD9"/>
    <w:rsid w:val="009574C6"/>
    <w:rsid w:val="00960269"/>
    <w:rsid w:val="009602CF"/>
    <w:rsid w:val="00960E49"/>
    <w:rsid w:val="0096210A"/>
    <w:rsid w:val="00963BDD"/>
    <w:rsid w:val="00965EFE"/>
    <w:rsid w:val="00967C68"/>
    <w:rsid w:val="009741AC"/>
    <w:rsid w:val="00975138"/>
    <w:rsid w:val="00975918"/>
    <w:rsid w:val="00975C73"/>
    <w:rsid w:val="009763CC"/>
    <w:rsid w:val="00976E68"/>
    <w:rsid w:val="00980EDE"/>
    <w:rsid w:val="00981767"/>
    <w:rsid w:val="009828AA"/>
    <w:rsid w:val="00990499"/>
    <w:rsid w:val="00990B8C"/>
    <w:rsid w:val="00992675"/>
    <w:rsid w:val="00992DED"/>
    <w:rsid w:val="009944AD"/>
    <w:rsid w:val="00994D33"/>
    <w:rsid w:val="009975B1"/>
    <w:rsid w:val="00997C1E"/>
    <w:rsid w:val="009A1478"/>
    <w:rsid w:val="009A1ACB"/>
    <w:rsid w:val="009A5398"/>
    <w:rsid w:val="009A5A43"/>
    <w:rsid w:val="009A61D1"/>
    <w:rsid w:val="009A6B8B"/>
    <w:rsid w:val="009B1104"/>
    <w:rsid w:val="009B2CEB"/>
    <w:rsid w:val="009B2FF9"/>
    <w:rsid w:val="009B353D"/>
    <w:rsid w:val="009B3FBB"/>
    <w:rsid w:val="009B5654"/>
    <w:rsid w:val="009B57F0"/>
    <w:rsid w:val="009B6282"/>
    <w:rsid w:val="009B6554"/>
    <w:rsid w:val="009B6F82"/>
    <w:rsid w:val="009B6FDC"/>
    <w:rsid w:val="009C146F"/>
    <w:rsid w:val="009C253A"/>
    <w:rsid w:val="009C4E91"/>
    <w:rsid w:val="009C5AC9"/>
    <w:rsid w:val="009C678C"/>
    <w:rsid w:val="009C7131"/>
    <w:rsid w:val="009D02B0"/>
    <w:rsid w:val="009D31C3"/>
    <w:rsid w:val="009D47A5"/>
    <w:rsid w:val="009D4A47"/>
    <w:rsid w:val="009D55F2"/>
    <w:rsid w:val="009D5933"/>
    <w:rsid w:val="009D7E83"/>
    <w:rsid w:val="009E038B"/>
    <w:rsid w:val="009E2339"/>
    <w:rsid w:val="009E42A7"/>
    <w:rsid w:val="009E5C16"/>
    <w:rsid w:val="009E6700"/>
    <w:rsid w:val="009E677A"/>
    <w:rsid w:val="009E6A04"/>
    <w:rsid w:val="009E7333"/>
    <w:rsid w:val="009E73DD"/>
    <w:rsid w:val="009F1FF2"/>
    <w:rsid w:val="009F2A52"/>
    <w:rsid w:val="009F308D"/>
    <w:rsid w:val="009F358D"/>
    <w:rsid w:val="009F4837"/>
    <w:rsid w:val="009F7231"/>
    <w:rsid w:val="009F734C"/>
    <w:rsid w:val="009F7F17"/>
    <w:rsid w:val="00A02574"/>
    <w:rsid w:val="00A02F2C"/>
    <w:rsid w:val="00A0319A"/>
    <w:rsid w:val="00A03D5C"/>
    <w:rsid w:val="00A10A2C"/>
    <w:rsid w:val="00A13F7E"/>
    <w:rsid w:val="00A14FCF"/>
    <w:rsid w:val="00A206A7"/>
    <w:rsid w:val="00A2074C"/>
    <w:rsid w:val="00A20CB6"/>
    <w:rsid w:val="00A21B1A"/>
    <w:rsid w:val="00A30D53"/>
    <w:rsid w:val="00A31FD5"/>
    <w:rsid w:val="00A3294D"/>
    <w:rsid w:val="00A35A53"/>
    <w:rsid w:val="00A3652D"/>
    <w:rsid w:val="00A36C21"/>
    <w:rsid w:val="00A37225"/>
    <w:rsid w:val="00A37542"/>
    <w:rsid w:val="00A379EC"/>
    <w:rsid w:val="00A4012A"/>
    <w:rsid w:val="00A40825"/>
    <w:rsid w:val="00A4484A"/>
    <w:rsid w:val="00A44F63"/>
    <w:rsid w:val="00A45CBE"/>
    <w:rsid w:val="00A47A6B"/>
    <w:rsid w:val="00A52E0E"/>
    <w:rsid w:val="00A55FED"/>
    <w:rsid w:val="00A56222"/>
    <w:rsid w:val="00A57515"/>
    <w:rsid w:val="00A57BF7"/>
    <w:rsid w:val="00A60519"/>
    <w:rsid w:val="00A625D4"/>
    <w:rsid w:val="00A6392E"/>
    <w:rsid w:val="00A65FE6"/>
    <w:rsid w:val="00A66363"/>
    <w:rsid w:val="00A66A35"/>
    <w:rsid w:val="00A67688"/>
    <w:rsid w:val="00A70158"/>
    <w:rsid w:val="00A728FD"/>
    <w:rsid w:val="00A745F4"/>
    <w:rsid w:val="00A759BA"/>
    <w:rsid w:val="00A765BA"/>
    <w:rsid w:val="00A80BE7"/>
    <w:rsid w:val="00A8101F"/>
    <w:rsid w:val="00A842B2"/>
    <w:rsid w:val="00A90A5F"/>
    <w:rsid w:val="00A91C74"/>
    <w:rsid w:val="00A92AA5"/>
    <w:rsid w:val="00A92FF3"/>
    <w:rsid w:val="00A93C3D"/>
    <w:rsid w:val="00A95087"/>
    <w:rsid w:val="00A97F27"/>
    <w:rsid w:val="00AA0898"/>
    <w:rsid w:val="00AA1D24"/>
    <w:rsid w:val="00AA5D34"/>
    <w:rsid w:val="00AA6D13"/>
    <w:rsid w:val="00AB2B37"/>
    <w:rsid w:val="00AB2ED5"/>
    <w:rsid w:val="00AB387A"/>
    <w:rsid w:val="00AB477D"/>
    <w:rsid w:val="00AC1739"/>
    <w:rsid w:val="00AC255B"/>
    <w:rsid w:val="00AC2BB3"/>
    <w:rsid w:val="00AC38C4"/>
    <w:rsid w:val="00AC505A"/>
    <w:rsid w:val="00AC5250"/>
    <w:rsid w:val="00AD05ED"/>
    <w:rsid w:val="00AD0A14"/>
    <w:rsid w:val="00AD23F0"/>
    <w:rsid w:val="00AD355F"/>
    <w:rsid w:val="00AD4BF4"/>
    <w:rsid w:val="00AD4CF3"/>
    <w:rsid w:val="00AD7020"/>
    <w:rsid w:val="00AE2AB0"/>
    <w:rsid w:val="00AE4434"/>
    <w:rsid w:val="00AE556A"/>
    <w:rsid w:val="00AF07A5"/>
    <w:rsid w:val="00AF0D0E"/>
    <w:rsid w:val="00AF0E30"/>
    <w:rsid w:val="00AF28BF"/>
    <w:rsid w:val="00AF390E"/>
    <w:rsid w:val="00AF4286"/>
    <w:rsid w:val="00AF683E"/>
    <w:rsid w:val="00B008B0"/>
    <w:rsid w:val="00B10C8C"/>
    <w:rsid w:val="00B11974"/>
    <w:rsid w:val="00B14551"/>
    <w:rsid w:val="00B16B3C"/>
    <w:rsid w:val="00B213F4"/>
    <w:rsid w:val="00B23064"/>
    <w:rsid w:val="00B236ED"/>
    <w:rsid w:val="00B2479B"/>
    <w:rsid w:val="00B25AA4"/>
    <w:rsid w:val="00B30F87"/>
    <w:rsid w:val="00B35AA3"/>
    <w:rsid w:val="00B40078"/>
    <w:rsid w:val="00B402F4"/>
    <w:rsid w:val="00B42CFB"/>
    <w:rsid w:val="00B4480D"/>
    <w:rsid w:val="00B44BDF"/>
    <w:rsid w:val="00B45F8F"/>
    <w:rsid w:val="00B46AD9"/>
    <w:rsid w:val="00B4716F"/>
    <w:rsid w:val="00B4733A"/>
    <w:rsid w:val="00B47781"/>
    <w:rsid w:val="00B50836"/>
    <w:rsid w:val="00B5348F"/>
    <w:rsid w:val="00B5798F"/>
    <w:rsid w:val="00B57D78"/>
    <w:rsid w:val="00B60823"/>
    <w:rsid w:val="00B612AC"/>
    <w:rsid w:val="00B61BBA"/>
    <w:rsid w:val="00B62B6C"/>
    <w:rsid w:val="00B6389F"/>
    <w:rsid w:val="00B64000"/>
    <w:rsid w:val="00B741C3"/>
    <w:rsid w:val="00B758EB"/>
    <w:rsid w:val="00B7755D"/>
    <w:rsid w:val="00B77F76"/>
    <w:rsid w:val="00B83030"/>
    <w:rsid w:val="00B8415B"/>
    <w:rsid w:val="00B85752"/>
    <w:rsid w:val="00B85C26"/>
    <w:rsid w:val="00B87643"/>
    <w:rsid w:val="00B911A6"/>
    <w:rsid w:val="00B91ACA"/>
    <w:rsid w:val="00B94E35"/>
    <w:rsid w:val="00B95268"/>
    <w:rsid w:val="00B95CF0"/>
    <w:rsid w:val="00B968D8"/>
    <w:rsid w:val="00BA4B3B"/>
    <w:rsid w:val="00BA5C32"/>
    <w:rsid w:val="00BA6239"/>
    <w:rsid w:val="00BA73C3"/>
    <w:rsid w:val="00BA75BA"/>
    <w:rsid w:val="00BB1DA8"/>
    <w:rsid w:val="00BB6BA1"/>
    <w:rsid w:val="00BC0110"/>
    <w:rsid w:val="00BC1F54"/>
    <w:rsid w:val="00BC2498"/>
    <w:rsid w:val="00BC469B"/>
    <w:rsid w:val="00BC7524"/>
    <w:rsid w:val="00BD0967"/>
    <w:rsid w:val="00BD0DC8"/>
    <w:rsid w:val="00BD228B"/>
    <w:rsid w:val="00BD25A2"/>
    <w:rsid w:val="00BD544C"/>
    <w:rsid w:val="00BD5B2D"/>
    <w:rsid w:val="00BD6FB2"/>
    <w:rsid w:val="00BE0CB5"/>
    <w:rsid w:val="00BE14E5"/>
    <w:rsid w:val="00BE1F00"/>
    <w:rsid w:val="00BE3728"/>
    <w:rsid w:val="00BE5F53"/>
    <w:rsid w:val="00BE7BAC"/>
    <w:rsid w:val="00BF0079"/>
    <w:rsid w:val="00BF165C"/>
    <w:rsid w:val="00BF2C8D"/>
    <w:rsid w:val="00BF4492"/>
    <w:rsid w:val="00BF4A10"/>
    <w:rsid w:val="00BF57BB"/>
    <w:rsid w:val="00C0001A"/>
    <w:rsid w:val="00C06FC1"/>
    <w:rsid w:val="00C0729F"/>
    <w:rsid w:val="00C10A5A"/>
    <w:rsid w:val="00C130CD"/>
    <w:rsid w:val="00C13E35"/>
    <w:rsid w:val="00C15469"/>
    <w:rsid w:val="00C17EBC"/>
    <w:rsid w:val="00C238BF"/>
    <w:rsid w:val="00C277CD"/>
    <w:rsid w:val="00C31FDA"/>
    <w:rsid w:val="00C320D4"/>
    <w:rsid w:val="00C32C42"/>
    <w:rsid w:val="00C33D42"/>
    <w:rsid w:val="00C37DD5"/>
    <w:rsid w:val="00C41BAA"/>
    <w:rsid w:val="00C42435"/>
    <w:rsid w:val="00C44E2B"/>
    <w:rsid w:val="00C50688"/>
    <w:rsid w:val="00C50EEF"/>
    <w:rsid w:val="00C5172D"/>
    <w:rsid w:val="00C54933"/>
    <w:rsid w:val="00C5502F"/>
    <w:rsid w:val="00C56581"/>
    <w:rsid w:val="00C57847"/>
    <w:rsid w:val="00C57A5B"/>
    <w:rsid w:val="00C60B73"/>
    <w:rsid w:val="00C63536"/>
    <w:rsid w:val="00C647FC"/>
    <w:rsid w:val="00C65A19"/>
    <w:rsid w:val="00C66D23"/>
    <w:rsid w:val="00C67075"/>
    <w:rsid w:val="00C674E3"/>
    <w:rsid w:val="00C7053D"/>
    <w:rsid w:val="00C72B7D"/>
    <w:rsid w:val="00C7525E"/>
    <w:rsid w:val="00C760E3"/>
    <w:rsid w:val="00C76E0E"/>
    <w:rsid w:val="00C770CA"/>
    <w:rsid w:val="00C775AA"/>
    <w:rsid w:val="00C8137F"/>
    <w:rsid w:val="00C826C3"/>
    <w:rsid w:val="00C85ED1"/>
    <w:rsid w:val="00C8648E"/>
    <w:rsid w:val="00C867F3"/>
    <w:rsid w:val="00C8782F"/>
    <w:rsid w:val="00C878EE"/>
    <w:rsid w:val="00C902C7"/>
    <w:rsid w:val="00C91F4E"/>
    <w:rsid w:val="00C93FD5"/>
    <w:rsid w:val="00C944C0"/>
    <w:rsid w:val="00C949D1"/>
    <w:rsid w:val="00C95773"/>
    <w:rsid w:val="00C9717C"/>
    <w:rsid w:val="00CA30EC"/>
    <w:rsid w:val="00CA552B"/>
    <w:rsid w:val="00CA5676"/>
    <w:rsid w:val="00CA5BB0"/>
    <w:rsid w:val="00CA7413"/>
    <w:rsid w:val="00CB0B80"/>
    <w:rsid w:val="00CB2128"/>
    <w:rsid w:val="00CB242A"/>
    <w:rsid w:val="00CB2CDC"/>
    <w:rsid w:val="00CB34FA"/>
    <w:rsid w:val="00CB3F85"/>
    <w:rsid w:val="00CB4900"/>
    <w:rsid w:val="00CC020D"/>
    <w:rsid w:val="00CC0351"/>
    <w:rsid w:val="00CC03EB"/>
    <w:rsid w:val="00CC2E50"/>
    <w:rsid w:val="00CC466F"/>
    <w:rsid w:val="00CC4C36"/>
    <w:rsid w:val="00CC5F30"/>
    <w:rsid w:val="00CD0F69"/>
    <w:rsid w:val="00CD14B3"/>
    <w:rsid w:val="00CD3A5F"/>
    <w:rsid w:val="00CD5953"/>
    <w:rsid w:val="00CE0F74"/>
    <w:rsid w:val="00CE33FA"/>
    <w:rsid w:val="00CE5E86"/>
    <w:rsid w:val="00CE71E5"/>
    <w:rsid w:val="00CE7429"/>
    <w:rsid w:val="00CE767B"/>
    <w:rsid w:val="00CE7984"/>
    <w:rsid w:val="00CE7FD3"/>
    <w:rsid w:val="00CF363E"/>
    <w:rsid w:val="00CF57DF"/>
    <w:rsid w:val="00CF5AF9"/>
    <w:rsid w:val="00CF5EC3"/>
    <w:rsid w:val="00CF7072"/>
    <w:rsid w:val="00CF7A56"/>
    <w:rsid w:val="00D012CD"/>
    <w:rsid w:val="00D05171"/>
    <w:rsid w:val="00D10455"/>
    <w:rsid w:val="00D127FE"/>
    <w:rsid w:val="00D20989"/>
    <w:rsid w:val="00D2281D"/>
    <w:rsid w:val="00D2339F"/>
    <w:rsid w:val="00D24996"/>
    <w:rsid w:val="00D3088E"/>
    <w:rsid w:val="00D30DE8"/>
    <w:rsid w:val="00D32C30"/>
    <w:rsid w:val="00D345B6"/>
    <w:rsid w:val="00D3732E"/>
    <w:rsid w:val="00D4094F"/>
    <w:rsid w:val="00D42B22"/>
    <w:rsid w:val="00D434FA"/>
    <w:rsid w:val="00D45E5C"/>
    <w:rsid w:val="00D47417"/>
    <w:rsid w:val="00D47B5E"/>
    <w:rsid w:val="00D50626"/>
    <w:rsid w:val="00D51F8F"/>
    <w:rsid w:val="00D532F2"/>
    <w:rsid w:val="00D5417A"/>
    <w:rsid w:val="00D54F85"/>
    <w:rsid w:val="00D54F95"/>
    <w:rsid w:val="00D61B92"/>
    <w:rsid w:val="00D63D4B"/>
    <w:rsid w:val="00D648C0"/>
    <w:rsid w:val="00D658E5"/>
    <w:rsid w:val="00D66CA1"/>
    <w:rsid w:val="00D719E8"/>
    <w:rsid w:val="00D740D2"/>
    <w:rsid w:val="00D81BB8"/>
    <w:rsid w:val="00D84488"/>
    <w:rsid w:val="00D8495F"/>
    <w:rsid w:val="00D849B1"/>
    <w:rsid w:val="00D867E6"/>
    <w:rsid w:val="00D91E2D"/>
    <w:rsid w:val="00D9303C"/>
    <w:rsid w:val="00D933C9"/>
    <w:rsid w:val="00D973C0"/>
    <w:rsid w:val="00DA0672"/>
    <w:rsid w:val="00DA0714"/>
    <w:rsid w:val="00DA3FD4"/>
    <w:rsid w:val="00DA4532"/>
    <w:rsid w:val="00DA4CBC"/>
    <w:rsid w:val="00DA5CD9"/>
    <w:rsid w:val="00DA6B7D"/>
    <w:rsid w:val="00DB290B"/>
    <w:rsid w:val="00DB4813"/>
    <w:rsid w:val="00DB4C12"/>
    <w:rsid w:val="00DB7AA0"/>
    <w:rsid w:val="00DC02C0"/>
    <w:rsid w:val="00DC1C3A"/>
    <w:rsid w:val="00DC23B8"/>
    <w:rsid w:val="00DC3522"/>
    <w:rsid w:val="00DC3F63"/>
    <w:rsid w:val="00DC4002"/>
    <w:rsid w:val="00DC5F6A"/>
    <w:rsid w:val="00DC65FD"/>
    <w:rsid w:val="00DC7C28"/>
    <w:rsid w:val="00DD02C9"/>
    <w:rsid w:val="00DD0375"/>
    <w:rsid w:val="00DD52B4"/>
    <w:rsid w:val="00DE01F2"/>
    <w:rsid w:val="00DE0339"/>
    <w:rsid w:val="00DE0B6F"/>
    <w:rsid w:val="00DE0EF8"/>
    <w:rsid w:val="00DE5504"/>
    <w:rsid w:val="00DE60E7"/>
    <w:rsid w:val="00DE7174"/>
    <w:rsid w:val="00DE7A3F"/>
    <w:rsid w:val="00DF04BB"/>
    <w:rsid w:val="00DF1F30"/>
    <w:rsid w:val="00DF412A"/>
    <w:rsid w:val="00DF44BF"/>
    <w:rsid w:val="00DF56F1"/>
    <w:rsid w:val="00DF5EB0"/>
    <w:rsid w:val="00E006B6"/>
    <w:rsid w:val="00E0250C"/>
    <w:rsid w:val="00E0482C"/>
    <w:rsid w:val="00E06FF4"/>
    <w:rsid w:val="00E07B9D"/>
    <w:rsid w:val="00E101C7"/>
    <w:rsid w:val="00E1126F"/>
    <w:rsid w:val="00E132EA"/>
    <w:rsid w:val="00E142E4"/>
    <w:rsid w:val="00E16455"/>
    <w:rsid w:val="00E1695E"/>
    <w:rsid w:val="00E21B83"/>
    <w:rsid w:val="00E26EE4"/>
    <w:rsid w:val="00E30017"/>
    <w:rsid w:val="00E33A67"/>
    <w:rsid w:val="00E34530"/>
    <w:rsid w:val="00E352E0"/>
    <w:rsid w:val="00E36508"/>
    <w:rsid w:val="00E37E3D"/>
    <w:rsid w:val="00E42AF9"/>
    <w:rsid w:val="00E444E6"/>
    <w:rsid w:val="00E448A3"/>
    <w:rsid w:val="00E4710A"/>
    <w:rsid w:val="00E47685"/>
    <w:rsid w:val="00E50F83"/>
    <w:rsid w:val="00E52B09"/>
    <w:rsid w:val="00E531E7"/>
    <w:rsid w:val="00E53308"/>
    <w:rsid w:val="00E5439C"/>
    <w:rsid w:val="00E56773"/>
    <w:rsid w:val="00E5704B"/>
    <w:rsid w:val="00E60E7F"/>
    <w:rsid w:val="00E61349"/>
    <w:rsid w:val="00E629EF"/>
    <w:rsid w:val="00E63A00"/>
    <w:rsid w:val="00E6521A"/>
    <w:rsid w:val="00E666C5"/>
    <w:rsid w:val="00E66E6A"/>
    <w:rsid w:val="00E71684"/>
    <w:rsid w:val="00E71CD7"/>
    <w:rsid w:val="00E733A1"/>
    <w:rsid w:val="00E73A12"/>
    <w:rsid w:val="00E74DB0"/>
    <w:rsid w:val="00E750DD"/>
    <w:rsid w:val="00E77246"/>
    <w:rsid w:val="00E800C5"/>
    <w:rsid w:val="00E82DFA"/>
    <w:rsid w:val="00E835E9"/>
    <w:rsid w:val="00E83865"/>
    <w:rsid w:val="00E859FB"/>
    <w:rsid w:val="00E86310"/>
    <w:rsid w:val="00E86874"/>
    <w:rsid w:val="00E87146"/>
    <w:rsid w:val="00E91DD0"/>
    <w:rsid w:val="00E936DC"/>
    <w:rsid w:val="00E93798"/>
    <w:rsid w:val="00E95BE2"/>
    <w:rsid w:val="00EA0C08"/>
    <w:rsid w:val="00EA1DD0"/>
    <w:rsid w:val="00EA21AA"/>
    <w:rsid w:val="00EA40B0"/>
    <w:rsid w:val="00EA5669"/>
    <w:rsid w:val="00EB1399"/>
    <w:rsid w:val="00EB1C59"/>
    <w:rsid w:val="00EB3138"/>
    <w:rsid w:val="00EB3CBB"/>
    <w:rsid w:val="00EB5BA0"/>
    <w:rsid w:val="00EB7982"/>
    <w:rsid w:val="00EC3630"/>
    <w:rsid w:val="00EC3DFF"/>
    <w:rsid w:val="00EC62D4"/>
    <w:rsid w:val="00EC7ADD"/>
    <w:rsid w:val="00ED1A42"/>
    <w:rsid w:val="00ED3960"/>
    <w:rsid w:val="00ED51EF"/>
    <w:rsid w:val="00ED785C"/>
    <w:rsid w:val="00EE1158"/>
    <w:rsid w:val="00EE20A0"/>
    <w:rsid w:val="00EE40AA"/>
    <w:rsid w:val="00EE4975"/>
    <w:rsid w:val="00EE550E"/>
    <w:rsid w:val="00EF00BB"/>
    <w:rsid w:val="00EF07FE"/>
    <w:rsid w:val="00EF2404"/>
    <w:rsid w:val="00EF5333"/>
    <w:rsid w:val="00EF53DC"/>
    <w:rsid w:val="00EF5CF0"/>
    <w:rsid w:val="00EF6556"/>
    <w:rsid w:val="00EF6DD3"/>
    <w:rsid w:val="00F024BB"/>
    <w:rsid w:val="00F03D24"/>
    <w:rsid w:val="00F045DB"/>
    <w:rsid w:val="00F051FD"/>
    <w:rsid w:val="00F107B4"/>
    <w:rsid w:val="00F14BCE"/>
    <w:rsid w:val="00F14BF9"/>
    <w:rsid w:val="00F1533A"/>
    <w:rsid w:val="00F22733"/>
    <w:rsid w:val="00F25E04"/>
    <w:rsid w:val="00F27369"/>
    <w:rsid w:val="00F27FA4"/>
    <w:rsid w:val="00F30B66"/>
    <w:rsid w:val="00F33C14"/>
    <w:rsid w:val="00F3475B"/>
    <w:rsid w:val="00F36349"/>
    <w:rsid w:val="00F43556"/>
    <w:rsid w:val="00F439E3"/>
    <w:rsid w:val="00F47F50"/>
    <w:rsid w:val="00F504C2"/>
    <w:rsid w:val="00F516DD"/>
    <w:rsid w:val="00F6005C"/>
    <w:rsid w:val="00F619AF"/>
    <w:rsid w:val="00F63CA3"/>
    <w:rsid w:val="00F63DBE"/>
    <w:rsid w:val="00F67290"/>
    <w:rsid w:val="00F72062"/>
    <w:rsid w:val="00F73619"/>
    <w:rsid w:val="00F73B81"/>
    <w:rsid w:val="00F778A4"/>
    <w:rsid w:val="00F77997"/>
    <w:rsid w:val="00F8465A"/>
    <w:rsid w:val="00F86AC4"/>
    <w:rsid w:val="00F879D6"/>
    <w:rsid w:val="00F90391"/>
    <w:rsid w:val="00F90A72"/>
    <w:rsid w:val="00F9114D"/>
    <w:rsid w:val="00F9710D"/>
    <w:rsid w:val="00FA1133"/>
    <w:rsid w:val="00FA3842"/>
    <w:rsid w:val="00FA5595"/>
    <w:rsid w:val="00FA7C33"/>
    <w:rsid w:val="00FB1F0B"/>
    <w:rsid w:val="00FC02F0"/>
    <w:rsid w:val="00FC09CE"/>
    <w:rsid w:val="00FC0C8B"/>
    <w:rsid w:val="00FC47EA"/>
    <w:rsid w:val="00FC4A38"/>
    <w:rsid w:val="00FC6F6D"/>
    <w:rsid w:val="00FC7223"/>
    <w:rsid w:val="00FD1A15"/>
    <w:rsid w:val="00FD6507"/>
    <w:rsid w:val="00FE0E4F"/>
    <w:rsid w:val="00FE1A29"/>
    <w:rsid w:val="00FE357B"/>
    <w:rsid w:val="00FE79CF"/>
    <w:rsid w:val="00FE7C11"/>
    <w:rsid w:val="00FF1AF7"/>
    <w:rsid w:val="00FF51AB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7E8D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7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microsoft.com/office/2007/relationships/stylesWithEffects" Target="stylesWithEffect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hyperlink" Target="mailto:rubyphdwork@gmail.com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2062</Words>
  <Characters>1175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ca cmda</dc:creator>
  <cp:lastModifiedBy>HP</cp:lastModifiedBy>
  <cp:revision>108</cp:revision>
  <dcterms:created xsi:type="dcterms:W3CDTF">2024-04-19T06:09:00Z</dcterms:created>
  <dcterms:modified xsi:type="dcterms:W3CDTF">2024-05-09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cb896d-b79a-4280-9705-2318841de7f3</vt:lpwstr>
  </property>
</Properties>
</file>